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Default="007A177D" w:rsidP="002C4A1A">
      <w:pPr>
        <w:pStyle w:val="NormalWeb"/>
        <w:spacing w:before="120" w:beforeAutospacing="0" w:after="60" w:afterAutospacing="0" w:line="240" w:lineRule="auto"/>
        <w:rPr>
          <w:rFonts w:eastAsiaTheme="minorEastAsia" w:cstheme="minorBidi"/>
          <w:smallCaps/>
          <w:sz w:val="32"/>
          <w:szCs w:val="32"/>
        </w:rPr>
      </w:pPr>
      <w:r>
        <w:rPr>
          <w:noProof/>
        </w:rPr>
        <w:drawing>
          <wp:inline distT="0" distB="0" distL="0" distR="0" wp14:anchorId="6697E0B5" wp14:editId="02D71F30">
            <wp:extent cx="1981200" cy="803189"/>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4947" cy="804708"/>
                    </a:xfrm>
                    <a:prstGeom prst="rect">
                      <a:avLst/>
                    </a:prstGeom>
                    <a:noFill/>
                    <a:ln>
                      <a:noFill/>
                    </a:ln>
                  </pic:spPr>
                </pic:pic>
              </a:graphicData>
            </a:graphic>
          </wp:inline>
        </w:drawing>
      </w:r>
    </w:p>
    <w:p w14:paraId="7DB73DF0" w14:textId="5CD3900A" w:rsidR="009E3B60" w:rsidRPr="001E3D69" w:rsidRDefault="00AA0594" w:rsidP="002C4A1A">
      <w:pPr>
        <w:pStyle w:val="NormalWeb"/>
        <w:spacing w:before="120" w:beforeAutospacing="0" w:after="60" w:afterAutospacing="0" w:line="240" w:lineRule="auto"/>
        <w:rPr>
          <w:rFonts w:eastAsiaTheme="minorEastAsia" w:cstheme="minorBidi"/>
          <w:smallCaps/>
          <w:sz w:val="32"/>
          <w:szCs w:val="32"/>
        </w:rPr>
      </w:pPr>
      <w:r w:rsidRPr="001E3D69">
        <w:rPr>
          <w:rFonts w:eastAsiaTheme="minorEastAsia" w:cstheme="minorBidi"/>
          <w:smallCaps/>
          <w:sz w:val="32"/>
          <w:szCs w:val="32"/>
        </w:rPr>
        <w:t>Technology and Disability Policy Highlights</w:t>
      </w:r>
      <w:r w:rsidR="00D077D1" w:rsidRPr="001E3D69">
        <w:rPr>
          <w:rFonts w:eastAsiaTheme="minorEastAsia" w:cstheme="minorBidi"/>
          <w:smallCaps/>
          <w:sz w:val="32"/>
          <w:szCs w:val="32"/>
        </w:rPr>
        <w:t xml:space="preserve"> </w:t>
      </w:r>
    </w:p>
    <w:p w14:paraId="79D01346" w14:textId="4749A243" w:rsidR="009E3B60" w:rsidRDefault="00591129" w:rsidP="002F3D48">
      <w:r>
        <w:t>December</w:t>
      </w:r>
      <w:r w:rsidR="00260003">
        <w:t xml:space="preserve"> </w:t>
      </w:r>
      <w:r w:rsidR="009C4F7F">
        <w:t>2016</w:t>
      </w:r>
    </w:p>
    <w:p w14:paraId="3E8064A2" w14:textId="77777777" w:rsidR="008B66DF" w:rsidRPr="00E4523C" w:rsidRDefault="00B541FF" w:rsidP="002F3D48">
      <w:pPr>
        <w:rPr>
          <w:sz w:val="12"/>
          <w:szCs w:val="12"/>
        </w:rPr>
      </w:pPr>
      <w:r w:rsidRPr="001E3D69">
        <w:rPr>
          <w:rFonts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7777777" w:rsidR="00274E47" w:rsidRDefault="00274E47" w:rsidP="002F3D48">
      <w:pPr>
        <w:jc w:val="right"/>
      </w:pPr>
    </w:p>
    <w:p w14:paraId="71D009F0" w14:textId="77777777" w:rsidR="009E3B60" w:rsidRDefault="00AA0594" w:rsidP="00E708A1">
      <w:pPr>
        <w:pStyle w:val="Heading1"/>
        <w:rPr>
          <w:rStyle w:val="Hyperlink"/>
          <w:color w:val="auto"/>
        </w:rPr>
      </w:pPr>
      <w:r w:rsidRPr="008E305A">
        <w:rPr>
          <w:rStyle w:val="Hyperlink"/>
          <w:color w:val="auto"/>
        </w:rPr>
        <w:t>Overview</w:t>
      </w:r>
    </w:p>
    <w:p w14:paraId="551A2CA7" w14:textId="18B26C21" w:rsidR="00CE579E" w:rsidRDefault="00CE579E" w:rsidP="00436C69">
      <w:pPr>
        <w:autoSpaceDE w:val="0"/>
        <w:autoSpaceDN w:val="0"/>
        <w:adjustRightInd w:val="0"/>
        <w:spacing w:after="100"/>
        <w:jc w:val="both"/>
        <w:rPr>
          <w:szCs w:val="18"/>
        </w:rPr>
      </w:pPr>
      <w:r w:rsidRPr="00CE579E">
        <w:rPr>
          <w:szCs w:val="18"/>
        </w:rPr>
        <w:t xml:space="preserve">In </w:t>
      </w:r>
      <w:r w:rsidR="001576BF">
        <w:rPr>
          <w:szCs w:val="18"/>
        </w:rPr>
        <w:t>December,</w:t>
      </w:r>
      <w:r w:rsidR="007A177D">
        <w:rPr>
          <w:szCs w:val="18"/>
        </w:rPr>
        <w:t xml:space="preserve"> the Wi</w:t>
      </w:r>
      <w:r w:rsidR="00A433DA">
        <w:rPr>
          <w:vanish/>
        </w:rPr>
        <w:pgNum/>
      </w:r>
      <w:r w:rsidR="007A177D">
        <w:rPr>
          <w:szCs w:val="18"/>
        </w:rPr>
        <w:t xml:space="preserve">reless RERC prepared for exciting new beginnings.  </w:t>
      </w:r>
      <w:r w:rsidR="00A34698">
        <w:rPr>
          <w:szCs w:val="18"/>
        </w:rPr>
        <w:t xml:space="preserve">We have a new logo, </w:t>
      </w:r>
      <w:r w:rsidR="00A34698" w:rsidRPr="00A34698">
        <w:rPr>
          <w:noProof/>
          <w:szCs w:val="18"/>
        </w:rPr>
        <w:t>hig</w:t>
      </w:r>
      <w:r w:rsidR="00A34698">
        <w:rPr>
          <w:noProof/>
          <w:szCs w:val="18"/>
        </w:rPr>
        <w:t>hli</w:t>
      </w:r>
      <w:r w:rsidR="00A34698" w:rsidRPr="00A34698">
        <w:rPr>
          <w:noProof/>
          <w:szCs w:val="18"/>
        </w:rPr>
        <w:t>ghting</w:t>
      </w:r>
      <w:r w:rsidR="00A34698">
        <w:rPr>
          <w:szCs w:val="18"/>
        </w:rPr>
        <w:t xml:space="preserve"> the broader concept of </w:t>
      </w:r>
      <w:r w:rsidR="00A34698" w:rsidRPr="00A34698">
        <w:rPr>
          <w:noProof/>
          <w:szCs w:val="18"/>
        </w:rPr>
        <w:t>inclusion</w:t>
      </w:r>
      <w:r w:rsidR="00A34698">
        <w:rPr>
          <w:noProof/>
          <w:szCs w:val="18"/>
        </w:rPr>
        <w:t xml:space="preserve">, </w:t>
      </w:r>
      <w:r w:rsidR="00A34698" w:rsidRPr="00A34698">
        <w:rPr>
          <w:noProof/>
          <w:szCs w:val="18"/>
        </w:rPr>
        <w:t>which</w:t>
      </w:r>
      <w:r w:rsidR="00A34698">
        <w:rPr>
          <w:noProof/>
          <w:szCs w:val="18"/>
        </w:rPr>
        <w:t xml:space="preserve"> involves the accessibility of the technologies, but </w:t>
      </w:r>
      <w:r w:rsidR="00A34698" w:rsidRPr="00A34698">
        <w:rPr>
          <w:noProof/>
          <w:szCs w:val="18"/>
        </w:rPr>
        <w:t>also the</w:t>
      </w:r>
      <w:r w:rsidR="00A34698">
        <w:rPr>
          <w:noProof/>
          <w:szCs w:val="18"/>
        </w:rPr>
        <w:t xml:space="preserve"> </w:t>
      </w:r>
      <w:r w:rsidR="00A34698" w:rsidRPr="00A34698">
        <w:rPr>
          <w:noProof/>
          <w:szCs w:val="18"/>
        </w:rPr>
        <w:t>benefi</w:t>
      </w:r>
      <w:r w:rsidR="00A34698">
        <w:rPr>
          <w:noProof/>
          <w:szCs w:val="18"/>
        </w:rPr>
        <w:t>ts that access affords --</w:t>
      </w:r>
      <w:r w:rsidR="00A34698" w:rsidRPr="00A34698">
        <w:rPr>
          <w:noProof/>
          <w:szCs w:val="18"/>
        </w:rPr>
        <w:t xml:space="preserve"> social, </w:t>
      </w:r>
      <w:r w:rsidR="00A34698">
        <w:rPr>
          <w:noProof/>
          <w:szCs w:val="18"/>
        </w:rPr>
        <w:t xml:space="preserve">civic, </w:t>
      </w:r>
      <w:r w:rsidR="00A34698" w:rsidRPr="00A34698">
        <w:rPr>
          <w:noProof/>
          <w:szCs w:val="18"/>
        </w:rPr>
        <w:t>academic</w:t>
      </w:r>
      <w:r w:rsidR="00A34698">
        <w:rPr>
          <w:noProof/>
          <w:szCs w:val="18"/>
        </w:rPr>
        <w:t>,</w:t>
      </w:r>
      <w:r w:rsidR="00A34698" w:rsidRPr="00A34698">
        <w:rPr>
          <w:noProof/>
          <w:szCs w:val="18"/>
        </w:rPr>
        <w:t xml:space="preserve"> and economic opportunity</w:t>
      </w:r>
      <w:r w:rsidR="00A34698">
        <w:rPr>
          <w:noProof/>
          <w:szCs w:val="18"/>
        </w:rPr>
        <w:t xml:space="preserve">. </w:t>
      </w:r>
      <w:r w:rsidR="00E708A1" w:rsidRPr="009A070A">
        <w:rPr>
          <w:noProof/>
          <w:szCs w:val="18"/>
        </w:rPr>
        <w:t>O</w:t>
      </w:r>
      <w:r w:rsidR="007A177D" w:rsidRPr="009A070A">
        <w:rPr>
          <w:noProof/>
          <w:szCs w:val="18"/>
        </w:rPr>
        <w:t>ur</w:t>
      </w:r>
      <w:r w:rsidR="007A177D">
        <w:rPr>
          <w:szCs w:val="18"/>
        </w:rPr>
        <w:t xml:space="preserve"> center’s news</w:t>
      </w:r>
      <w:r w:rsidR="00565C40">
        <w:rPr>
          <w:szCs w:val="18"/>
        </w:rPr>
        <w:t>letters, t</w:t>
      </w:r>
      <w:r w:rsidR="007A177D">
        <w:rPr>
          <w:szCs w:val="18"/>
        </w:rPr>
        <w:t xml:space="preserve">he </w:t>
      </w:r>
      <w:r w:rsidR="00E708A1" w:rsidRPr="007A177D">
        <w:rPr>
          <w:i/>
          <w:szCs w:val="18"/>
        </w:rPr>
        <w:t>Technology</w:t>
      </w:r>
      <w:r w:rsidR="007A177D" w:rsidRPr="007A177D">
        <w:rPr>
          <w:i/>
          <w:szCs w:val="18"/>
        </w:rPr>
        <w:t xml:space="preserve"> and Disability Policy Highlights</w:t>
      </w:r>
      <w:r w:rsidR="007A177D">
        <w:rPr>
          <w:szCs w:val="18"/>
        </w:rPr>
        <w:t xml:space="preserve"> (TDPH) and </w:t>
      </w:r>
      <w:r w:rsidR="007A177D" w:rsidRPr="007A177D">
        <w:rPr>
          <w:i/>
          <w:szCs w:val="18"/>
        </w:rPr>
        <w:t>Re: Wireless</w:t>
      </w:r>
      <w:r w:rsidR="00E708A1">
        <w:rPr>
          <w:i/>
          <w:szCs w:val="18"/>
        </w:rPr>
        <w:t xml:space="preserve"> </w:t>
      </w:r>
      <w:r w:rsidR="00E708A1">
        <w:rPr>
          <w:szCs w:val="18"/>
        </w:rPr>
        <w:t>have changed as well</w:t>
      </w:r>
      <w:r w:rsidR="007A177D">
        <w:rPr>
          <w:i/>
          <w:szCs w:val="18"/>
        </w:rPr>
        <w:t xml:space="preserve">. </w:t>
      </w:r>
      <w:r w:rsidR="007A177D">
        <w:rPr>
          <w:szCs w:val="18"/>
        </w:rPr>
        <w:t xml:space="preserve">The TDPH will continue to be issued monthly with content curated for </w:t>
      </w:r>
      <w:r w:rsidR="00565C40">
        <w:rPr>
          <w:szCs w:val="18"/>
        </w:rPr>
        <w:t xml:space="preserve">a </w:t>
      </w:r>
      <w:r w:rsidR="007A177D">
        <w:rPr>
          <w:szCs w:val="18"/>
        </w:rPr>
        <w:t xml:space="preserve">policy, industry, and research audience, while </w:t>
      </w:r>
      <w:r w:rsidR="007A177D" w:rsidRPr="007A177D">
        <w:rPr>
          <w:i/>
          <w:szCs w:val="18"/>
        </w:rPr>
        <w:t>Re: Wireless</w:t>
      </w:r>
      <w:r w:rsidR="007A177D">
        <w:rPr>
          <w:szCs w:val="18"/>
        </w:rPr>
        <w:t xml:space="preserve"> will be rel</w:t>
      </w:r>
      <w:r w:rsidR="00565C40">
        <w:rPr>
          <w:szCs w:val="18"/>
        </w:rPr>
        <w:t>e</w:t>
      </w:r>
      <w:r w:rsidR="007A177D">
        <w:rPr>
          <w:szCs w:val="18"/>
        </w:rPr>
        <w:t xml:space="preserve">ased bimonthly with a focus on </w:t>
      </w:r>
      <w:r w:rsidR="00565C40">
        <w:rPr>
          <w:szCs w:val="18"/>
        </w:rPr>
        <w:t xml:space="preserve">Wireless RERC </w:t>
      </w:r>
      <w:r w:rsidR="007A177D">
        <w:rPr>
          <w:szCs w:val="18"/>
        </w:rPr>
        <w:t>news</w:t>
      </w:r>
      <w:r w:rsidR="00565C40">
        <w:rPr>
          <w:szCs w:val="18"/>
        </w:rPr>
        <w:t xml:space="preserve"> for consumers</w:t>
      </w:r>
      <w:r w:rsidR="007A177D">
        <w:rPr>
          <w:szCs w:val="18"/>
        </w:rPr>
        <w:t>. This month,</w:t>
      </w:r>
      <w:r w:rsidR="00E708A1">
        <w:rPr>
          <w:szCs w:val="18"/>
        </w:rPr>
        <w:t xml:space="preserve"> as we r</w:t>
      </w:r>
      <w:r w:rsidR="004C6B07">
        <w:rPr>
          <w:szCs w:val="18"/>
        </w:rPr>
        <w:t>e-</w:t>
      </w:r>
      <w:r w:rsidR="00A433DA">
        <w:rPr>
          <w:vanish/>
        </w:rPr>
        <w:pgNum/>
      </w:r>
      <w:r w:rsidR="00E708A1">
        <w:rPr>
          <w:szCs w:val="18"/>
        </w:rPr>
        <w:t xml:space="preserve">sort our mailing lists to represent these new </w:t>
      </w:r>
      <w:r w:rsidR="00E708A1" w:rsidRPr="009A070A">
        <w:rPr>
          <w:noProof/>
          <w:szCs w:val="18"/>
        </w:rPr>
        <w:t>focuses</w:t>
      </w:r>
      <w:r w:rsidR="009A070A">
        <w:rPr>
          <w:noProof/>
          <w:szCs w:val="18"/>
        </w:rPr>
        <w:t>,</w:t>
      </w:r>
      <w:r w:rsidR="007A177D">
        <w:rPr>
          <w:szCs w:val="18"/>
        </w:rPr>
        <w:t xml:space="preserve"> you may receive both newsletters</w:t>
      </w:r>
      <w:r w:rsidR="00565C40">
        <w:rPr>
          <w:szCs w:val="18"/>
        </w:rPr>
        <w:t xml:space="preserve">, or you may be receiving the TDPH for the first time. </w:t>
      </w:r>
      <w:r w:rsidR="00CF53B9">
        <w:rPr>
          <w:szCs w:val="18"/>
        </w:rPr>
        <w:t xml:space="preserve">We </w:t>
      </w:r>
      <w:r w:rsidR="00A34698">
        <w:rPr>
          <w:szCs w:val="18"/>
        </w:rPr>
        <w:t xml:space="preserve">welcome you as a reader and </w:t>
      </w:r>
      <w:r w:rsidR="00CF53B9">
        <w:rPr>
          <w:szCs w:val="18"/>
        </w:rPr>
        <w:t>hope you enjoy the newsletter</w:t>
      </w:r>
      <w:r w:rsidR="00E708A1">
        <w:rPr>
          <w:szCs w:val="18"/>
        </w:rPr>
        <w:t>!</w:t>
      </w:r>
      <w:r w:rsidR="00CF53B9">
        <w:rPr>
          <w:szCs w:val="18"/>
        </w:rPr>
        <w:t xml:space="preserve"> </w:t>
      </w:r>
      <w:r w:rsidR="00E708A1">
        <w:rPr>
          <w:szCs w:val="18"/>
        </w:rPr>
        <w:t>S</w:t>
      </w:r>
      <w:r w:rsidR="00CF53B9">
        <w:rPr>
          <w:szCs w:val="18"/>
        </w:rPr>
        <w:t>hould you wish to unsubscribe</w:t>
      </w:r>
      <w:r w:rsidR="00E708A1">
        <w:rPr>
          <w:szCs w:val="18"/>
        </w:rPr>
        <w:t xml:space="preserve"> from the TDPH</w:t>
      </w:r>
      <w:r w:rsidR="00CF53B9">
        <w:rPr>
          <w:szCs w:val="18"/>
        </w:rPr>
        <w:t xml:space="preserve">, send an email to </w:t>
      </w:r>
      <w:hyperlink r:id="rId15" w:history="1">
        <w:r w:rsidR="00CF53B9" w:rsidRPr="007435DB">
          <w:rPr>
            <w:rStyle w:val="Hyperlink"/>
            <w:szCs w:val="18"/>
          </w:rPr>
          <w:t>salimah@cacp.gatech.edu</w:t>
        </w:r>
      </w:hyperlink>
      <w:r w:rsidR="00CF53B9">
        <w:rPr>
          <w:szCs w:val="18"/>
        </w:rPr>
        <w:t xml:space="preserve">. </w:t>
      </w:r>
      <w:r w:rsidR="007A177D">
        <w:rPr>
          <w:szCs w:val="18"/>
        </w:rPr>
        <w:t xml:space="preserve"> If you are not currently </w:t>
      </w:r>
      <w:r w:rsidR="00CF53B9">
        <w:rPr>
          <w:szCs w:val="18"/>
        </w:rPr>
        <w:t xml:space="preserve">a </w:t>
      </w:r>
      <w:r w:rsidR="00565C40" w:rsidRPr="007A177D">
        <w:rPr>
          <w:i/>
          <w:szCs w:val="18"/>
        </w:rPr>
        <w:t>Re: Wireless</w:t>
      </w:r>
      <w:r w:rsidR="00CF53B9">
        <w:rPr>
          <w:szCs w:val="18"/>
        </w:rPr>
        <w:t xml:space="preserve"> reader </w:t>
      </w:r>
      <w:r w:rsidR="00565C40">
        <w:rPr>
          <w:szCs w:val="18"/>
        </w:rPr>
        <w:t xml:space="preserve">and you would like to receive </w:t>
      </w:r>
      <w:r w:rsidR="00CF53B9" w:rsidRPr="00CF53B9">
        <w:rPr>
          <w:noProof/>
          <w:szCs w:val="18"/>
        </w:rPr>
        <w:t>consumer</w:t>
      </w:r>
      <w:r w:rsidR="00CF53B9">
        <w:rPr>
          <w:noProof/>
          <w:szCs w:val="18"/>
        </w:rPr>
        <w:t>-</w:t>
      </w:r>
      <w:r w:rsidR="00565C40" w:rsidRPr="00CF53B9">
        <w:rPr>
          <w:noProof/>
          <w:szCs w:val="18"/>
        </w:rPr>
        <w:t>focused</w:t>
      </w:r>
      <w:r w:rsidR="00565C40">
        <w:rPr>
          <w:szCs w:val="18"/>
        </w:rPr>
        <w:t xml:space="preserve"> </w:t>
      </w:r>
      <w:r w:rsidR="00CF53B9">
        <w:rPr>
          <w:szCs w:val="18"/>
        </w:rPr>
        <w:t>updates</w:t>
      </w:r>
      <w:r w:rsidR="00565C40">
        <w:rPr>
          <w:szCs w:val="18"/>
        </w:rPr>
        <w:t xml:space="preserve">, </w:t>
      </w:r>
      <w:r w:rsidR="007A177D">
        <w:rPr>
          <w:szCs w:val="18"/>
        </w:rPr>
        <w:t xml:space="preserve">you can </w:t>
      </w:r>
      <w:r w:rsidR="00565C40">
        <w:rPr>
          <w:szCs w:val="18"/>
        </w:rPr>
        <w:t>sign-up using the</w:t>
      </w:r>
      <w:r w:rsidR="00436C69">
        <w:rPr>
          <w:szCs w:val="18"/>
        </w:rPr>
        <w:t xml:space="preserve"> following link: </w:t>
      </w:r>
      <w:hyperlink r:id="rId16" w:history="1">
        <w:r w:rsidR="00436C69" w:rsidRPr="007435DB">
          <w:rPr>
            <w:rStyle w:val="Hyperlink"/>
            <w:szCs w:val="18"/>
          </w:rPr>
          <w:t>http://bit.ly/2j1SBS1</w:t>
        </w:r>
      </w:hyperlink>
      <w:r w:rsidR="00436C69">
        <w:rPr>
          <w:szCs w:val="18"/>
        </w:rPr>
        <w:t xml:space="preserve"> or text </w:t>
      </w:r>
      <w:r w:rsidR="00436C69">
        <w:t>WIRELESSRERC to 22828</w:t>
      </w:r>
      <w:r w:rsidR="00436C69">
        <w:t>.</w:t>
      </w:r>
      <w:r w:rsidR="00E708A1">
        <w:t xml:space="preserve"> In 2017, we look forward to providing you wireless resource materials better matched to your interests.</w:t>
      </w:r>
    </w:p>
    <w:p w14:paraId="734EADF8" w14:textId="319B27AA" w:rsidR="00CF53B9" w:rsidRDefault="00CF53B9" w:rsidP="00436C69">
      <w:pPr>
        <w:autoSpaceDE w:val="0"/>
        <w:autoSpaceDN w:val="0"/>
        <w:adjustRightInd w:val="0"/>
        <w:spacing w:after="100"/>
        <w:jc w:val="both"/>
        <w:rPr>
          <w:szCs w:val="18"/>
        </w:rPr>
      </w:pPr>
      <w:r>
        <w:rPr>
          <w:szCs w:val="18"/>
        </w:rPr>
        <w:t xml:space="preserve">In </w:t>
      </w:r>
      <w:r w:rsidR="00E708A1">
        <w:rPr>
          <w:szCs w:val="18"/>
        </w:rPr>
        <w:t xml:space="preserve">other </w:t>
      </w:r>
      <w:r w:rsidRPr="00CF53B9">
        <w:rPr>
          <w:noProof/>
          <w:szCs w:val="18"/>
        </w:rPr>
        <w:t>news</w:t>
      </w:r>
      <w:r>
        <w:rPr>
          <w:szCs w:val="18"/>
        </w:rPr>
        <w:t xml:space="preserve">, </w:t>
      </w:r>
      <w:r w:rsidR="00E708A1">
        <w:rPr>
          <w:szCs w:val="18"/>
        </w:rPr>
        <w:t xml:space="preserve">the Wireless RERC </w:t>
      </w:r>
      <w:r>
        <w:rPr>
          <w:szCs w:val="18"/>
        </w:rPr>
        <w:t>continue</w:t>
      </w:r>
      <w:r w:rsidR="00A34698">
        <w:rPr>
          <w:szCs w:val="18"/>
        </w:rPr>
        <w:t>d</w:t>
      </w:r>
      <w:r>
        <w:rPr>
          <w:szCs w:val="18"/>
        </w:rPr>
        <w:t xml:space="preserve"> efforts to advance the </w:t>
      </w:r>
      <w:r w:rsidRPr="00CF53B9">
        <w:rPr>
          <w:noProof/>
          <w:szCs w:val="18"/>
        </w:rPr>
        <w:t>accessib</w:t>
      </w:r>
      <w:r>
        <w:rPr>
          <w:noProof/>
          <w:szCs w:val="18"/>
        </w:rPr>
        <w:t>ili</w:t>
      </w:r>
      <w:r w:rsidRPr="00CF53B9">
        <w:rPr>
          <w:noProof/>
          <w:szCs w:val="18"/>
        </w:rPr>
        <w:t>ty</w:t>
      </w:r>
      <w:r>
        <w:rPr>
          <w:szCs w:val="18"/>
        </w:rPr>
        <w:t xml:space="preserve"> of Wireless </w:t>
      </w:r>
      <w:r w:rsidRPr="00CF53B9">
        <w:rPr>
          <w:noProof/>
          <w:szCs w:val="18"/>
        </w:rPr>
        <w:t>E</w:t>
      </w:r>
      <w:r>
        <w:rPr>
          <w:noProof/>
          <w:szCs w:val="18"/>
        </w:rPr>
        <w:t>m</w:t>
      </w:r>
      <w:r w:rsidRPr="00CF53B9">
        <w:rPr>
          <w:noProof/>
          <w:szCs w:val="18"/>
        </w:rPr>
        <w:t>ergency</w:t>
      </w:r>
      <w:r>
        <w:rPr>
          <w:szCs w:val="18"/>
        </w:rPr>
        <w:t xml:space="preserve"> Alerts </w:t>
      </w:r>
      <w:r w:rsidR="00A34698">
        <w:rPr>
          <w:szCs w:val="18"/>
        </w:rPr>
        <w:t xml:space="preserve">(WEAs) </w:t>
      </w:r>
      <w:r>
        <w:rPr>
          <w:szCs w:val="18"/>
        </w:rPr>
        <w:t xml:space="preserve">and submitted </w:t>
      </w:r>
      <w:r w:rsidRPr="00CF53B9">
        <w:rPr>
          <w:noProof/>
          <w:szCs w:val="18"/>
        </w:rPr>
        <w:t>commen</w:t>
      </w:r>
      <w:r>
        <w:rPr>
          <w:noProof/>
          <w:szCs w:val="18"/>
        </w:rPr>
        <w:t>ts</w:t>
      </w:r>
      <w:r>
        <w:rPr>
          <w:szCs w:val="18"/>
        </w:rPr>
        <w:t xml:space="preserve"> to the Federal Communications Commission (FCC) making several recommendations that could </w:t>
      </w:r>
      <w:r w:rsidRPr="00CF53B9">
        <w:rPr>
          <w:noProof/>
          <w:szCs w:val="18"/>
        </w:rPr>
        <w:t>e</w:t>
      </w:r>
      <w:r>
        <w:rPr>
          <w:noProof/>
          <w:szCs w:val="18"/>
        </w:rPr>
        <w:t>n</w:t>
      </w:r>
      <w:r w:rsidRPr="00CF53B9">
        <w:rPr>
          <w:noProof/>
          <w:szCs w:val="18"/>
        </w:rPr>
        <w:t>hance</w:t>
      </w:r>
      <w:r>
        <w:rPr>
          <w:szCs w:val="18"/>
        </w:rPr>
        <w:t xml:space="preserve"> the </w:t>
      </w:r>
      <w:r w:rsidRPr="00CF53B9">
        <w:rPr>
          <w:noProof/>
          <w:szCs w:val="18"/>
        </w:rPr>
        <w:t>ut</w:t>
      </w:r>
      <w:r>
        <w:rPr>
          <w:noProof/>
          <w:szCs w:val="18"/>
        </w:rPr>
        <w:t>i</w:t>
      </w:r>
      <w:r w:rsidRPr="00CF53B9">
        <w:rPr>
          <w:noProof/>
          <w:szCs w:val="18"/>
        </w:rPr>
        <w:t>lity</w:t>
      </w:r>
      <w:r>
        <w:rPr>
          <w:szCs w:val="18"/>
        </w:rPr>
        <w:t xml:space="preserve"> of WEAs for all users, but especially for those with sensory disabilities. Based on our prior research, we supported the FCC’s proposal that mobile phone </w:t>
      </w:r>
      <w:r w:rsidRPr="00CF53B9">
        <w:rPr>
          <w:noProof/>
          <w:szCs w:val="18"/>
        </w:rPr>
        <w:t>manufacture</w:t>
      </w:r>
      <w:r>
        <w:rPr>
          <w:noProof/>
          <w:szCs w:val="18"/>
        </w:rPr>
        <w:t>r</w:t>
      </w:r>
      <w:r w:rsidRPr="00CF53B9">
        <w:rPr>
          <w:noProof/>
          <w:szCs w:val="18"/>
        </w:rPr>
        <w:t>s allow</w:t>
      </w:r>
      <w:r>
        <w:rPr>
          <w:szCs w:val="18"/>
        </w:rPr>
        <w:t xml:space="preserve"> for personalization of the WEA notification signals to improve the </w:t>
      </w:r>
      <w:r w:rsidRPr="00CF53B9">
        <w:rPr>
          <w:noProof/>
          <w:szCs w:val="18"/>
        </w:rPr>
        <w:t>likelihood</w:t>
      </w:r>
      <w:r>
        <w:rPr>
          <w:szCs w:val="18"/>
        </w:rPr>
        <w:t xml:space="preserve"> of perception of incoming messages and increase consumer acceptance/positive experience with the system.</w:t>
      </w:r>
    </w:p>
    <w:p w14:paraId="3DE9AE3C" w14:textId="7EDF20FF" w:rsidR="00A34698" w:rsidRPr="00CE579E" w:rsidRDefault="00A34698" w:rsidP="00436C69">
      <w:pPr>
        <w:autoSpaceDE w:val="0"/>
        <w:autoSpaceDN w:val="0"/>
        <w:adjustRightInd w:val="0"/>
        <w:spacing w:after="100"/>
        <w:jc w:val="both"/>
        <w:rPr>
          <w:szCs w:val="18"/>
        </w:rPr>
      </w:pPr>
      <w:r w:rsidRPr="00A34698">
        <w:rPr>
          <w:szCs w:val="18"/>
        </w:rPr>
        <w:t xml:space="preserve">For over a decade there has been a push to update and integrate new communication technologies for people who are deaf or hearing impaired. Steps are underway to replace the legacy </w:t>
      </w:r>
      <w:r w:rsidRPr="00A34698">
        <w:rPr>
          <w:szCs w:val="18"/>
        </w:rPr>
        <w:t>text telephone communications</w:t>
      </w:r>
      <w:r w:rsidRPr="00A34698">
        <w:rPr>
          <w:szCs w:val="18"/>
        </w:rPr>
        <w:t xml:space="preserve"> </w:t>
      </w:r>
      <w:r>
        <w:rPr>
          <w:szCs w:val="18"/>
        </w:rPr>
        <w:t>(</w:t>
      </w:r>
      <w:r w:rsidRPr="00A34698">
        <w:rPr>
          <w:szCs w:val="18"/>
        </w:rPr>
        <w:t>TTY</w:t>
      </w:r>
      <w:r>
        <w:rPr>
          <w:szCs w:val="18"/>
        </w:rPr>
        <w:t>)</w:t>
      </w:r>
      <w:r w:rsidRPr="00A34698">
        <w:rPr>
          <w:szCs w:val="18"/>
        </w:rPr>
        <w:t xml:space="preserve"> system, in favor for text transmission over modern Internet Protocol (IP) networks.</w:t>
      </w:r>
      <w:r>
        <w:rPr>
          <w:szCs w:val="18"/>
        </w:rPr>
        <w:t xml:space="preserve"> At the FCC’s December Open Commission Meeting they adopted the </w:t>
      </w:r>
      <w:r w:rsidRPr="00A34698">
        <w:rPr>
          <w:i/>
          <w:szCs w:val="18"/>
        </w:rPr>
        <w:t>Report and Order and Further Notice of Proposed Rulemaking</w:t>
      </w:r>
      <w:r w:rsidRPr="00A34698">
        <w:rPr>
          <w:szCs w:val="18"/>
        </w:rPr>
        <w:t xml:space="preserve"> (FNPRM) [</w:t>
      </w:r>
      <w:r w:rsidRPr="00A34698">
        <w:rPr>
          <w:b/>
          <w:szCs w:val="18"/>
        </w:rPr>
        <w:t>CG Docket No. 16-145; GN Docket No. 15-178</w:t>
      </w:r>
      <w:r w:rsidRPr="00A34698">
        <w:rPr>
          <w:szCs w:val="18"/>
        </w:rPr>
        <w:t>] to transition from TTY to Real-Time Text (RTT)</w:t>
      </w:r>
      <w:r>
        <w:rPr>
          <w:szCs w:val="18"/>
        </w:rPr>
        <w:t xml:space="preserve">.  RTT has the </w:t>
      </w:r>
      <w:r w:rsidRPr="00A34698">
        <w:rPr>
          <w:noProof/>
          <w:szCs w:val="18"/>
        </w:rPr>
        <w:t>potential</w:t>
      </w:r>
      <w:r>
        <w:rPr>
          <w:szCs w:val="18"/>
        </w:rPr>
        <w:t xml:space="preserve"> to realize </w:t>
      </w:r>
      <w:r w:rsidRPr="00A34698">
        <w:rPr>
          <w:noProof/>
          <w:szCs w:val="18"/>
        </w:rPr>
        <w:t>par</w:t>
      </w:r>
      <w:r>
        <w:rPr>
          <w:noProof/>
          <w:szCs w:val="18"/>
        </w:rPr>
        <w:t>i</w:t>
      </w:r>
      <w:r w:rsidRPr="00A34698">
        <w:rPr>
          <w:noProof/>
          <w:szCs w:val="18"/>
        </w:rPr>
        <w:t>ty</w:t>
      </w:r>
      <w:r>
        <w:rPr>
          <w:szCs w:val="18"/>
        </w:rPr>
        <w:t xml:space="preserve"> of access to 911 e</w:t>
      </w:r>
      <w:r w:rsidRPr="00A34698">
        <w:rPr>
          <w:noProof/>
          <w:szCs w:val="18"/>
        </w:rPr>
        <w:t>mergency</w:t>
      </w:r>
      <w:r>
        <w:rPr>
          <w:szCs w:val="18"/>
        </w:rPr>
        <w:t xml:space="preserve"> services for many people with hearing and speech </w:t>
      </w:r>
      <w:r w:rsidRPr="00A34698">
        <w:rPr>
          <w:noProof/>
          <w:szCs w:val="18"/>
        </w:rPr>
        <w:t>disabilit</w:t>
      </w:r>
      <w:r>
        <w:rPr>
          <w:noProof/>
          <w:szCs w:val="18"/>
        </w:rPr>
        <w:t>i</w:t>
      </w:r>
      <w:r w:rsidRPr="00A34698">
        <w:rPr>
          <w:noProof/>
          <w:szCs w:val="18"/>
        </w:rPr>
        <w:t>es</w:t>
      </w:r>
      <w:r>
        <w:rPr>
          <w:szCs w:val="18"/>
        </w:rPr>
        <w:t xml:space="preserve">, as well as </w:t>
      </w:r>
      <w:r w:rsidRPr="00A34698">
        <w:rPr>
          <w:noProof/>
          <w:szCs w:val="18"/>
        </w:rPr>
        <w:t>enable</w:t>
      </w:r>
      <w:r>
        <w:rPr>
          <w:noProof/>
          <w:szCs w:val="18"/>
        </w:rPr>
        <w:t xml:space="preserve"> </w:t>
      </w:r>
      <w:r w:rsidRPr="00A34698">
        <w:rPr>
          <w:noProof/>
          <w:szCs w:val="18"/>
        </w:rPr>
        <w:t>more</w:t>
      </w:r>
      <w:r>
        <w:rPr>
          <w:szCs w:val="18"/>
        </w:rPr>
        <w:t xml:space="preserve"> accessible </w:t>
      </w:r>
      <w:r w:rsidRPr="00A34698">
        <w:rPr>
          <w:noProof/>
          <w:szCs w:val="18"/>
        </w:rPr>
        <w:t>g</w:t>
      </w:r>
      <w:r>
        <w:rPr>
          <w:noProof/>
          <w:szCs w:val="18"/>
        </w:rPr>
        <w:t>ener</w:t>
      </w:r>
      <w:r w:rsidRPr="00A34698">
        <w:rPr>
          <w:noProof/>
          <w:szCs w:val="18"/>
        </w:rPr>
        <w:t>al</w:t>
      </w:r>
      <w:r>
        <w:rPr>
          <w:szCs w:val="18"/>
        </w:rPr>
        <w:t xml:space="preserve"> </w:t>
      </w:r>
      <w:r w:rsidRPr="00A34698">
        <w:rPr>
          <w:noProof/>
          <w:szCs w:val="18"/>
        </w:rPr>
        <w:t>commun</w:t>
      </w:r>
      <w:r>
        <w:rPr>
          <w:noProof/>
          <w:szCs w:val="18"/>
        </w:rPr>
        <w:t>ic</w:t>
      </w:r>
      <w:r w:rsidRPr="00A34698">
        <w:rPr>
          <w:noProof/>
          <w:szCs w:val="18"/>
        </w:rPr>
        <w:t>ations</w:t>
      </w:r>
      <w:r>
        <w:rPr>
          <w:szCs w:val="18"/>
        </w:rPr>
        <w:t xml:space="preserve"> across IP-enabled devices.</w:t>
      </w:r>
    </w:p>
    <w:p w14:paraId="682FF53B" w14:textId="5F2BE175" w:rsidR="00CE579E" w:rsidRDefault="00CE579E" w:rsidP="00436C69">
      <w:pPr>
        <w:spacing w:after="40"/>
        <w:jc w:val="both"/>
        <w:rPr>
          <w:szCs w:val="18"/>
        </w:rPr>
      </w:pPr>
      <w:r>
        <w:rPr>
          <w:szCs w:val="18"/>
        </w:rPr>
        <w:t xml:space="preserve">This issue also includes </w:t>
      </w:r>
      <w:r w:rsidRPr="00CE579E">
        <w:rPr>
          <w:noProof/>
          <w:szCs w:val="18"/>
        </w:rPr>
        <w:t xml:space="preserve">news </w:t>
      </w:r>
      <w:r w:rsidR="00117E45">
        <w:rPr>
          <w:noProof/>
          <w:szCs w:val="18"/>
        </w:rPr>
        <w:t>about</w:t>
      </w:r>
      <w:r>
        <w:rPr>
          <w:szCs w:val="18"/>
        </w:rPr>
        <w:t xml:space="preserve"> increasing accessibility </w:t>
      </w:r>
      <w:r w:rsidR="007A177D">
        <w:rPr>
          <w:szCs w:val="18"/>
        </w:rPr>
        <w:t>of user interfaces</w:t>
      </w:r>
      <w:r>
        <w:rPr>
          <w:szCs w:val="18"/>
        </w:rPr>
        <w:t>,</w:t>
      </w:r>
      <w:r w:rsidR="00A34698">
        <w:rPr>
          <w:szCs w:val="18"/>
        </w:rPr>
        <w:t xml:space="preserve"> </w:t>
      </w:r>
      <w:r w:rsidR="00117E45">
        <w:rPr>
          <w:szCs w:val="18"/>
        </w:rPr>
        <w:t>air travel</w:t>
      </w:r>
      <w:r w:rsidR="007A177D">
        <w:rPr>
          <w:rFonts w:cs="Arial"/>
          <w:color w:val="000000"/>
          <w:szCs w:val="18"/>
        </w:rPr>
        <w:t xml:space="preserve">, </w:t>
      </w:r>
      <w:r w:rsidR="00117E45">
        <w:rPr>
          <w:rFonts w:cs="Arial"/>
          <w:color w:val="000000"/>
          <w:szCs w:val="18"/>
        </w:rPr>
        <w:t>and</w:t>
      </w:r>
      <w:r w:rsidR="00A34698" w:rsidRPr="001576BF">
        <w:rPr>
          <w:rFonts w:cs="Arial"/>
          <w:color w:val="000000"/>
          <w:szCs w:val="18"/>
        </w:rPr>
        <w:t xml:space="preserve"> prescription </w:t>
      </w:r>
      <w:r w:rsidR="00A34698" w:rsidRPr="00A34698">
        <w:rPr>
          <w:rFonts w:cs="Arial"/>
          <w:noProof/>
          <w:color w:val="000000"/>
          <w:szCs w:val="18"/>
        </w:rPr>
        <w:t>labels</w:t>
      </w:r>
      <w:r w:rsidR="00A34698" w:rsidRPr="00A34698">
        <w:rPr>
          <w:rFonts w:cs="Arial"/>
          <w:noProof/>
          <w:color w:val="000000"/>
          <w:szCs w:val="18"/>
        </w:rPr>
        <w:t>,</w:t>
      </w:r>
      <w:r w:rsidR="00A34698">
        <w:rPr>
          <w:rFonts w:cs="Arial"/>
          <w:color w:val="000000"/>
          <w:szCs w:val="18"/>
        </w:rPr>
        <w:t xml:space="preserve"> a Disability Advisory Committee meeting summary, </w:t>
      </w:r>
      <w:r w:rsidR="007A177D">
        <w:rPr>
          <w:rFonts w:cs="Arial"/>
          <w:color w:val="000000"/>
          <w:szCs w:val="18"/>
        </w:rPr>
        <w:t>and more.</w:t>
      </w:r>
      <w:r>
        <w:rPr>
          <w:szCs w:val="18"/>
        </w:rPr>
        <w:t xml:space="preserve"> </w:t>
      </w:r>
    </w:p>
    <w:p w14:paraId="12DFCE39" w14:textId="188DEF44" w:rsidR="00135D83" w:rsidRDefault="00A433DA" w:rsidP="00A34698">
      <w:pPr>
        <w:jc w:val="both"/>
        <w:rPr>
          <w:b/>
        </w:rPr>
      </w:pPr>
      <w:r>
        <w:rPr>
          <w:vanish/>
        </w:rPr>
        <w:pgNum/>
      </w:r>
      <w:bookmarkStart w:id="0" w:name="_Ref194473858"/>
      <w:r w:rsidR="00D606B6" w:rsidRPr="001E3D69">
        <w:rPr>
          <w:b/>
        </w:rPr>
        <w:t>Click the headings below to link directly to a particular section.</w:t>
      </w:r>
    </w:p>
    <w:bookmarkStart w:id="1" w:name="administrativeactivities"/>
    <w:bookmarkEnd w:id="1"/>
    <w:p w14:paraId="1C025EE7" w14:textId="1FF169A3" w:rsidR="00FC3CF3" w:rsidRDefault="004F3DDD" w:rsidP="00A34698">
      <w:pPr>
        <w:spacing w:line="240" w:lineRule="auto"/>
        <w:outlineLvl w:val="1"/>
        <w:rPr>
          <w:rStyle w:val="Hyperlink"/>
        </w:rPr>
        <w:sectPr w:rsidR="00FC3CF3" w:rsidSect="00E708A1">
          <w:footerReference w:type="even" r:id="rId17"/>
          <w:footerReference w:type="default" r:id="rId18"/>
          <w:pgSz w:w="12240" w:h="15840"/>
          <w:pgMar w:top="1008" w:right="1008" w:bottom="1008" w:left="1008" w:header="720" w:footer="720" w:gutter="0"/>
          <w:cols w:space="720"/>
          <w:docGrid w:linePitch="360"/>
        </w:sectPr>
      </w:pPr>
      <w:r>
        <w:fldChar w:fldCharType="begin"/>
      </w:r>
      <w:r>
        <w:instrText xml:space="preserve"> HYPERLINK \l "regulatoryactivities" </w:instrText>
      </w:r>
      <w:r>
        <w:fldChar w:fldCharType="separate"/>
      </w:r>
      <w:r w:rsidR="00D606B6" w:rsidRPr="001E3D69">
        <w:rPr>
          <w:rStyle w:val="Hyperlink"/>
        </w:rPr>
        <w:t>Regulatory Activities</w:t>
      </w:r>
      <w:r>
        <w:rPr>
          <w:rStyle w:val="Hyperlink"/>
        </w:rPr>
        <w:fldChar w:fldCharType="end"/>
      </w:r>
      <w:r w:rsidR="00422CB2">
        <w:tab/>
      </w:r>
      <w:r w:rsidR="003D668B">
        <w:tab/>
      </w:r>
      <w:r w:rsidR="001B011D">
        <w:tab/>
      </w:r>
      <w:hyperlink w:anchor="_Wireless_RERC_Updates" w:history="1">
        <w:r w:rsidR="00A53FC6" w:rsidRPr="008A3B89">
          <w:rPr>
            <w:rStyle w:val="Hyperlink"/>
          </w:rPr>
          <w:t>Wireless RERC Updates</w:t>
        </w:r>
        <w:r w:rsidR="00A53FC6" w:rsidRPr="008A3B89">
          <w:rPr>
            <w:rStyle w:val="Hyperlink"/>
          </w:rPr>
          <w:tab/>
        </w:r>
      </w:hyperlink>
      <w:r w:rsidR="008A3B89">
        <w:rPr>
          <w:rStyle w:val="Hyperlink"/>
        </w:rPr>
        <w:tab/>
      </w:r>
      <w:r w:rsidR="008A3B89">
        <w:rPr>
          <w:rStyle w:val="Hyperlink"/>
        </w:rPr>
        <w:tab/>
      </w:r>
      <w:hyperlink w:anchor="_Publications/Reports" w:history="1">
        <w:r w:rsidR="008A3B89" w:rsidRPr="008A3B89">
          <w:rPr>
            <w:rStyle w:val="Hyperlink"/>
          </w:rPr>
          <w:t>Publications/Reports</w:t>
        </w:r>
      </w:hyperlink>
      <w:r w:rsidR="008A3B89">
        <w:rPr>
          <w:rStyle w:val="Hyperlink"/>
        </w:rPr>
        <w:tab/>
      </w:r>
      <w:r w:rsidR="008A3B89">
        <w:rPr>
          <w:rStyle w:val="Hyperlink"/>
        </w:rPr>
        <w:tab/>
      </w:r>
      <w:hyperlink w:anchor="otheritemsofinterest" w:history="1">
        <w:r w:rsidR="00D606B6" w:rsidRPr="001E3D69">
          <w:rPr>
            <w:rStyle w:val="Hyperlink"/>
          </w:rPr>
          <w:t>Other Items of Interest</w:t>
        </w:r>
      </w:hyperlink>
      <w:bookmarkStart w:id="2" w:name="regulatoryactivities"/>
      <w:r w:rsidR="00FC3CF3">
        <w:rPr>
          <w:rStyle w:val="Hyperlink"/>
        </w:rPr>
        <w:tab/>
      </w:r>
      <w:r w:rsidR="003D668B">
        <w:rPr>
          <w:rStyle w:val="Hyperlink"/>
        </w:rPr>
        <w:tab/>
      </w:r>
      <w:bookmarkEnd w:id="2"/>
      <w:r w:rsidR="001B011D">
        <w:rPr>
          <w:rStyle w:val="Hyperlink"/>
        </w:rPr>
        <w:tab/>
      </w:r>
      <w:hyperlink w:anchor="Upcomingevents" w:history="1">
        <w:r w:rsidR="00D606B6" w:rsidRPr="001E3D69">
          <w:rPr>
            <w:rStyle w:val="Hyperlink"/>
          </w:rPr>
          <w:t>Upcoming</w:t>
        </w:r>
        <w:r w:rsidR="008A3B89">
          <w:rPr>
            <w:rStyle w:val="Hyperlink"/>
          </w:rPr>
          <w:t xml:space="preserve"> </w:t>
        </w:r>
        <w:r w:rsidR="00D606B6" w:rsidRPr="001E3D69">
          <w:rPr>
            <w:rStyle w:val="Hyperlink"/>
          </w:rPr>
          <w:t>Events</w:t>
        </w:r>
      </w:hyperlink>
    </w:p>
    <w:p w14:paraId="0905A1B7" w14:textId="77777777" w:rsidR="00933429" w:rsidRDefault="00D606B6" w:rsidP="00E708A1">
      <w:pPr>
        <w:pStyle w:val="Heading1"/>
      </w:pPr>
      <w:bookmarkStart w:id="3" w:name="_Legislative_Activities"/>
      <w:bookmarkStart w:id="4" w:name="_Administrative_Activities"/>
      <w:bookmarkStart w:id="5" w:name="_Executive_Branch_Activities"/>
      <w:bookmarkStart w:id="6" w:name="executivebranchactivities"/>
      <w:bookmarkStart w:id="7" w:name="_Ref189540317"/>
      <w:bookmarkEnd w:id="0"/>
      <w:bookmarkEnd w:id="3"/>
      <w:bookmarkEnd w:id="4"/>
      <w:bookmarkEnd w:id="5"/>
      <w:bookmarkEnd w:id="6"/>
      <w:r w:rsidRPr="001E3D69">
        <w:lastRenderedPageBreak/>
        <w:t>Regulatory Activities</w:t>
      </w:r>
      <w:bookmarkEnd w:id="7"/>
    </w:p>
    <w:p w14:paraId="1069A741" w14:textId="77777777" w:rsidR="00461EE1" w:rsidRDefault="00461EE1" w:rsidP="00461EE1">
      <w:pPr>
        <w:rPr>
          <w:color w:val="000000"/>
          <w:szCs w:val="18"/>
        </w:rPr>
      </w:pPr>
    </w:p>
    <w:p w14:paraId="622A6726" w14:textId="276472CC" w:rsidR="00461EE1" w:rsidRDefault="00461EE1" w:rsidP="00461EE1">
      <w:pPr>
        <w:rPr>
          <w:rFonts w:eastAsia="Calibri"/>
          <w:b/>
          <w:smallCaps/>
          <w:sz w:val="22"/>
        </w:rPr>
      </w:pPr>
      <w:r>
        <w:rPr>
          <w:vanish/>
        </w:rPr>
        <w:pgNum/>
      </w:r>
      <w:r>
        <w:rPr>
          <w:rFonts w:eastAsia="Calibri"/>
          <w:b/>
          <w:smallCaps/>
          <w:sz w:val="22"/>
        </w:rPr>
        <w:t>Honda Realizes CVAA Requirements Apply to In-car Communication Systems</w:t>
      </w:r>
    </w:p>
    <w:p w14:paraId="223A86F4" w14:textId="69B4BE31" w:rsidR="00461EE1" w:rsidRPr="00461EE1" w:rsidRDefault="00461EE1" w:rsidP="00461EE1">
      <w:pPr>
        <w:pStyle w:val="NormalWeb"/>
        <w:spacing w:before="0" w:beforeAutospacing="0" w:after="0" w:afterAutospacing="0"/>
        <w:jc w:val="both"/>
        <w:rPr>
          <w:color w:val="000000"/>
          <w:sz w:val="18"/>
          <w:szCs w:val="18"/>
        </w:rPr>
      </w:pPr>
      <w:r w:rsidRPr="00461EE1">
        <w:rPr>
          <w:color w:val="000000"/>
          <w:sz w:val="18"/>
          <w:szCs w:val="18"/>
        </w:rPr>
        <w:t>December 22, 2016 - The FCC’s Med</w:t>
      </w:r>
      <w:r w:rsidR="009A070A">
        <w:rPr>
          <w:color w:val="000000"/>
          <w:sz w:val="18"/>
          <w:szCs w:val="18"/>
        </w:rPr>
        <w:t>ia Bureau</w:t>
      </w:r>
      <w:r w:rsidRPr="00461EE1">
        <w:rPr>
          <w:color w:val="000000"/>
          <w:sz w:val="18"/>
          <w:szCs w:val="18"/>
        </w:rPr>
        <w:t xml:space="preserve"> seeking public comment on the Petition for Waiver of Accessible User Interfaces Requirements of Honda Motor Co., Ltd</w:t>
      </w:r>
      <w:r w:rsidR="009A070A">
        <w:rPr>
          <w:color w:val="000000"/>
          <w:sz w:val="18"/>
          <w:szCs w:val="18"/>
        </w:rPr>
        <w:t>. [</w:t>
      </w:r>
      <w:r w:rsidR="009A070A" w:rsidRPr="00461EE1">
        <w:rPr>
          <w:color w:val="000000"/>
          <w:sz w:val="18"/>
          <w:szCs w:val="18"/>
        </w:rPr>
        <w:t>DA 16-1440</w:t>
      </w:r>
      <w:r w:rsidR="009A070A">
        <w:rPr>
          <w:color w:val="000000"/>
          <w:sz w:val="18"/>
          <w:szCs w:val="18"/>
        </w:rPr>
        <w:t>]</w:t>
      </w:r>
      <w:r w:rsidRPr="00461EE1">
        <w:rPr>
          <w:color w:val="000000"/>
          <w:sz w:val="18"/>
          <w:szCs w:val="18"/>
        </w:rPr>
        <w:t xml:space="preserve">.  Under the Twenty-First Century Video and Communications Accessibility Act of 2010 (CVAA), the FCC requires accessible user interfaces and </w:t>
      </w:r>
      <w:r w:rsidRPr="009A070A">
        <w:rPr>
          <w:noProof/>
          <w:color w:val="000000"/>
          <w:sz w:val="18"/>
          <w:szCs w:val="18"/>
        </w:rPr>
        <w:t>progra</w:t>
      </w:r>
      <w:r w:rsidR="009A070A">
        <w:rPr>
          <w:noProof/>
          <w:color w:val="000000"/>
          <w:sz w:val="18"/>
          <w:szCs w:val="18"/>
        </w:rPr>
        <w:t>m</w:t>
      </w:r>
      <w:r w:rsidRPr="009A070A">
        <w:rPr>
          <w:noProof/>
          <w:color w:val="000000"/>
          <w:sz w:val="18"/>
          <w:szCs w:val="18"/>
        </w:rPr>
        <w:t>ming</w:t>
      </w:r>
      <w:r w:rsidRPr="00461EE1">
        <w:rPr>
          <w:color w:val="000000"/>
          <w:sz w:val="18"/>
          <w:szCs w:val="18"/>
        </w:rPr>
        <w:t xml:space="preserve"> on digital apparatus. The deadline for compliance was December 20, 2016.  The FCC explains, “Section 79.107 of the Commission’s rules requires that digital apparatus be designed, developed, and fabricated</w:t>
      </w:r>
      <w:r w:rsidRPr="009A070A">
        <w:rPr>
          <w:noProof/>
          <w:color w:val="000000"/>
          <w:sz w:val="18"/>
          <w:szCs w:val="18"/>
        </w:rPr>
        <w:t>…are</w:t>
      </w:r>
      <w:r w:rsidRPr="00461EE1">
        <w:rPr>
          <w:color w:val="000000"/>
          <w:sz w:val="18"/>
          <w:szCs w:val="18"/>
        </w:rPr>
        <w:t xml:space="preserve"> accessible to and usable by individuals who are blind or visually impaired.”  However, Honda is requesting a 20-month waiver of the accessible user interface requirements, stat</w:t>
      </w:r>
      <w:r w:rsidR="009A070A">
        <w:rPr>
          <w:color w:val="000000"/>
          <w:sz w:val="18"/>
          <w:szCs w:val="18"/>
        </w:rPr>
        <w:t>ing</w:t>
      </w:r>
      <w:r w:rsidRPr="00461EE1">
        <w:rPr>
          <w:color w:val="000000"/>
          <w:sz w:val="18"/>
          <w:szCs w:val="18"/>
        </w:rPr>
        <w:t xml:space="preserve"> they were not aware of the impact of the Commission’s requirements on automobile manufacturers until recently.  Honda </w:t>
      </w:r>
      <w:r w:rsidR="009A070A">
        <w:rPr>
          <w:color w:val="000000"/>
          <w:sz w:val="18"/>
          <w:szCs w:val="18"/>
        </w:rPr>
        <w:t>assures</w:t>
      </w:r>
      <w:r w:rsidRPr="00461EE1">
        <w:rPr>
          <w:color w:val="000000"/>
          <w:sz w:val="18"/>
          <w:szCs w:val="18"/>
        </w:rPr>
        <w:t xml:space="preserve"> they have a plan for implementing the required accessible technology, and </w:t>
      </w:r>
      <w:r w:rsidR="009A070A" w:rsidRPr="009A070A">
        <w:rPr>
          <w:noProof/>
          <w:color w:val="000000"/>
          <w:sz w:val="18"/>
          <w:szCs w:val="18"/>
        </w:rPr>
        <w:t xml:space="preserve">that </w:t>
      </w:r>
      <w:r w:rsidRPr="009A070A">
        <w:rPr>
          <w:noProof/>
          <w:color w:val="000000"/>
          <w:sz w:val="18"/>
          <w:szCs w:val="18"/>
        </w:rPr>
        <w:t>future vehicles</w:t>
      </w:r>
      <w:r w:rsidRPr="00461EE1">
        <w:rPr>
          <w:color w:val="000000"/>
          <w:sz w:val="18"/>
          <w:szCs w:val="18"/>
        </w:rPr>
        <w:t xml:space="preserve"> will </w:t>
      </w:r>
      <w:r w:rsidRPr="009A070A">
        <w:rPr>
          <w:noProof/>
          <w:color w:val="000000"/>
          <w:sz w:val="18"/>
          <w:szCs w:val="18"/>
        </w:rPr>
        <w:t>be manufactured</w:t>
      </w:r>
      <w:r w:rsidRPr="00461EE1">
        <w:rPr>
          <w:color w:val="000000"/>
          <w:sz w:val="18"/>
          <w:szCs w:val="18"/>
        </w:rPr>
        <w:t xml:space="preserve"> in compliance with the Commission’s user interface requirements. Honda is requesting</w:t>
      </w:r>
      <w:r w:rsidR="009A070A">
        <w:rPr>
          <w:color w:val="000000"/>
          <w:sz w:val="18"/>
          <w:szCs w:val="18"/>
        </w:rPr>
        <w:t xml:space="preserve"> that</w:t>
      </w:r>
      <w:r w:rsidRPr="00461EE1">
        <w:rPr>
          <w:color w:val="000000"/>
          <w:sz w:val="18"/>
          <w:szCs w:val="18"/>
        </w:rPr>
        <w:t xml:space="preserve"> the waiver </w:t>
      </w:r>
      <w:r w:rsidR="009A070A">
        <w:rPr>
          <w:noProof/>
          <w:color w:val="000000"/>
          <w:sz w:val="18"/>
          <w:szCs w:val="18"/>
        </w:rPr>
        <w:t>is</w:t>
      </w:r>
      <w:r w:rsidRPr="009A070A">
        <w:rPr>
          <w:noProof/>
          <w:color w:val="000000"/>
          <w:sz w:val="18"/>
          <w:szCs w:val="18"/>
        </w:rPr>
        <w:t xml:space="preserve"> applied</w:t>
      </w:r>
      <w:r w:rsidRPr="00461EE1">
        <w:rPr>
          <w:color w:val="000000"/>
          <w:sz w:val="18"/>
          <w:szCs w:val="18"/>
        </w:rPr>
        <w:t xml:space="preserve"> to certain vehicle models from </w:t>
      </w:r>
      <w:r w:rsidRPr="009A070A">
        <w:rPr>
          <w:noProof/>
          <w:color w:val="000000"/>
          <w:sz w:val="18"/>
          <w:szCs w:val="18"/>
        </w:rPr>
        <w:t>2017-2019</w:t>
      </w:r>
      <w:r w:rsidRPr="00461EE1">
        <w:rPr>
          <w:color w:val="000000"/>
          <w:sz w:val="18"/>
          <w:szCs w:val="18"/>
        </w:rPr>
        <w:t xml:space="preserve"> and that the waiver </w:t>
      </w:r>
      <w:r w:rsidR="009A070A">
        <w:rPr>
          <w:noProof/>
          <w:color w:val="000000"/>
          <w:sz w:val="18"/>
          <w:szCs w:val="18"/>
        </w:rPr>
        <w:t>is not</w:t>
      </w:r>
      <w:r w:rsidRPr="00461EE1">
        <w:rPr>
          <w:color w:val="000000"/>
          <w:sz w:val="18"/>
          <w:szCs w:val="18"/>
        </w:rPr>
        <w:t xml:space="preserve"> retroactive for </w:t>
      </w:r>
      <w:r w:rsidRPr="009A070A">
        <w:rPr>
          <w:noProof/>
          <w:color w:val="000000"/>
          <w:sz w:val="18"/>
          <w:szCs w:val="18"/>
        </w:rPr>
        <w:t>previous</w:t>
      </w:r>
      <w:r w:rsidR="009A070A">
        <w:rPr>
          <w:noProof/>
          <w:color w:val="000000"/>
          <w:sz w:val="18"/>
          <w:szCs w:val="18"/>
        </w:rPr>
        <w:t>ly</w:t>
      </w:r>
      <w:r w:rsidRPr="00461EE1">
        <w:rPr>
          <w:color w:val="000000"/>
          <w:sz w:val="18"/>
          <w:szCs w:val="18"/>
        </w:rPr>
        <w:t xml:space="preserve"> manufactured models.  </w:t>
      </w:r>
    </w:p>
    <w:p w14:paraId="481E20E8" w14:textId="77777777" w:rsidR="00461EE1" w:rsidRPr="00EA3071" w:rsidRDefault="00461EE1" w:rsidP="00461EE1">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5744F241" w14:textId="6D3580A6" w:rsidR="00461EE1" w:rsidRPr="00461EE1" w:rsidRDefault="00461EE1" w:rsidP="00461EE1">
      <w:pPr>
        <w:pStyle w:val="NormalWeb"/>
        <w:spacing w:before="0" w:beforeAutospacing="0" w:after="0" w:afterAutospacing="0"/>
        <w:rPr>
          <w:color w:val="000000"/>
          <w:sz w:val="18"/>
          <w:szCs w:val="18"/>
        </w:rPr>
      </w:pPr>
      <w:hyperlink r:id="rId19" w:history="1">
        <w:r w:rsidRPr="00461EE1">
          <w:rPr>
            <w:rStyle w:val="Hyperlink"/>
            <w:sz w:val="18"/>
            <w:szCs w:val="18"/>
          </w:rPr>
          <w:t>Honda Waiver Request</w:t>
        </w:r>
      </w:hyperlink>
    </w:p>
    <w:p w14:paraId="6B157392" w14:textId="35BD380D" w:rsidR="00461EE1" w:rsidRPr="00461EE1" w:rsidRDefault="00461EE1" w:rsidP="00461EE1">
      <w:pPr>
        <w:pStyle w:val="NormalWeb"/>
        <w:spacing w:before="0" w:beforeAutospacing="0" w:after="0" w:afterAutospacing="0"/>
        <w:rPr>
          <w:color w:val="000000"/>
          <w:sz w:val="18"/>
          <w:szCs w:val="18"/>
        </w:rPr>
      </w:pPr>
      <w:r>
        <w:rPr>
          <w:color w:val="000000"/>
          <w:sz w:val="18"/>
          <w:szCs w:val="18"/>
        </w:rPr>
        <w:t>[</w:t>
      </w:r>
      <w:hyperlink r:id="rId20" w:history="1">
        <w:r w:rsidRPr="00461EE1">
          <w:rPr>
            <w:rStyle w:val="Hyperlink"/>
            <w:sz w:val="18"/>
            <w:szCs w:val="18"/>
          </w:rPr>
          <w:t>https://www.fcc.gov/document/media-bureau-seeks-comment-honda-user-interfaces-waiver-request</w:t>
        </w:r>
      </w:hyperlink>
      <w:r>
        <w:rPr>
          <w:color w:val="000000"/>
          <w:sz w:val="18"/>
          <w:szCs w:val="18"/>
        </w:rPr>
        <w:t>]</w:t>
      </w:r>
    </w:p>
    <w:p w14:paraId="1C320559" w14:textId="77777777" w:rsidR="00AD1EB5" w:rsidRDefault="00AD1EB5" w:rsidP="00AD1EB5">
      <w:pPr>
        <w:rPr>
          <w:rFonts w:eastAsia="Calibri"/>
          <w:b/>
          <w:smallCaps/>
          <w:sz w:val="22"/>
        </w:rPr>
      </w:pPr>
    </w:p>
    <w:p w14:paraId="38198F18" w14:textId="13B0A5B8" w:rsidR="00115C75" w:rsidRDefault="00795250" w:rsidP="00AD1EB5">
      <w:pPr>
        <w:rPr>
          <w:rFonts w:eastAsia="Calibri"/>
          <w:b/>
          <w:smallCaps/>
          <w:sz w:val="22"/>
        </w:rPr>
      </w:pPr>
      <w:r>
        <w:rPr>
          <w:vanish/>
        </w:rPr>
        <w:pgNum/>
      </w:r>
      <w:r>
        <w:rPr>
          <w:vanish/>
        </w:rPr>
        <w:pgNum/>
      </w:r>
      <w:r w:rsidR="00AD1EB5">
        <w:rPr>
          <w:rFonts w:eastAsia="Calibri"/>
          <w:b/>
          <w:smallCaps/>
          <w:sz w:val="22"/>
        </w:rPr>
        <w:t xml:space="preserve">FCC Green Lights </w:t>
      </w:r>
      <w:r w:rsidR="00AD1EB5" w:rsidRPr="00AD1EB5">
        <w:rPr>
          <w:rFonts w:eastAsia="Calibri"/>
          <w:b/>
          <w:smallCaps/>
          <w:sz w:val="22"/>
        </w:rPr>
        <w:t>Real-Time Text</w:t>
      </w:r>
      <w:r w:rsidR="00AD1EB5">
        <w:rPr>
          <w:rFonts w:eastAsia="Calibri"/>
          <w:b/>
          <w:smallCaps/>
          <w:sz w:val="22"/>
        </w:rPr>
        <w:t xml:space="preserve"> to Replace Legacy TTY Communications</w:t>
      </w:r>
    </w:p>
    <w:p w14:paraId="2F74ECB7" w14:textId="30DE86C7" w:rsidR="00AD1EB5" w:rsidRPr="00AD1EB5" w:rsidRDefault="00AD1EB5" w:rsidP="00AD1EB5">
      <w:pPr>
        <w:pStyle w:val="NormalWeb"/>
        <w:spacing w:before="0" w:beforeAutospacing="0" w:after="120" w:afterAutospacing="0"/>
        <w:jc w:val="both"/>
        <w:rPr>
          <w:rFonts w:cs="Arial"/>
          <w:color w:val="000000"/>
          <w:sz w:val="18"/>
          <w:szCs w:val="18"/>
        </w:rPr>
      </w:pPr>
      <w:r w:rsidRPr="00AD1EB5">
        <w:rPr>
          <w:rFonts w:cs="Arial"/>
          <w:color w:val="000000"/>
          <w:sz w:val="18"/>
          <w:szCs w:val="18"/>
        </w:rPr>
        <w:t xml:space="preserve">December 15, 2016 - The </w:t>
      </w:r>
      <w:r>
        <w:rPr>
          <w:rFonts w:cs="Arial"/>
          <w:color w:val="000000"/>
          <w:sz w:val="18"/>
          <w:szCs w:val="18"/>
        </w:rPr>
        <w:t>FCC</w:t>
      </w:r>
      <w:r w:rsidRPr="00AD1EB5">
        <w:rPr>
          <w:rFonts w:cs="Arial"/>
          <w:color w:val="000000"/>
          <w:sz w:val="18"/>
          <w:szCs w:val="18"/>
        </w:rPr>
        <w:t xml:space="preserve"> released</w:t>
      </w:r>
      <w:r w:rsidR="009A070A">
        <w:rPr>
          <w:rFonts w:cs="Arial"/>
          <w:color w:val="000000"/>
          <w:sz w:val="18"/>
          <w:szCs w:val="18"/>
        </w:rPr>
        <w:t xml:space="preserve"> t</w:t>
      </w:r>
      <w:r w:rsidR="00A433DA">
        <w:rPr>
          <w:vanish/>
        </w:rPr>
        <w:pgNum/>
      </w:r>
      <w:r w:rsidR="009A070A">
        <w:rPr>
          <w:rFonts w:cs="Arial"/>
          <w:color w:val="000000"/>
          <w:sz w:val="18"/>
          <w:szCs w:val="18"/>
        </w:rPr>
        <w:t>he</w:t>
      </w:r>
      <w:r w:rsidRPr="00AD1EB5">
        <w:rPr>
          <w:rFonts w:cs="Arial"/>
          <w:color w:val="000000"/>
          <w:sz w:val="18"/>
          <w:szCs w:val="18"/>
        </w:rPr>
        <w:t xml:space="preserve"> </w:t>
      </w:r>
      <w:r w:rsidRPr="00565C40">
        <w:rPr>
          <w:rFonts w:cs="Arial"/>
          <w:i/>
          <w:color w:val="000000"/>
          <w:sz w:val="18"/>
          <w:szCs w:val="18"/>
        </w:rPr>
        <w:t>Report and Order and Further Notice of Proposed Rulemaking</w:t>
      </w:r>
      <w:r w:rsidRPr="00AD1EB5">
        <w:rPr>
          <w:rFonts w:cs="Arial"/>
          <w:color w:val="000000"/>
          <w:sz w:val="18"/>
          <w:szCs w:val="18"/>
        </w:rPr>
        <w:t xml:space="preserve"> </w:t>
      </w:r>
      <w:r w:rsidR="00565C40">
        <w:rPr>
          <w:rFonts w:cs="Arial"/>
          <w:color w:val="000000"/>
          <w:sz w:val="18"/>
          <w:szCs w:val="18"/>
        </w:rPr>
        <w:t xml:space="preserve">(FNPRM) </w:t>
      </w:r>
      <w:r>
        <w:rPr>
          <w:rFonts w:cs="Arial"/>
          <w:color w:val="000000"/>
          <w:sz w:val="18"/>
          <w:szCs w:val="18"/>
        </w:rPr>
        <w:t>[</w:t>
      </w:r>
      <w:r w:rsidRPr="00565C40">
        <w:rPr>
          <w:rFonts w:cs="Arial"/>
          <w:b/>
          <w:color w:val="000000"/>
          <w:sz w:val="18"/>
          <w:szCs w:val="18"/>
        </w:rPr>
        <w:t>CG Docket No. 16-145; GN Docket No. 15-178</w:t>
      </w:r>
      <w:r>
        <w:rPr>
          <w:rFonts w:cs="Arial"/>
          <w:color w:val="000000"/>
          <w:sz w:val="18"/>
          <w:szCs w:val="18"/>
        </w:rPr>
        <w:t>]</w:t>
      </w:r>
      <w:r w:rsidRPr="00AD1EB5">
        <w:rPr>
          <w:rFonts w:cs="Arial"/>
          <w:color w:val="000000"/>
          <w:sz w:val="18"/>
          <w:szCs w:val="18"/>
        </w:rPr>
        <w:t xml:space="preserve"> to transition from text telephone communications (TTY) legacy technology to Real-Time Text (RTT).  For over a decade there has been a push to update and integrate new communication technolog</w:t>
      </w:r>
      <w:r>
        <w:rPr>
          <w:rFonts w:cs="Arial"/>
          <w:color w:val="000000"/>
          <w:sz w:val="18"/>
          <w:szCs w:val="18"/>
        </w:rPr>
        <w:t>ies</w:t>
      </w:r>
      <w:r w:rsidRPr="00AD1EB5">
        <w:rPr>
          <w:rFonts w:cs="Arial"/>
          <w:color w:val="000000"/>
          <w:sz w:val="18"/>
          <w:szCs w:val="18"/>
        </w:rPr>
        <w:t xml:space="preserve"> for people wh</w:t>
      </w:r>
      <w:r>
        <w:rPr>
          <w:rFonts w:cs="Arial"/>
          <w:color w:val="000000"/>
          <w:sz w:val="18"/>
          <w:szCs w:val="18"/>
        </w:rPr>
        <w:t>o are deaf or hearing impaired.</w:t>
      </w:r>
      <w:r w:rsidRPr="00AD1EB5">
        <w:rPr>
          <w:rFonts w:cs="Arial"/>
          <w:color w:val="000000"/>
          <w:sz w:val="18"/>
          <w:szCs w:val="18"/>
        </w:rPr>
        <w:t xml:space="preserve"> Steps are underway to replace the </w:t>
      </w:r>
      <w:r>
        <w:rPr>
          <w:rFonts w:cs="Arial"/>
          <w:color w:val="000000"/>
          <w:sz w:val="18"/>
          <w:szCs w:val="18"/>
        </w:rPr>
        <w:t xml:space="preserve">legacy </w:t>
      </w:r>
      <w:r w:rsidRPr="00AD1EB5">
        <w:rPr>
          <w:rFonts w:cs="Arial"/>
          <w:color w:val="000000"/>
          <w:sz w:val="18"/>
          <w:szCs w:val="18"/>
        </w:rPr>
        <w:t xml:space="preserve">TTY system, </w:t>
      </w:r>
      <w:r>
        <w:rPr>
          <w:rFonts w:cs="Arial"/>
          <w:color w:val="000000"/>
          <w:sz w:val="18"/>
          <w:szCs w:val="18"/>
        </w:rPr>
        <w:t>in favor for text</w:t>
      </w:r>
      <w:r w:rsidRPr="00AD1EB5">
        <w:rPr>
          <w:rFonts w:cs="Arial"/>
          <w:color w:val="000000"/>
          <w:sz w:val="18"/>
          <w:szCs w:val="18"/>
        </w:rPr>
        <w:t xml:space="preserve"> transmission over modern </w:t>
      </w:r>
      <w:r>
        <w:rPr>
          <w:rFonts w:cs="Arial"/>
          <w:color w:val="000000"/>
          <w:sz w:val="18"/>
          <w:szCs w:val="18"/>
        </w:rPr>
        <w:t xml:space="preserve">Internet Protocol (IP) </w:t>
      </w:r>
      <w:r w:rsidRPr="00AD1EB5">
        <w:rPr>
          <w:rFonts w:cs="Arial"/>
          <w:color w:val="000000"/>
          <w:sz w:val="18"/>
          <w:szCs w:val="18"/>
        </w:rPr>
        <w:t xml:space="preserve">networks. </w:t>
      </w:r>
      <w:r w:rsidR="00565C40">
        <w:rPr>
          <w:rFonts w:cs="Arial"/>
          <w:color w:val="000000"/>
          <w:sz w:val="18"/>
          <w:szCs w:val="18"/>
        </w:rPr>
        <w:t xml:space="preserve">The FNPRM section, among other things, seeks stakeholder input on making RTT accessible to people who are deaf-blind and those with cognitive disabilities.  </w:t>
      </w:r>
      <w:r w:rsidRPr="00AD1EB5">
        <w:rPr>
          <w:rFonts w:cs="Arial"/>
          <w:color w:val="000000"/>
          <w:sz w:val="18"/>
          <w:szCs w:val="18"/>
        </w:rPr>
        <w:t xml:space="preserve">Commissioner Jessica Rosenworcel explains, “…they </w:t>
      </w:r>
      <w:r w:rsidR="009A070A">
        <w:rPr>
          <w:rFonts w:cs="Arial"/>
          <w:color w:val="000000"/>
          <w:sz w:val="18"/>
          <w:szCs w:val="18"/>
        </w:rPr>
        <w:t>[</w:t>
      </w:r>
      <w:r w:rsidRPr="00AD1EB5">
        <w:rPr>
          <w:rFonts w:cs="Arial"/>
          <w:color w:val="000000"/>
          <w:sz w:val="18"/>
          <w:szCs w:val="18"/>
        </w:rPr>
        <w:t>TTY</w:t>
      </w:r>
      <w:r w:rsidR="009A070A">
        <w:rPr>
          <w:rFonts w:cs="Arial"/>
          <w:color w:val="000000"/>
          <w:sz w:val="18"/>
          <w:szCs w:val="18"/>
        </w:rPr>
        <w:t>]</w:t>
      </w:r>
      <w:r w:rsidRPr="00AD1EB5">
        <w:rPr>
          <w:rFonts w:cs="Arial"/>
          <w:color w:val="000000"/>
          <w:sz w:val="18"/>
          <w:szCs w:val="18"/>
        </w:rPr>
        <w:t xml:space="preserve"> belong under glass—in a museum dedicated to analog antiquity. Today we take a step in that direction by updating our rules to allow the deployment of Real-Time Text in place of TTY over wireless IP-enabled networks. </w:t>
      </w:r>
      <w:r w:rsidRPr="009A070A">
        <w:rPr>
          <w:rFonts w:cs="Arial"/>
          <w:noProof/>
          <w:color w:val="000000"/>
          <w:sz w:val="18"/>
          <w:szCs w:val="18"/>
        </w:rPr>
        <w:t>This is</w:t>
      </w:r>
      <w:r w:rsidRPr="00AD1EB5">
        <w:rPr>
          <w:rFonts w:cs="Arial"/>
          <w:color w:val="000000"/>
          <w:sz w:val="18"/>
          <w:szCs w:val="18"/>
        </w:rPr>
        <w:t xml:space="preserve"> a step toward the future. That’s because Real-Time Text enables character-by-character text transmission without the need for specialized hardware. For those who choose to move forward, we require Real-Time Text to be interoperable across networks and devices as well as backward-compatible with TTY systems. Real-Time Text will also need to support 911 communications and simultaneous voice and text features.” </w:t>
      </w:r>
    </w:p>
    <w:p w14:paraId="1B41DFCF" w14:textId="45A6F507" w:rsidR="00AD1EB5" w:rsidRPr="00AD1EB5" w:rsidRDefault="00AD1EB5" w:rsidP="00AD1EB5">
      <w:pPr>
        <w:pStyle w:val="NormalWeb"/>
        <w:spacing w:before="0" w:beforeAutospacing="0" w:after="0" w:afterAutospacing="0"/>
        <w:jc w:val="both"/>
        <w:rPr>
          <w:rFonts w:cs="Arial"/>
          <w:color w:val="000000"/>
          <w:sz w:val="18"/>
          <w:szCs w:val="18"/>
        </w:rPr>
      </w:pPr>
      <w:r w:rsidRPr="00AD1EB5">
        <w:rPr>
          <w:rFonts w:cs="Arial"/>
          <w:color w:val="000000"/>
          <w:sz w:val="18"/>
          <w:szCs w:val="18"/>
        </w:rPr>
        <w:t xml:space="preserve">Commissioner Mignon L. Clyburn commented, “Real-time text promises a future where everyone can seamlessly connect with friends, </w:t>
      </w:r>
      <w:r w:rsidRPr="009A070A">
        <w:rPr>
          <w:rFonts w:cs="Arial"/>
          <w:noProof/>
          <w:color w:val="000000"/>
          <w:sz w:val="18"/>
          <w:szCs w:val="18"/>
        </w:rPr>
        <w:t>family</w:t>
      </w:r>
      <w:r w:rsidRPr="00AD1EB5">
        <w:rPr>
          <w:rFonts w:cs="Arial"/>
          <w:color w:val="000000"/>
          <w:sz w:val="18"/>
          <w:szCs w:val="18"/>
        </w:rPr>
        <w:t xml:space="preserve"> and emergency services without specialized equipment…. But I am also looking to you, relying on you, urging you, to provide the necessary support for real-time text, </w:t>
      </w:r>
      <w:r w:rsidRPr="009A070A">
        <w:rPr>
          <w:rFonts w:cs="Arial"/>
          <w:noProof/>
          <w:color w:val="000000"/>
          <w:sz w:val="18"/>
          <w:szCs w:val="18"/>
        </w:rPr>
        <w:t>in order for</w:t>
      </w:r>
      <w:r w:rsidRPr="00AD1EB5">
        <w:rPr>
          <w:rFonts w:cs="Arial"/>
          <w:color w:val="000000"/>
          <w:sz w:val="18"/>
          <w:szCs w:val="18"/>
        </w:rPr>
        <w:t xml:space="preserve"> it to fulfill its promise.  </w:t>
      </w:r>
    </w:p>
    <w:p w14:paraId="4933D201" w14:textId="77777777" w:rsidR="00AD1EB5" w:rsidRPr="00AD1EB5" w:rsidRDefault="00AD1EB5" w:rsidP="00AD1EB5">
      <w:pPr>
        <w:pStyle w:val="NormalWeb"/>
        <w:spacing w:before="0" w:beforeAutospacing="0" w:after="0" w:afterAutospacing="0"/>
        <w:jc w:val="both"/>
        <w:rPr>
          <w:rFonts w:cs="Arial"/>
          <w:color w:val="000000"/>
          <w:sz w:val="18"/>
          <w:szCs w:val="18"/>
        </w:rPr>
      </w:pPr>
      <w:r w:rsidRPr="00AD1EB5">
        <w:rPr>
          <w:rFonts w:cs="Arial"/>
          <w:color w:val="000000"/>
          <w:sz w:val="18"/>
          <w:szCs w:val="18"/>
        </w:rPr>
        <w:t> </w:t>
      </w:r>
    </w:p>
    <w:p w14:paraId="6F6DD5E5" w14:textId="58315109" w:rsidR="00AD1EB5" w:rsidRDefault="009A070A" w:rsidP="00AD1EB5">
      <w:pPr>
        <w:pStyle w:val="NormalWeb"/>
        <w:spacing w:before="0" w:beforeAutospacing="0" w:after="0" w:afterAutospacing="0"/>
        <w:jc w:val="both"/>
        <w:rPr>
          <w:color w:val="000000"/>
        </w:rPr>
      </w:pPr>
      <w:r>
        <w:rPr>
          <w:rFonts w:cs="Arial"/>
          <w:color w:val="000000"/>
          <w:sz w:val="18"/>
          <w:szCs w:val="18"/>
        </w:rPr>
        <w:t xml:space="preserve">RTT will also improve 911 </w:t>
      </w:r>
      <w:r w:rsidR="00AD1EB5" w:rsidRPr="00AD1EB5">
        <w:rPr>
          <w:rFonts w:cs="Arial"/>
          <w:color w:val="000000"/>
          <w:sz w:val="18"/>
          <w:szCs w:val="18"/>
        </w:rPr>
        <w:t>communication and accessibility for individuals with speech, cognitive, and visual disabilities</w:t>
      </w:r>
      <w:r w:rsidR="00AD1EB5">
        <w:rPr>
          <w:rFonts w:cs="Arial"/>
          <w:color w:val="000000"/>
          <w:sz w:val="18"/>
          <w:szCs w:val="18"/>
        </w:rPr>
        <w:t>,</w:t>
      </w:r>
      <w:r w:rsidR="00AD1EB5" w:rsidRPr="00AD1EB5">
        <w:rPr>
          <w:rFonts w:cs="Arial"/>
          <w:color w:val="000000"/>
          <w:sz w:val="18"/>
          <w:szCs w:val="18"/>
        </w:rPr>
        <w:t xml:space="preserve"> enhancing the overall ability for improved communications</w:t>
      </w:r>
      <w:r w:rsidR="00AD1EB5">
        <w:rPr>
          <w:rFonts w:cs="Arial"/>
          <w:color w:val="000000"/>
          <w:sz w:val="18"/>
          <w:szCs w:val="18"/>
        </w:rPr>
        <w:t xml:space="preserve"> access</w:t>
      </w:r>
      <w:r w:rsidR="00AD1EB5" w:rsidRPr="00AD1EB5">
        <w:rPr>
          <w:rFonts w:cs="Arial"/>
          <w:color w:val="000000"/>
          <w:sz w:val="18"/>
          <w:szCs w:val="18"/>
        </w:rPr>
        <w:t>.  Please read the history and full c</w:t>
      </w:r>
      <w:r w:rsidR="00AD1EB5">
        <w:rPr>
          <w:rFonts w:cs="Arial"/>
          <w:color w:val="000000"/>
          <w:sz w:val="18"/>
          <w:szCs w:val="18"/>
        </w:rPr>
        <w:t>omments via the links below.</w:t>
      </w:r>
    </w:p>
    <w:p w14:paraId="4267D568" w14:textId="77777777" w:rsidR="00AD1EB5" w:rsidRPr="00EA3071" w:rsidRDefault="00AD1EB5" w:rsidP="00AD1EB5">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4D6582D9" w14:textId="688088FF" w:rsidR="00AD1EB5" w:rsidRPr="00AD1EB5" w:rsidRDefault="00AD1EB5" w:rsidP="00AD1EB5">
      <w:pPr>
        <w:pStyle w:val="NormalWeb"/>
        <w:spacing w:before="0" w:beforeAutospacing="0" w:after="0" w:afterAutospacing="0"/>
        <w:rPr>
          <w:color w:val="000000"/>
          <w:sz w:val="18"/>
          <w:szCs w:val="18"/>
        </w:rPr>
      </w:pPr>
      <w:hyperlink r:id="rId21" w:history="1">
        <w:r w:rsidRPr="00AD1EB5">
          <w:rPr>
            <w:rStyle w:val="Hyperlink"/>
            <w:sz w:val="18"/>
            <w:szCs w:val="18"/>
          </w:rPr>
          <w:t>Press Release (text)</w:t>
        </w:r>
      </w:hyperlink>
    </w:p>
    <w:p w14:paraId="7D659A2A" w14:textId="6CE6751D" w:rsidR="00AD1EB5" w:rsidRPr="00AD1EB5" w:rsidRDefault="00AD1EB5" w:rsidP="00AD1EB5">
      <w:pPr>
        <w:pStyle w:val="NormalWeb"/>
        <w:spacing w:before="0" w:beforeAutospacing="0" w:after="0" w:afterAutospacing="0"/>
        <w:rPr>
          <w:color w:val="000000"/>
          <w:sz w:val="18"/>
          <w:szCs w:val="18"/>
        </w:rPr>
      </w:pPr>
      <w:r w:rsidRPr="00AD1EB5">
        <w:rPr>
          <w:color w:val="000000"/>
          <w:sz w:val="18"/>
          <w:szCs w:val="18"/>
        </w:rPr>
        <w:t>[</w:t>
      </w:r>
      <w:hyperlink r:id="rId22" w:history="1">
        <w:r w:rsidRPr="00AD1EB5">
          <w:rPr>
            <w:rStyle w:val="Hyperlink"/>
            <w:rFonts w:eastAsiaTheme="minorEastAsia"/>
            <w:sz w:val="18"/>
            <w:szCs w:val="18"/>
          </w:rPr>
          <w:t>https://apps.fcc.gov/edocs_public/attachmatch/DOC-342624A1.txt</w:t>
        </w:r>
      </w:hyperlink>
      <w:r w:rsidRPr="00AD1EB5">
        <w:rPr>
          <w:color w:val="000000"/>
          <w:sz w:val="18"/>
          <w:szCs w:val="18"/>
        </w:rPr>
        <w:t>]</w:t>
      </w:r>
    </w:p>
    <w:p w14:paraId="2C364421" w14:textId="27B55E04" w:rsidR="00AD1EB5" w:rsidRDefault="00AD1EB5" w:rsidP="00AD1EB5">
      <w:pPr>
        <w:pStyle w:val="NormalWeb"/>
        <w:spacing w:before="0" w:beforeAutospacing="0" w:after="0" w:afterAutospacing="0"/>
        <w:rPr>
          <w:rFonts w:ascii="Calibri" w:hAnsi="Calibri"/>
          <w:color w:val="000000"/>
          <w:sz w:val="18"/>
          <w:szCs w:val="18"/>
        </w:rPr>
      </w:pPr>
      <w:r w:rsidRPr="00AD1EB5">
        <w:rPr>
          <w:color w:val="000000"/>
          <w:sz w:val="18"/>
          <w:szCs w:val="18"/>
        </w:rPr>
        <w:t>Links for Text of all</w:t>
      </w:r>
      <w:r w:rsidR="00565C40">
        <w:rPr>
          <w:color w:val="000000"/>
          <w:sz w:val="18"/>
          <w:szCs w:val="18"/>
        </w:rPr>
        <w:t xml:space="preserve"> C</w:t>
      </w:r>
      <w:r w:rsidR="00A433DA">
        <w:rPr>
          <w:vanish/>
        </w:rPr>
        <w:pgNum/>
      </w:r>
      <w:r w:rsidR="00565C40">
        <w:rPr>
          <w:color w:val="000000"/>
          <w:sz w:val="18"/>
          <w:szCs w:val="18"/>
        </w:rPr>
        <w:t>ommissioner Statements</w:t>
      </w:r>
      <w:r w:rsidRPr="00AD1EB5">
        <w:rPr>
          <w:color w:val="000000"/>
          <w:sz w:val="18"/>
          <w:szCs w:val="18"/>
        </w:rPr>
        <w:t xml:space="preserve"> : </w:t>
      </w:r>
      <w:hyperlink r:id="rId23" w:tooltip="Document DOC-342624A1.txt" w:history="1">
        <w:r w:rsidRPr="00AD1EB5">
          <w:rPr>
            <w:rStyle w:val="Hyperlink"/>
            <w:sz w:val="18"/>
            <w:szCs w:val="18"/>
          </w:rPr>
          <w:t>DOC-342624A1.txt</w:t>
        </w:r>
      </w:hyperlink>
      <w:r w:rsidRPr="00AD1EB5">
        <w:rPr>
          <w:color w:val="000000"/>
          <w:sz w:val="18"/>
          <w:szCs w:val="18"/>
        </w:rPr>
        <w:t xml:space="preserve">  </w:t>
      </w:r>
      <w:hyperlink r:id="rId24" w:tooltip="Document DOC-342624A2.txt" w:history="1">
        <w:r w:rsidRPr="00AD1EB5">
          <w:rPr>
            <w:rStyle w:val="Hyperlink"/>
            <w:sz w:val="18"/>
            <w:szCs w:val="18"/>
          </w:rPr>
          <w:t>DOC-342624A2</w:t>
        </w:r>
        <w:r w:rsidRPr="00AD1EB5">
          <w:rPr>
            <w:rStyle w:val="Hyperlink"/>
            <w:sz w:val="18"/>
            <w:szCs w:val="18"/>
          </w:rPr>
          <w:t>.</w:t>
        </w:r>
        <w:r w:rsidRPr="00AD1EB5">
          <w:rPr>
            <w:rStyle w:val="Hyperlink"/>
            <w:sz w:val="18"/>
            <w:szCs w:val="18"/>
          </w:rPr>
          <w:t>txt</w:t>
        </w:r>
      </w:hyperlink>
      <w:r w:rsidRPr="00AD1EB5">
        <w:rPr>
          <w:color w:val="000000"/>
          <w:sz w:val="18"/>
          <w:szCs w:val="18"/>
        </w:rPr>
        <w:t xml:space="preserve">  </w:t>
      </w:r>
      <w:hyperlink r:id="rId25" w:tooltip="Document DOC-342624A3.txt" w:history="1">
        <w:r w:rsidRPr="00AD1EB5">
          <w:rPr>
            <w:rStyle w:val="Hyperlink"/>
            <w:sz w:val="18"/>
            <w:szCs w:val="18"/>
          </w:rPr>
          <w:t>DOC-342624A3.txt</w:t>
        </w:r>
      </w:hyperlink>
      <w:r w:rsidRPr="00AD1EB5">
        <w:rPr>
          <w:color w:val="000000"/>
          <w:sz w:val="18"/>
          <w:szCs w:val="18"/>
        </w:rPr>
        <w:t xml:space="preserve">  </w:t>
      </w:r>
      <w:hyperlink r:id="rId26" w:tooltip="Document DOC-342624A4.txt" w:history="1">
        <w:r w:rsidRPr="00AD1EB5">
          <w:rPr>
            <w:rStyle w:val="Hyperlink"/>
            <w:sz w:val="18"/>
            <w:szCs w:val="18"/>
          </w:rPr>
          <w:t>DOC-342624A4.txt</w:t>
        </w:r>
      </w:hyperlink>
      <w:r w:rsidRPr="00AD1EB5">
        <w:rPr>
          <w:color w:val="000000"/>
          <w:sz w:val="18"/>
          <w:szCs w:val="18"/>
        </w:rPr>
        <w:t xml:space="preserve">  </w:t>
      </w:r>
      <w:hyperlink r:id="rId27" w:tooltip="Document DOC-342624A5.txt" w:history="1">
        <w:r w:rsidRPr="00AD1EB5">
          <w:rPr>
            <w:rStyle w:val="Hyperlink"/>
            <w:sz w:val="18"/>
            <w:szCs w:val="18"/>
          </w:rPr>
          <w:t>DOC-342624A5.txt</w:t>
        </w:r>
      </w:hyperlink>
      <w:r w:rsidRPr="00AD1EB5">
        <w:rPr>
          <w:color w:val="000000"/>
          <w:sz w:val="18"/>
          <w:szCs w:val="18"/>
        </w:rPr>
        <w:t xml:space="preserve">  </w:t>
      </w:r>
      <w:hyperlink r:id="rId28" w:tooltip="Document DOC-342624A6.txt" w:history="1">
        <w:r w:rsidRPr="00AD1EB5">
          <w:rPr>
            <w:rStyle w:val="Hyperlink"/>
            <w:sz w:val="18"/>
            <w:szCs w:val="18"/>
          </w:rPr>
          <w:t>DOC-342624A6.txt</w:t>
        </w:r>
      </w:hyperlink>
      <w:r w:rsidRPr="00AD1EB5">
        <w:rPr>
          <w:rFonts w:ascii="Calibri" w:hAnsi="Calibri"/>
          <w:color w:val="000000"/>
          <w:sz w:val="18"/>
          <w:szCs w:val="18"/>
        </w:rPr>
        <w:t xml:space="preserve"> </w:t>
      </w:r>
    </w:p>
    <w:p w14:paraId="00EBAC01" w14:textId="76603B28" w:rsidR="00565C40" w:rsidRDefault="00565C40" w:rsidP="00565C40">
      <w:hyperlink r:id="rId29" w:history="1">
        <w:r w:rsidRPr="00565C40">
          <w:rPr>
            <w:rStyle w:val="Hyperlink"/>
          </w:rPr>
          <w:t>Report and Order and Further Notice of Proposed Rulemaking</w:t>
        </w:r>
      </w:hyperlink>
    </w:p>
    <w:p w14:paraId="5571B4AD" w14:textId="1EE66A56" w:rsidR="00565C40" w:rsidRDefault="00565C40" w:rsidP="00565C40">
      <w:r>
        <w:t>[</w:t>
      </w:r>
      <w:hyperlink r:id="rId30" w:history="1">
        <w:r>
          <w:rPr>
            <w:rStyle w:val="Hyperlink"/>
            <w:rFonts w:eastAsiaTheme="minorEastAsia"/>
          </w:rPr>
          <w:t>https://www.fcc.gov/document/adoption-real-time-text-rtt-rules</w:t>
        </w:r>
      </w:hyperlink>
      <w:r>
        <w:t xml:space="preserve"> </w:t>
      </w:r>
      <w:r>
        <w:t>]</w:t>
      </w:r>
    </w:p>
    <w:p w14:paraId="476E2709" w14:textId="243AE06C" w:rsidR="001F7E0E" w:rsidRDefault="001F7E0E" w:rsidP="00565C40">
      <w:hyperlink r:id="rId31" w:history="1">
        <w:r w:rsidR="00A433DA" w:rsidRPr="001F7E0E">
          <w:rPr>
            <w:rStyle w:val="Hyperlink"/>
            <w:vanish/>
          </w:rPr>
          <w:pgNum/>
        </w:r>
        <w:r w:rsidRPr="001F7E0E">
          <w:rPr>
            <w:rStyle w:val="Hyperlink"/>
          </w:rPr>
          <w:t>View the Meeting</w:t>
        </w:r>
      </w:hyperlink>
    </w:p>
    <w:p w14:paraId="50990ED6" w14:textId="7832BAE1" w:rsidR="001F7E0E" w:rsidRPr="001F7E0E" w:rsidRDefault="001F7E0E" w:rsidP="00565C40">
      <w:r>
        <w:rPr>
          <w:rFonts w:ascii="Calibri" w:hAnsi="Calibri"/>
          <w:color w:val="1F497D"/>
          <w:sz w:val="22"/>
        </w:rPr>
        <w:t>[</w:t>
      </w:r>
      <w:hyperlink r:id="rId32" w:history="1">
        <w:r>
          <w:rPr>
            <w:rStyle w:val="Hyperlink"/>
            <w:rFonts w:ascii="Calibri" w:eastAsiaTheme="minorEastAsia" w:hAnsi="Calibri"/>
            <w:sz w:val="22"/>
          </w:rPr>
          <w:t>https://www.fcc.gov/news-events/events/2016/12/december-2016-open-commission-meeting</w:t>
        </w:r>
      </w:hyperlink>
      <w:r>
        <w:rPr>
          <w:rFonts w:ascii="Calibri" w:hAnsi="Calibri"/>
          <w:color w:val="1F497D"/>
          <w:sz w:val="22"/>
        </w:rPr>
        <w:t>]</w:t>
      </w:r>
    </w:p>
    <w:p w14:paraId="73E49A6A" w14:textId="77777777" w:rsidR="00565C40" w:rsidRPr="00AD1EB5" w:rsidRDefault="00565C40" w:rsidP="00AD1EB5">
      <w:pPr>
        <w:pStyle w:val="NormalWeb"/>
        <w:spacing w:before="0" w:beforeAutospacing="0" w:after="0" w:afterAutospacing="0"/>
        <w:rPr>
          <w:rFonts w:ascii="Calibri" w:hAnsi="Calibri"/>
          <w:color w:val="000000"/>
          <w:sz w:val="18"/>
          <w:szCs w:val="18"/>
        </w:rPr>
      </w:pPr>
    </w:p>
    <w:p w14:paraId="6C568BD6" w14:textId="504CCEBD" w:rsidR="00CE39E6" w:rsidRDefault="00795250" w:rsidP="00115C75">
      <w:pPr>
        <w:rPr>
          <w:rFonts w:eastAsia="Calibri"/>
          <w:b/>
          <w:smallCaps/>
          <w:sz w:val="22"/>
        </w:rPr>
      </w:pPr>
      <w:r>
        <w:rPr>
          <w:vanish/>
        </w:rPr>
        <w:pgNum/>
      </w:r>
      <w:r w:rsidR="00CE39E6">
        <w:rPr>
          <w:rFonts w:eastAsia="Calibri"/>
          <w:b/>
          <w:smallCaps/>
          <w:sz w:val="22"/>
        </w:rPr>
        <w:t xml:space="preserve">ACCESS Advisory Committee to Propose Rules for Accessible Air Travel </w:t>
      </w:r>
    </w:p>
    <w:p w14:paraId="71FD30B7" w14:textId="22B9704E" w:rsidR="00C93E8F" w:rsidRDefault="00C93E8F" w:rsidP="00C93E8F">
      <w:pPr>
        <w:pStyle w:val="NormalWeb"/>
        <w:spacing w:before="0" w:beforeAutospacing="0" w:after="0" w:afterAutospacing="0"/>
        <w:jc w:val="both"/>
        <w:rPr>
          <w:rFonts w:cs="Arial"/>
          <w:color w:val="000000"/>
          <w:sz w:val="18"/>
          <w:szCs w:val="18"/>
        </w:rPr>
      </w:pPr>
      <w:r w:rsidRPr="00C93E8F">
        <w:rPr>
          <w:rFonts w:cs="Arial"/>
          <w:color w:val="000000"/>
          <w:sz w:val="18"/>
          <w:szCs w:val="18"/>
        </w:rPr>
        <w:t xml:space="preserve">December 12, 2016 – The Department of Transportation’s (DOT) Advisory Committee on Accessible Air Transportation (ACCESS Advisory Committee) has reached an agreement with airlines to improve the accessibility of lavatories (restrooms) on single-aisle aircraft and of in-flight entertainment.  The ACCESS Advisory Committee was established to negotiate and develop a proposed rule concerning accommodations for air travelers with disabilities addressing in-flight communications, accessible lavatory on new single-aisle aircraft, and service animals.  </w:t>
      </w:r>
      <w:r>
        <w:rPr>
          <w:rFonts w:cs="Arial"/>
          <w:color w:val="000000"/>
          <w:sz w:val="18"/>
          <w:szCs w:val="18"/>
        </w:rPr>
        <w:t xml:space="preserve">The </w:t>
      </w:r>
      <w:r w:rsidRPr="00C93E8F">
        <w:rPr>
          <w:rFonts w:cs="Arial"/>
          <w:color w:val="000000"/>
          <w:sz w:val="18"/>
          <w:szCs w:val="18"/>
        </w:rPr>
        <w:t>DOT was not able to reach an agreement</w:t>
      </w:r>
      <w:r w:rsidR="00A8229D">
        <w:rPr>
          <w:rFonts w:cs="Arial"/>
          <w:color w:val="000000"/>
          <w:sz w:val="18"/>
          <w:szCs w:val="18"/>
        </w:rPr>
        <w:t xml:space="preserve"> o</w:t>
      </w:r>
      <w:r w:rsidR="00A433DA">
        <w:rPr>
          <w:vanish/>
        </w:rPr>
        <w:pgNum/>
      </w:r>
      <w:r w:rsidR="00A8229D">
        <w:rPr>
          <w:rFonts w:cs="Arial"/>
          <w:color w:val="000000"/>
          <w:sz w:val="18"/>
          <w:szCs w:val="18"/>
        </w:rPr>
        <w:t>n</w:t>
      </w:r>
      <w:r w:rsidRPr="00C93E8F">
        <w:rPr>
          <w:rFonts w:cs="Arial"/>
          <w:color w:val="000000"/>
          <w:sz w:val="18"/>
          <w:szCs w:val="18"/>
        </w:rPr>
        <w:t xml:space="preserve"> policies related to service animals.  However, regarding accessible lavatories and entertainment,</w:t>
      </w:r>
      <w:r>
        <w:rPr>
          <w:rFonts w:cs="Arial"/>
          <w:color w:val="000000"/>
          <w:sz w:val="18"/>
          <w:szCs w:val="18"/>
        </w:rPr>
        <w:t xml:space="preserve"> </w:t>
      </w:r>
      <w:r w:rsidRPr="00C93E8F">
        <w:rPr>
          <w:rFonts w:cs="Arial"/>
          <w:color w:val="000000"/>
          <w:sz w:val="18"/>
          <w:szCs w:val="18"/>
        </w:rPr>
        <w:t xml:space="preserve">in July 2017 </w:t>
      </w:r>
      <w:r>
        <w:rPr>
          <w:rFonts w:cs="Arial"/>
          <w:color w:val="000000"/>
          <w:sz w:val="18"/>
          <w:szCs w:val="18"/>
        </w:rPr>
        <w:t xml:space="preserve">the </w:t>
      </w:r>
      <w:r w:rsidRPr="00C93E8F">
        <w:rPr>
          <w:rFonts w:cs="Arial"/>
          <w:color w:val="000000"/>
          <w:sz w:val="18"/>
          <w:szCs w:val="18"/>
        </w:rPr>
        <w:t xml:space="preserve">DOT plans to issue a notice of proposed rulemaking based on the agreement.  Currently, individuals who use a wheelchair or have other mobility impairments have no access or difficulty accessing lavatories on flights, and in-flight entertainment typically does not provide closed captioning for people who are deaf or hearing impaired nor audio description for travelers with visual impairments.  Under the new rules, airlines would be permitted to display content that </w:t>
      </w:r>
      <w:r w:rsidRPr="00A8229D">
        <w:rPr>
          <w:rFonts w:cs="Arial"/>
          <w:noProof/>
          <w:color w:val="000000"/>
          <w:sz w:val="18"/>
          <w:szCs w:val="18"/>
        </w:rPr>
        <w:t xml:space="preserve">is not </w:t>
      </w:r>
      <w:r w:rsidR="00820FBA" w:rsidRPr="00A8229D">
        <w:rPr>
          <w:rFonts w:cs="Arial"/>
          <w:noProof/>
          <w:color w:val="000000"/>
          <w:sz w:val="18"/>
          <w:szCs w:val="18"/>
        </w:rPr>
        <w:t>closed</w:t>
      </w:r>
      <w:r w:rsidR="00820FBA" w:rsidRPr="00C93E8F">
        <w:rPr>
          <w:rFonts w:cs="Arial"/>
          <w:color w:val="000000"/>
          <w:sz w:val="18"/>
          <w:szCs w:val="18"/>
        </w:rPr>
        <w:t>-captioned</w:t>
      </w:r>
      <w:r w:rsidRPr="00C93E8F">
        <w:rPr>
          <w:rFonts w:cs="Arial"/>
          <w:color w:val="000000"/>
          <w:sz w:val="18"/>
          <w:szCs w:val="18"/>
        </w:rPr>
        <w:t xml:space="preserve"> or </w:t>
      </w:r>
      <w:r w:rsidRPr="00A8229D">
        <w:rPr>
          <w:rFonts w:cs="Arial"/>
          <w:noProof/>
          <w:color w:val="000000"/>
          <w:sz w:val="18"/>
          <w:szCs w:val="18"/>
        </w:rPr>
        <w:t>audio</w:t>
      </w:r>
      <w:r w:rsidR="00A8229D">
        <w:rPr>
          <w:rFonts w:cs="Arial"/>
          <w:noProof/>
          <w:color w:val="000000"/>
          <w:sz w:val="18"/>
          <w:szCs w:val="18"/>
        </w:rPr>
        <w:t xml:space="preserve"> </w:t>
      </w:r>
      <w:r w:rsidRPr="00A8229D">
        <w:rPr>
          <w:rFonts w:cs="Arial"/>
          <w:noProof/>
          <w:color w:val="000000"/>
          <w:sz w:val="18"/>
          <w:szCs w:val="18"/>
        </w:rPr>
        <w:t>described</w:t>
      </w:r>
      <w:r w:rsidRPr="00C93E8F">
        <w:rPr>
          <w:rFonts w:cs="Arial"/>
          <w:color w:val="000000"/>
          <w:sz w:val="18"/>
          <w:szCs w:val="18"/>
        </w:rPr>
        <w:t xml:space="preserve"> ONLY if non-captioned or described versions are NOT available from the airline’s content provider.  </w:t>
      </w:r>
    </w:p>
    <w:p w14:paraId="3E76BA2C" w14:textId="77777777" w:rsidR="00C93E8F" w:rsidRPr="00EA3071" w:rsidRDefault="00C93E8F" w:rsidP="00C93E8F">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5FD2F6E4" w14:textId="0116798F" w:rsidR="00C93E8F" w:rsidRPr="00C93E8F" w:rsidRDefault="00C93E8F" w:rsidP="00C93E8F">
      <w:pPr>
        <w:pStyle w:val="NormalWeb"/>
        <w:spacing w:before="0" w:beforeAutospacing="0" w:after="0" w:afterAutospacing="0"/>
        <w:jc w:val="both"/>
        <w:rPr>
          <w:rFonts w:cs="Arial"/>
          <w:color w:val="000000"/>
          <w:sz w:val="18"/>
          <w:szCs w:val="18"/>
        </w:rPr>
      </w:pPr>
      <w:hyperlink r:id="rId33" w:history="1">
        <w:r w:rsidRPr="00C93E8F">
          <w:rPr>
            <w:rStyle w:val="Hyperlink"/>
            <w:rFonts w:cs="Arial"/>
            <w:sz w:val="18"/>
            <w:szCs w:val="18"/>
          </w:rPr>
          <w:t>ACCESS Advisory Committee Latest News</w:t>
        </w:r>
      </w:hyperlink>
    </w:p>
    <w:p w14:paraId="1942E3BB" w14:textId="265042BF" w:rsidR="00C93E8F" w:rsidRPr="00C93E8F" w:rsidRDefault="00C93E8F" w:rsidP="00C93E8F">
      <w:pPr>
        <w:pStyle w:val="NormalWeb"/>
        <w:spacing w:before="0" w:beforeAutospacing="0" w:after="0" w:afterAutospacing="0"/>
        <w:jc w:val="both"/>
        <w:rPr>
          <w:rStyle w:val="Hyperlink"/>
          <w:rFonts w:cs="Arial"/>
          <w:sz w:val="18"/>
          <w:szCs w:val="18"/>
        </w:rPr>
      </w:pPr>
      <w:r>
        <w:rPr>
          <w:rStyle w:val="Hyperlink"/>
          <w:rFonts w:cs="Arial"/>
          <w:sz w:val="18"/>
          <w:szCs w:val="18"/>
        </w:rPr>
        <w:t>[</w:t>
      </w:r>
      <w:hyperlink r:id="rId34" w:history="1">
        <w:r w:rsidRPr="00C93E8F">
          <w:rPr>
            <w:rStyle w:val="Hyperlink"/>
            <w:rFonts w:cs="Arial"/>
            <w:sz w:val="18"/>
            <w:szCs w:val="18"/>
          </w:rPr>
          <w:t>https://www.transportation.g</w:t>
        </w:r>
        <w:r w:rsidRPr="00C93E8F">
          <w:rPr>
            <w:rStyle w:val="Hyperlink"/>
            <w:rFonts w:cs="Arial"/>
            <w:sz w:val="18"/>
            <w:szCs w:val="18"/>
          </w:rPr>
          <w:t>o</w:t>
        </w:r>
        <w:r w:rsidRPr="00C93E8F">
          <w:rPr>
            <w:rStyle w:val="Hyperlink"/>
            <w:rFonts w:cs="Arial"/>
            <w:sz w:val="18"/>
            <w:szCs w:val="18"/>
          </w:rPr>
          <w:t>v/access-advisory-committee</w:t>
        </w:r>
      </w:hyperlink>
      <w:r>
        <w:rPr>
          <w:rStyle w:val="Hyperlink"/>
          <w:rFonts w:cs="Arial"/>
          <w:sz w:val="18"/>
          <w:szCs w:val="18"/>
        </w:rPr>
        <w:t>]</w:t>
      </w:r>
    </w:p>
    <w:p w14:paraId="7DB37192" w14:textId="4F9F8828" w:rsidR="00313606" w:rsidRDefault="00313606" w:rsidP="00115C75">
      <w:pPr>
        <w:rPr>
          <w:rFonts w:eastAsia="Calibri"/>
          <w:b/>
          <w:smallCaps/>
          <w:sz w:val="22"/>
        </w:rPr>
      </w:pPr>
    </w:p>
    <w:p w14:paraId="1774F5E6" w14:textId="77777777" w:rsidR="00691CC1" w:rsidRPr="00691CC1" w:rsidRDefault="00691CC1" w:rsidP="00691CC1">
      <w:pPr>
        <w:rPr>
          <w:rFonts w:eastAsia="Calibri"/>
          <w:b/>
          <w:smallCaps/>
          <w:sz w:val="22"/>
        </w:rPr>
      </w:pPr>
      <w:r w:rsidRPr="00691CC1">
        <w:rPr>
          <w:rFonts w:eastAsia="Calibri"/>
          <w:b/>
          <w:smallCaps/>
          <w:sz w:val="22"/>
        </w:rPr>
        <w:t>Disability Advisory Committee Meeting Closes Out 2016</w:t>
      </w:r>
    </w:p>
    <w:p w14:paraId="7D0A2489" w14:textId="3D614274" w:rsidR="00691CC1" w:rsidRPr="00054FA8" w:rsidRDefault="00691CC1" w:rsidP="00691CC1">
      <w:pPr>
        <w:tabs>
          <w:tab w:val="left" w:pos="1440"/>
          <w:tab w:val="left" w:pos="2160"/>
          <w:tab w:val="right" w:pos="9360"/>
        </w:tabs>
        <w:autoSpaceDE w:val="0"/>
        <w:autoSpaceDN w:val="0"/>
        <w:adjustRightInd w:val="0"/>
        <w:ind w:right="-72"/>
        <w:jc w:val="both"/>
        <w:rPr>
          <w:szCs w:val="18"/>
        </w:rPr>
      </w:pPr>
      <w:r w:rsidRPr="00054FA8">
        <w:rPr>
          <w:rFonts w:cs="Courier New"/>
          <w:szCs w:val="18"/>
        </w:rPr>
        <w:t xml:space="preserve">December 6, 2016 – The FCC’s </w:t>
      </w:r>
      <w:r>
        <w:rPr>
          <w:rFonts w:cs="Courier New"/>
          <w:szCs w:val="18"/>
        </w:rPr>
        <w:t>Disability Advisory</w:t>
      </w:r>
      <w:r w:rsidRPr="00054FA8">
        <w:rPr>
          <w:rFonts w:cs="Courier New"/>
          <w:szCs w:val="18"/>
        </w:rPr>
        <w:t xml:space="preserve"> Committee </w:t>
      </w:r>
      <w:r w:rsidR="00A8229D">
        <w:rPr>
          <w:rFonts w:cs="Courier New"/>
          <w:szCs w:val="18"/>
        </w:rPr>
        <w:t xml:space="preserve">(DAC) </w:t>
      </w:r>
      <w:r w:rsidRPr="00054FA8">
        <w:rPr>
          <w:rFonts w:cs="Courier New"/>
          <w:szCs w:val="18"/>
        </w:rPr>
        <w:t xml:space="preserve">convened the final meeting of 2016 with </w:t>
      </w:r>
      <w:r w:rsidRPr="00A8229D">
        <w:rPr>
          <w:rFonts w:cs="Courier New"/>
          <w:szCs w:val="18"/>
        </w:rPr>
        <w:t>DAC Co-Chair Claude Stout and DAC Co-Chair Susan Mazrui</w:t>
      </w:r>
      <w:r w:rsidRPr="00054FA8">
        <w:rPr>
          <w:rFonts w:cs="Courier New"/>
          <w:szCs w:val="18"/>
        </w:rPr>
        <w:t xml:space="preserve"> presiding. Items such as </w:t>
      </w:r>
      <w:r w:rsidRPr="00A8229D">
        <w:rPr>
          <w:rFonts w:cs="Courier New"/>
          <w:noProof/>
          <w:szCs w:val="18"/>
        </w:rPr>
        <w:t>real-time</w:t>
      </w:r>
      <w:r w:rsidR="00A8229D">
        <w:rPr>
          <w:rFonts w:cs="Courier New"/>
          <w:noProof/>
          <w:szCs w:val="18"/>
        </w:rPr>
        <w:t xml:space="preserve"> </w:t>
      </w:r>
      <w:r w:rsidRPr="00A8229D">
        <w:rPr>
          <w:rFonts w:cs="Courier New"/>
          <w:noProof/>
          <w:szCs w:val="18"/>
        </w:rPr>
        <w:t>text</w:t>
      </w:r>
      <w:r w:rsidRPr="00054FA8">
        <w:rPr>
          <w:rFonts w:cs="Courier New"/>
          <w:szCs w:val="18"/>
        </w:rPr>
        <w:t xml:space="preserve">, WEA rules, multimedia and multilingual alerts, and emergency information on TV, were among updates from the FCC. It </w:t>
      </w:r>
      <w:r w:rsidRPr="00A8229D">
        <w:rPr>
          <w:rFonts w:cs="Courier New"/>
          <w:noProof/>
          <w:szCs w:val="18"/>
        </w:rPr>
        <w:t>was noted</w:t>
      </w:r>
      <w:r w:rsidRPr="00054FA8">
        <w:rPr>
          <w:rFonts w:cs="Courier New"/>
          <w:szCs w:val="18"/>
        </w:rPr>
        <w:t xml:space="preserve"> that </w:t>
      </w:r>
      <w:r w:rsidRPr="00A8229D">
        <w:rPr>
          <w:rFonts w:cs="Courier New"/>
          <w:noProof/>
          <w:szCs w:val="18"/>
        </w:rPr>
        <w:t>over the two years</w:t>
      </w:r>
      <w:r w:rsidRPr="00054FA8">
        <w:rPr>
          <w:rFonts w:cs="Courier New"/>
          <w:szCs w:val="18"/>
        </w:rPr>
        <w:t xml:space="preserve"> more than 17 actions were undertaken, workshops held and recommendations on actionable items presented, including the Bi-annual report to </w:t>
      </w:r>
      <w:r w:rsidR="00820FBA" w:rsidRPr="00054FA8">
        <w:rPr>
          <w:rFonts w:cs="Courier New"/>
          <w:szCs w:val="18"/>
        </w:rPr>
        <w:t>Congress that</w:t>
      </w:r>
      <w:r w:rsidRPr="00054FA8">
        <w:rPr>
          <w:rFonts w:cs="Courier New"/>
          <w:szCs w:val="18"/>
        </w:rPr>
        <w:t xml:space="preserve"> affirmed</w:t>
      </w:r>
      <w:r w:rsidR="00A8229D">
        <w:rPr>
          <w:rFonts w:cs="Courier New"/>
          <w:szCs w:val="18"/>
        </w:rPr>
        <w:t xml:space="preserve"> the</w:t>
      </w:r>
      <w:r w:rsidRPr="00054FA8">
        <w:rPr>
          <w:rFonts w:cs="Courier New"/>
          <w:szCs w:val="18"/>
        </w:rPr>
        <w:t xml:space="preserve"> </w:t>
      </w:r>
      <w:r w:rsidRPr="00A8229D">
        <w:rPr>
          <w:rFonts w:cs="Courier New"/>
          <w:noProof/>
          <w:szCs w:val="18"/>
        </w:rPr>
        <w:t>importance</w:t>
      </w:r>
      <w:r w:rsidRPr="00054FA8">
        <w:rPr>
          <w:rFonts w:cs="Courier New"/>
          <w:szCs w:val="18"/>
        </w:rPr>
        <w:t xml:space="preserve"> of technology usability for those with sensory disabilities. </w:t>
      </w:r>
      <w:r w:rsidRPr="00054FA8">
        <w:rPr>
          <w:szCs w:val="18"/>
        </w:rPr>
        <w:t xml:space="preserve">Final subcommittee reports were submitted.  Below is a brief of </w:t>
      </w:r>
      <w:r w:rsidRPr="00A8229D">
        <w:rPr>
          <w:noProof/>
          <w:szCs w:val="18"/>
        </w:rPr>
        <w:t>subcom</w:t>
      </w:r>
      <w:r w:rsidR="00A8229D">
        <w:rPr>
          <w:noProof/>
          <w:szCs w:val="18"/>
        </w:rPr>
        <w:t>mitte</w:t>
      </w:r>
      <w:r w:rsidRPr="00A8229D">
        <w:rPr>
          <w:noProof/>
          <w:szCs w:val="18"/>
        </w:rPr>
        <w:t>e</w:t>
      </w:r>
      <w:r w:rsidRPr="00054FA8">
        <w:rPr>
          <w:szCs w:val="18"/>
        </w:rPr>
        <w:t xml:space="preserve"> concerns, actions </w:t>
      </w:r>
      <w:r w:rsidRPr="00A8229D">
        <w:rPr>
          <w:noProof/>
          <w:szCs w:val="18"/>
        </w:rPr>
        <w:t>and/or</w:t>
      </w:r>
      <w:r w:rsidRPr="00054FA8">
        <w:rPr>
          <w:szCs w:val="18"/>
        </w:rPr>
        <w:t xml:space="preserve"> next steps.</w:t>
      </w:r>
    </w:p>
    <w:p w14:paraId="09288D84" w14:textId="293B775E" w:rsidR="00691CC1" w:rsidRPr="00054FA8" w:rsidRDefault="00691CC1" w:rsidP="004C6B07">
      <w:pPr>
        <w:pStyle w:val="ListParagraph"/>
        <w:numPr>
          <w:ilvl w:val="0"/>
          <w:numId w:val="9"/>
        </w:numPr>
        <w:tabs>
          <w:tab w:val="left" w:pos="1440"/>
          <w:tab w:val="left" w:pos="2160"/>
          <w:tab w:val="right" w:pos="9360"/>
        </w:tabs>
        <w:contextualSpacing w:val="0"/>
        <w:jc w:val="both"/>
        <w:rPr>
          <w:rFonts w:cs="Courier New"/>
          <w:szCs w:val="18"/>
        </w:rPr>
      </w:pPr>
      <w:r w:rsidRPr="00054FA8">
        <w:rPr>
          <w:rFonts w:cs="Courier New"/>
          <w:szCs w:val="18"/>
        </w:rPr>
        <w:t xml:space="preserve">Video Programming Subcommittee reported that video descriptions and TV listings still present challenges and stakeholders need to come together to explore alternatives to create </w:t>
      </w:r>
      <w:r w:rsidRPr="00A8229D">
        <w:rPr>
          <w:rFonts w:cs="Courier New"/>
          <w:noProof/>
          <w:szCs w:val="18"/>
        </w:rPr>
        <w:t>a technical</w:t>
      </w:r>
      <w:r w:rsidR="00A8229D" w:rsidRPr="00A8229D">
        <w:rPr>
          <w:rFonts w:cs="Courier New"/>
          <w:noProof/>
          <w:szCs w:val="18"/>
        </w:rPr>
        <w:t>ly</w:t>
      </w:r>
      <w:r w:rsidRPr="00A8229D">
        <w:rPr>
          <w:rFonts w:cs="Courier New"/>
          <w:noProof/>
          <w:szCs w:val="18"/>
        </w:rPr>
        <w:t xml:space="preserve"> feasible</w:t>
      </w:r>
      <w:r w:rsidRPr="00054FA8">
        <w:rPr>
          <w:rFonts w:cs="Courier New"/>
          <w:szCs w:val="18"/>
        </w:rPr>
        <w:t xml:space="preserve"> solution. </w:t>
      </w:r>
    </w:p>
    <w:p w14:paraId="73C9AA3C" w14:textId="31FEB904" w:rsidR="00691CC1" w:rsidRPr="00054FA8" w:rsidRDefault="00691CC1" w:rsidP="004C6B07">
      <w:pPr>
        <w:pStyle w:val="ListParagraph"/>
        <w:numPr>
          <w:ilvl w:val="0"/>
          <w:numId w:val="9"/>
        </w:numPr>
        <w:tabs>
          <w:tab w:val="left" w:pos="1440"/>
          <w:tab w:val="left" w:pos="2160"/>
          <w:tab w:val="right" w:pos="9360"/>
        </w:tabs>
        <w:autoSpaceDE w:val="0"/>
        <w:autoSpaceDN w:val="0"/>
        <w:adjustRightInd w:val="0"/>
        <w:contextualSpacing w:val="0"/>
        <w:jc w:val="both"/>
        <w:rPr>
          <w:rFonts w:cs="Courier New"/>
          <w:szCs w:val="18"/>
        </w:rPr>
      </w:pPr>
      <w:r w:rsidRPr="00054FA8">
        <w:rPr>
          <w:rFonts w:cs="Courier New"/>
          <w:szCs w:val="18"/>
        </w:rPr>
        <w:t xml:space="preserve">Technology Transitions Subcommittee developed a list of priorities for the next DAC including IoT for home, </w:t>
      </w:r>
      <w:r w:rsidRPr="00A8229D">
        <w:rPr>
          <w:rFonts w:cs="Courier New"/>
          <w:noProof/>
          <w:szCs w:val="18"/>
        </w:rPr>
        <w:t>transportation</w:t>
      </w:r>
      <w:r w:rsidR="00A8229D">
        <w:rPr>
          <w:rFonts w:cs="Courier New"/>
          <w:noProof/>
          <w:szCs w:val="18"/>
        </w:rPr>
        <w:t>,</w:t>
      </w:r>
      <w:r w:rsidRPr="00054FA8">
        <w:rPr>
          <w:rFonts w:cs="Courier New"/>
          <w:szCs w:val="18"/>
        </w:rPr>
        <w:t xml:space="preserve"> and commerce, independent living, smart cities, two-way learning, integrating interfaces over multiple platforms, and universal design of new platforms products and services.</w:t>
      </w:r>
    </w:p>
    <w:p w14:paraId="1A94C339" w14:textId="322A3161" w:rsidR="00691CC1" w:rsidRPr="00054FA8" w:rsidRDefault="00691CC1" w:rsidP="004C6B07">
      <w:pPr>
        <w:pStyle w:val="ListParagraph"/>
        <w:numPr>
          <w:ilvl w:val="0"/>
          <w:numId w:val="9"/>
        </w:numPr>
        <w:tabs>
          <w:tab w:val="left" w:pos="1440"/>
          <w:tab w:val="left" w:pos="2160"/>
          <w:tab w:val="right" w:pos="9360"/>
        </w:tabs>
        <w:autoSpaceDE w:val="0"/>
        <w:autoSpaceDN w:val="0"/>
        <w:adjustRightInd w:val="0"/>
        <w:contextualSpacing w:val="0"/>
        <w:jc w:val="both"/>
        <w:rPr>
          <w:rFonts w:cs="Courier New"/>
          <w:i/>
          <w:szCs w:val="18"/>
        </w:rPr>
      </w:pPr>
      <w:r w:rsidRPr="00054FA8">
        <w:rPr>
          <w:rFonts w:cs="Courier New"/>
          <w:szCs w:val="18"/>
        </w:rPr>
        <w:t xml:space="preserve">Emergency Communications Subcommittee discussed changes to Wireless </w:t>
      </w:r>
      <w:r w:rsidRPr="00A8229D">
        <w:rPr>
          <w:rFonts w:cs="Courier New"/>
          <w:noProof/>
          <w:szCs w:val="18"/>
        </w:rPr>
        <w:t>E</w:t>
      </w:r>
      <w:r w:rsidR="00A8229D">
        <w:rPr>
          <w:rFonts w:cs="Courier New"/>
          <w:noProof/>
          <w:szCs w:val="18"/>
        </w:rPr>
        <w:t>m</w:t>
      </w:r>
      <w:r w:rsidRPr="00A8229D">
        <w:rPr>
          <w:rFonts w:cs="Courier New"/>
          <w:noProof/>
          <w:szCs w:val="18"/>
        </w:rPr>
        <w:t>ergency</w:t>
      </w:r>
      <w:r w:rsidRPr="00054FA8">
        <w:rPr>
          <w:rFonts w:cs="Courier New"/>
          <w:szCs w:val="18"/>
        </w:rPr>
        <w:t xml:space="preserve"> Alert rules, including the increase of characters, and the new class of alerts allowing for public safety information on shelter locations, evacuation information, etc. Subcommittee recommendations </w:t>
      </w:r>
      <w:r w:rsidRPr="00A8229D">
        <w:rPr>
          <w:rFonts w:cs="Courier New"/>
          <w:noProof/>
          <w:szCs w:val="18"/>
        </w:rPr>
        <w:t>were made</w:t>
      </w:r>
      <w:r w:rsidRPr="00054FA8">
        <w:rPr>
          <w:rFonts w:cs="Courier New"/>
          <w:szCs w:val="18"/>
        </w:rPr>
        <w:t xml:space="preserve"> in June of 2015 and June </w:t>
      </w:r>
      <w:r w:rsidRPr="00A8229D">
        <w:rPr>
          <w:rFonts w:cs="Courier New"/>
          <w:noProof/>
          <w:szCs w:val="18"/>
        </w:rPr>
        <w:t>2016</w:t>
      </w:r>
      <w:r w:rsidR="00A8229D">
        <w:rPr>
          <w:rFonts w:cs="Courier New"/>
          <w:noProof/>
          <w:szCs w:val="18"/>
        </w:rPr>
        <w:t>,</w:t>
      </w:r>
      <w:r w:rsidRPr="00054FA8">
        <w:rPr>
          <w:rFonts w:cs="Courier New"/>
          <w:szCs w:val="18"/>
        </w:rPr>
        <w:t xml:space="preserve"> so no new recommendations were submitted. Some issues recommended for the next DAC, </w:t>
      </w:r>
      <w:r w:rsidRPr="00A8229D">
        <w:rPr>
          <w:rFonts w:cs="Courier New"/>
          <w:noProof/>
          <w:szCs w:val="18"/>
        </w:rPr>
        <w:t>in addition</w:t>
      </w:r>
      <w:r w:rsidRPr="00054FA8">
        <w:rPr>
          <w:rFonts w:cs="Courier New"/>
          <w:szCs w:val="18"/>
        </w:rPr>
        <w:t xml:space="preserve"> </w:t>
      </w:r>
      <w:r w:rsidR="00A8229D">
        <w:rPr>
          <w:rFonts w:cs="Courier New"/>
          <w:noProof/>
          <w:szCs w:val="18"/>
        </w:rPr>
        <w:t>to</w:t>
      </w:r>
      <w:r w:rsidRPr="00054FA8">
        <w:rPr>
          <w:rFonts w:cs="Courier New"/>
          <w:szCs w:val="18"/>
        </w:rPr>
        <w:t xml:space="preserve"> WEA, included TTY, </w:t>
      </w:r>
      <w:r w:rsidRPr="00A8229D">
        <w:rPr>
          <w:rFonts w:cs="Courier New"/>
          <w:noProof/>
          <w:szCs w:val="18"/>
        </w:rPr>
        <w:t>real</w:t>
      </w:r>
      <w:r w:rsidR="00A8229D">
        <w:rPr>
          <w:rFonts w:cs="Courier New"/>
          <w:noProof/>
          <w:szCs w:val="18"/>
        </w:rPr>
        <w:t>-</w:t>
      </w:r>
      <w:r w:rsidRPr="00A8229D">
        <w:rPr>
          <w:rFonts w:cs="Courier New"/>
          <w:noProof/>
          <w:szCs w:val="18"/>
        </w:rPr>
        <w:t>time</w:t>
      </w:r>
      <w:r w:rsidRPr="00054FA8">
        <w:rPr>
          <w:rFonts w:cs="Courier New"/>
          <w:szCs w:val="18"/>
        </w:rPr>
        <w:t xml:space="preserve"> text, and text messaging 911 services.</w:t>
      </w:r>
    </w:p>
    <w:p w14:paraId="58122C42" w14:textId="0B2EC785" w:rsidR="00691CC1" w:rsidRPr="00054FA8" w:rsidRDefault="00691CC1" w:rsidP="004C6B07">
      <w:pPr>
        <w:pStyle w:val="ListParagraph"/>
        <w:numPr>
          <w:ilvl w:val="0"/>
          <w:numId w:val="9"/>
        </w:numPr>
        <w:tabs>
          <w:tab w:val="left" w:pos="0"/>
          <w:tab w:val="left" w:pos="2160"/>
          <w:tab w:val="right" w:pos="9360"/>
        </w:tabs>
        <w:autoSpaceDE w:val="0"/>
        <w:autoSpaceDN w:val="0"/>
        <w:adjustRightInd w:val="0"/>
        <w:contextualSpacing w:val="0"/>
        <w:jc w:val="both"/>
        <w:rPr>
          <w:rFonts w:cs="Courier New"/>
          <w:szCs w:val="18"/>
        </w:rPr>
      </w:pPr>
      <w:r w:rsidRPr="00054FA8">
        <w:rPr>
          <w:rFonts w:cs="Courier New"/>
          <w:szCs w:val="18"/>
        </w:rPr>
        <w:t xml:space="preserve">Relay/Equipment Distribution Subcommittee, among other </w:t>
      </w:r>
      <w:r w:rsidRPr="00A8229D">
        <w:rPr>
          <w:rFonts w:cs="Courier New"/>
          <w:noProof/>
          <w:szCs w:val="18"/>
        </w:rPr>
        <w:t>things</w:t>
      </w:r>
      <w:r w:rsidR="00A8229D">
        <w:rPr>
          <w:rFonts w:cs="Courier New"/>
          <w:noProof/>
          <w:szCs w:val="18"/>
        </w:rPr>
        <w:t>,</w:t>
      </w:r>
      <w:r w:rsidRPr="00054FA8">
        <w:rPr>
          <w:rFonts w:cs="Courier New"/>
          <w:szCs w:val="18"/>
        </w:rPr>
        <w:t xml:space="preserve"> recommend</w:t>
      </w:r>
      <w:r w:rsidR="00A8229D">
        <w:rPr>
          <w:rFonts w:cs="Courier New"/>
          <w:szCs w:val="18"/>
        </w:rPr>
        <w:t>ed</w:t>
      </w:r>
      <w:r w:rsidRPr="00054FA8">
        <w:rPr>
          <w:rFonts w:cs="Courier New"/>
          <w:szCs w:val="18"/>
        </w:rPr>
        <w:t xml:space="preserve"> reviewing the CVAA report to determine issues that might have emerged and need attention going forth, such as video to text</w:t>
      </w:r>
      <w:r w:rsidR="00A8229D">
        <w:rPr>
          <w:rFonts w:cs="Courier New"/>
          <w:szCs w:val="18"/>
        </w:rPr>
        <w:t xml:space="preserve"> and</w:t>
      </w:r>
      <w:r w:rsidRPr="00054FA8">
        <w:rPr>
          <w:rFonts w:cs="Courier New"/>
          <w:szCs w:val="18"/>
        </w:rPr>
        <w:t xml:space="preserve"> Braille mobile device connection.</w:t>
      </w:r>
    </w:p>
    <w:p w14:paraId="4C38D5EA" w14:textId="31988E91" w:rsidR="00691CC1" w:rsidRPr="00054FA8" w:rsidRDefault="00691CC1" w:rsidP="004C6B07">
      <w:pPr>
        <w:pStyle w:val="ListParagraph"/>
        <w:numPr>
          <w:ilvl w:val="0"/>
          <w:numId w:val="9"/>
        </w:numPr>
        <w:tabs>
          <w:tab w:val="left" w:pos="1440"/>
          <w:tab w:val="left" w:pos="2160"/>
          <w:tab w:val="right" w:pos="9360"/>
        </w:tabs>
        <w:autoSpaceDE w:val="0"/>
        <w:autoSpaceDN w:val="0"/>
        <w:adjustRightInd w:val="0"/>
        <w:contextualSpacing w:val="0"/>
        <w:jc w:val="both"/>
        <w:rPr>
          <w:rFonts w:cs="Courier New"/>
          <w:i/>
          <w:szCs w:val="18"/>
        </w:rPr>
      </w:pPr>
      <w:r w:rsidRPr="00054FA8">
        <w:rPr>
          <w:rFonts w:cs="Courier New"/>
          <w:szCs w:val="18"/>
        </w:rPr>
        <w:t>Communications Subcommittee Report</w:t>
      </w:r>
      <w:r w:rsidRPr="00054FA8">
        <w:rPr>
          <w:rFonts w:cs="Courier New"/>
          <w:i/>
          <w:szCs w:val="18"/>
        </w:rPr>
        <w:t xml:space="preserve"> </w:t>
      </w:r>
      <w:r w:rsidRPr="00054FA8">
        <w:rPr>
          <w:rFonts w:cs="Courier New"/>
          <w:szCs w:val="18"/>
        </w:rPr>
        <w:t xml:space="preserve">presented topics for the future DAC to address </w:t>
      </w:r>
      <w:r w:rsidRPr="00A8229D">
        <w:rPr>
          <w:rFonts w:cs="Courier New"/>
          <w:noProof/>
          <w:szCs w:val="18"/>
        </w:rPr>
        <w:t>including</w:t>
      </w:r>
      <w:r w:rsidRPr="00054FA8">
        <w:rPr>
          <w:rFonts w:cs="Courier New"/>
          <w:szCs w:val="18"/>
        </w:rPr>
        <w:t xml:space="preserve"> the accessibility of </w:t>
      </w:r>
      <w:r w:rsidRPr="00A8229D">
        <w:rPr>
          <w:rFonts w:cs="Courier New"/>
          <w:noProof/>
          <w:szCs w:val="18"/>
        </w:rPr>
        <w:t>touch</w:t>
      </w:r>
      <w:r w:rsidR="00A8229D">
        <w:rPr>
          <w:rFonts w:cs="Courier New"/>
          <w:noProof/>
          <w:szCs w:val="18"/>
        </w:rPr>
        <w:t>-</w:t>
      </w:r>
      <w:r w:rsidRPr="00A8229D">
        <w:rPr>
          <w:rFonts w:cs="Courier New"/>
          <w:noProof/>
          <w:szCs w:val="18"/>
        </w:rPr>
        <w:t>screen</w:t>
      </w:r>
      <w:r w:rsidRPr="00054FA8">
        <w:rPr>
          <w:rFonts w:cs="Courier New"/>
          <w:szCs w:val="18"/>
        </w:rPr>
        <w:t xml:space="preserve"> technology, a research forum t</w:t>
      </w:r>
      <w:r w:rsidR="00A8229D">
        <w:rPr>
          <w:rFonts w:cs="Courier New"/>
          <w:szCs w:val="18"/>
        </w:rPr>
        <w:t>hat touches on consumer needs</w:t>
      </w:r>
      <w:r w:rsidRPr="00054FA8">
        <w:rPr>
          <w:rFonts w:cs="Courier New"/>
          <w:szCs w:val="18"/>
        </w:rPr>
        <w:t xml:space="preserve">, and international and domestic market harmonization of standards. </w:t>
      </w:r>
    </w:p>
    <w:p w14:paraId="1A5A83E3" w14:textId="77777777" w:rsidR="00E210BE" w:rsidRPr="00EA3071" w:rsidRDefault="00E210BE" w:rsidP="00E210BE">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538EC4B2" w14:textId="5B36E1AC" w:rsidR="00E210BE" w:rsidRPr="00E210BE" w:rsidRDefault="00E210BE" w:rsidP="00E210BE">
      <w:pPr>
        <w:pStyle w:val="NormalWeb"/>
        <w:spacing w:before="0" w:beforeAutospacing="0" w:after="0" w:afterAutospacing="0"/>
        <w:jc w:val="both"/>
        <w:rPr>
          <w:rStyle w:val="Hyperlink"/>
          <w:rFonts w:cs="Arial"/>
          <w:sz w:val="18"/>
          <w:szCs w:val="18"/>
        </w:rPr>
      </w:pPr>
      <w:hyperlink r:id="rId35" w:history="1">
        <w:r w:rsidRPr="00E210BE">
          <w:rPr>
            <w:rStyle w:val="Hyperlink"/>
            <w:rFonts w:cs="Arial"/>
            <w:sz w:val="18"/>
            <w:szCs w:val="18"/>
          </w:rPr>
          <w:t>Meeting Video &amp; Documents</w:t>
        </w:r>
      </w:hyperlink>
    </w:p>
    <w:p w14:paraId="46F46D65" w14:textId="2735D61C" w:rsidR="00E210BE" w:rsidRPr="00E210BE" w:rsidRDefault="00E210BE" w:rsidP="00E210BE">
      <w:pPr>
        <w:pStyle w:val="NormalWeb"/>
        <w:spacing w:before="0" w:beforeAutospacing="0" w:after="0" w:afterAutospacing="0"/>
        <w:jc w:val="both"/>
        <w:rPr>
          <w:rStyle w:val="Hyperlink"/>
          <w:rFonts w:cs="Arial"/>
          <w:sz w:val="18"/>
          <w:szCs w:val="18"/>
        </w:rPr>
      </w:pPr>
      <w:r>
        <w:rPr>
          <w:rStyle w:val="Hyperlink"/>
          <w:rFonts w:cs="Arial"/>
          <w:sz w:val="18"/>
          <w:szCs w:val="18"/>
        </w:rPr>
        <w:t>[</w:t>
      </w:r>
      <w:hyperlink r:id="rId36" w:history="1">
        <w:r w:rsidRPr="00E210BE">
          <w:rPr>
            <w:rStyle w:val="Hyperlink"/>
            <w:rFonts w:cs="Arial"/>
            <w:sz w:val="18"/>
            <w:szCs w:val="18"/>
          </w:rPr>
          <w:t>https://www.fcc.gov/news-events/events/2016/12/disability-advisory-committee-meeting</w:t>
        </w:r>
      </w:hyperlink>
      <w:r>
        <w:rPr>
          <w:rStyle w:val="Hyperlink"/>
          <w:rFonts w:cs="Arial"/>
          <w:sz w:val="18"/>
          <w:szCs w:val="18"/>
        </w:rPr>
        <w:t>]</w:t>
      </w:r>
    </w:p>
    <w:p w14:paraId="5AD699A8" w14:textId="77777777" w:rsidR="00E210BE" w:rsidRDefault="00E210BE" w:rsidP="00115C75">
      <w:pPr>
        <w:rPr>
          <w:rFonts w:eastAsia="Calibri"/>
          <w:b/>
          <w:smallCaps/>
          <w:sz w:val="22"/>
        </w:rPr>
      </w:pPr>
    </w:p>
    <w:p w14:paraId="6783A07F" w14:textId="77777777" w:rsidR="00A53FC6" w:rsidRDefault="00A53FC6" w:rsidP="00E708A1">
      <w:pPr>
        <w:pStyle w:val="Heading1"/>
      </w:pPr>
      <w:bookmarkStart w:id="8" w:name="_Ref189540365"/>
      <w:bookmarkStart w:id="9" w:name="_Ref192496465"/>
      <w:r w:rsidRPr="001E3D69">
        <w:t xml:space="preserve">Wireless RERC Updates </w:t>
      </w:r>
    </w:p>
    <w:p w14:paraId="3FB1105D" w14:textId="0AB61F40" w:rsidR="00D06976" w:rsidRDefault="000B6AA7" w:rsidP="000B6AA7">
      <w:pPr>
        <w:tabs>
          <w:tab w:val="left" w:pos="4260"/>
        </w:tabs>
      </w:pPr>
      <w:r>
        <w:tab/>
      </w:r>
    </w:p>
    <w:p w14:paraId="7AE61384" w14:textId="6708FC36" w:rsidR="00AA0737" w:rsidRPr="00AA0737" w:rsidRDefault="00795250" w:rsidP="00AA0737">
      <w:pPr>
        <w:rPr>
          <w:rFonts w:eastAsia="Calibri"/>
          <w:b/>
          <w:smallCaps/>
          <w:sz w:val="22"/>
        </w:rPr>
      </w:pPr>
      <w:r>
        <w:rPr>
          <w:vanish/>
        </w:rPr>
        <w:pgNum/>
      </w:r>
      <w:r w:rsidR="00AA0737">
        <w:rPr>
          <w:rFonts w:eastAsia="Calibri"/>
          <w:b/>
          <w:smallCaps/>
          <w:sz w:val="22"/>
        </w:rPr>
        <w:t xml:space="preserve">Research Brief: </w:t>
      </w:r>
      <w:r w:rsidR="00AA0737" w:rsidRPr="00AA0737">
        <w:rPr>
          <w:rFonts w:eastAsia="Calibri"/>
          <w:b/>
          <w:smallCaps/>
          <w:sz w:val="22"/>
        </w:rPr>
        <w:t xml:space="preserve">Observations of the 2016 National EAS Test </w:t>
      </w:r>
    </w:p>
    <w:p w14:paraId="6787A5B6" w14:textId="20303FF6" w:rsidR="00AA0737" w:rsidRPr="00AA0737" w:rsidRDefault="00AA0737" w:rsidP="00AA0737">
      <w:pPr>
        <w:pStyle w:val="NormalWeb"/>
        <w:spacing w:before="0" w:beforeAutospacing="0" w:after="120" w:afterAutospacing="0"/>
        <w:jc w:val="both"/>
        <w:rPr>
          <w:rFonts w:cs="Arial"/>
          <w:color w:val="000000"/>
          <w:sz w:val="18"/>
          <w:szCs w:val="18"/>
        </w:rPr>
      </w:pPr>
      <w:r w:rsidRPr="00AA0737">
        <w:rPr>
          <w:rFonts w:cs="Arial"/>
          <w:color w:val="000000"/>
          <w:sz w:val="18"/>
          <w:szCs w:val="18"/>
        </w:rPr>
        <w:t xml:space="preserve">December 2016 – The Wireless RERC completed a study observing the 2016 nationwide test of the Emergency Alert System (EAS) and released a research brief outlining findings and recommendations. EAS is a national warning system in the United States established in 1997 by the FCC to alert the public of local weather emergencies as well as national security incidents.  The most recent National EAS Test was conducted on September 28, 2016.  </w:t>
      </w:r>
      <w:r w:rsidR="00024201">
        <w:rPr>
          <w:rFonts w:cs="Arial"/>
          <w:noProof/>
          <w:color w:val="000000"/>
          <w:sz w:val="18"/>
          <w:szCs w:val="18"/>
        </w:rPr>
        <w:t>Before</w:t>
      </w:r>
      <w:r w:rsidRPr="00AA0737">
        <w:rPr>
          <w:rFonts w:cs="Arial"/>
          <w:color w:val="000000"/>
          <w:sz w:val="18"/>
          <w:szCs w:val="18"/>
        </w:rPr>
        <w:t xml:space="preserve"> this test, the FCC provided key recommendations and technical requirements to broadcasters based on the first national test in November 2011. </w:t>
      </w:r>
    </w:p>
    <w:p w14:paraId="59ED3392" w14:textId="103B44CF" w:rsidR="00AA0737" w:rsidRDefault="00AA0737" w:rsidP="00AA0737">
      <w:pPr>
        <w:pStyle w:val="NormalWeb"/>
        <w:spacing w:before="0" w:beforeAutospacing="0" w:after="0" w:afterAutospacing="0"/>
        <w:jc w:val="both"/>
        <w:rPr>
          <w:rFonts w:cs="Arial"/>
          <w:color w:val="000000"/>
          <w:sz w:val="18"/>
          <w:szCs w:val="18"/>
        </w:rPr>
      </w:pPr>
      <w:r w:rsidRPr="00AA0737">
        <w:rPr>
          <w:rFonts w:cs="Arial"/>
          <w:color w:val="000000"/>
          <w:sz w:val="18"/>
          <w:szCs w:val="18"/>
        </w:rPr>
        <w:t>In 2011, the Wireless RERC conducted focus groups and surveys regarding the accessibility of the first nationwide test to set</w:t>
      </w:r>
      <w:r w:rsidR="00024201">
        <w:rPr>
          <w:rFonts w:cs="Arial"/>
          <w:color w:val="000000"/>
          <w:sz w:val="18"/>
          <w:szCs w:val="18"/>
        </w:rPr>
        <w:t xml:space="preserve"> a</w:t>
      </w:r>
      <w:r w:rsidRPr="00AA0737">
        <w:rPr>
          <w:rFonts w:cs="Arial"/>
          <w:color w:val="000000"/>
          <w:sz w:val="18"/>
          <w:szCs w:val="18"/>
        </w:rPr>
        <w:t xml:space="preserve"> </w:t>
      </w:r>
      <w:r w:rsidRPr="00024201">
        <w:rPr>
          <w:rFonts w:cs="Arial"/>
          <w:noProof/>
          <w:color w:val="000000"/>
          <w:sz w:val="18"/>
          <w:szCs w:val="18"/>
        </w:rPr>
        <w:t>baseline</w:t>
      </w:r>
      <w:r w:rsidRPr="00AA0737">
        <w:rPr>
          <w:rFonts w:cs="Arial"/>
          <w:color w:val="000000"/>
          <w:sz w:val="18"/>
          <w:szCs w:val="18"/>
        </w:rPr>
        <w:t xml:space="preserve"> for comparing EAS with Wireless Emergency Alerts (WEAs).  The findings from our study concluded that inconsistent implementation of EAS rules rendered the test not reliably accessible to people with visual </w:t>
      </w:r>
      <w:r w:rsidRPr="00024201">
        <w:rPr>
          <w:rFonts w:cs="Arial"/>
          <w:noProof/>
          <w:color w:val="000000"/>
          <w:sz w:val="18"/>
          <w:szCs w:val="18"/>
        </w:rPr>
        <w:t>and/or</w:t>
      </w:r>
      <w:r w:rsidRPr="00AA0737">
        <w:rPr>
          <w:rFonts w:cs="Arial"/>
          <w:color w:val="000000"/>
          <w:sz w:val="18"/>
          <w:szCs w:val="18"/>
        </w:rPr>
        <w:t xml:space="preserve"> hearing difficulties.  Therefore, during the most recent nationwide EAS test on September 28, 2016, we observed the test in its standard format to assess if issues that were present in the 2011 test </w:t>
      </w:r>
      <w:r w:rsidRPr="00552050">
        <w:rPr>
          <w:rFonts w:cs="Arial"/>
          <w:noProof/>
          <w:color w:val="000000"/>
          <w:sz w:val="18"/>
          <w:szCs w:val="18"/>
        </w:rPr>
        <w:t>were remedied</w:t>
      </w:r>
      <w:r w:rsidRPr="00AA0737">
        <w:rPr>
          <w:rFonts w:cs="Arial"/>
          <w:color w:val="000000"/>
          <w:sz w:val="18"/>
          <w:szCs w:val="18"/>
        </w:rPr>
        <w:t xml:space="preserve"> in the 2016 test. Based on our sample of television and radio tests, we concluded that the 2016 National EAS test revealed technical and compliance-related challenges that affect accessibility.  </w:t>
      </w:r>
      <w:r w:rsidR="00874EE1">
        <w:rPr>
          <w:rFonts w:cs="Arial"/>
          <w:color w:val="000000"/>
          <w:sz w:val="18"/>
          <w:szCs w:val="18"/>
        </w:rPr>
        <w:t xml:space="preserve">In </w:t>
      </w:r>
      <w:r w:rsidR="00874EE1" w:rsidRPr="00874EE1">
        <w:rPr>
          <w:rFonts w:cs="Arial"/>
          <w:noProof/>
          <w:color w:val="000000"/>
          <w:sz w:val="18"/>
          <w:szCs w:val="18"/>
        </w:rPr>
        <w:t>a subsequent</w:t>
      </w:r>
      <w:r w:rsidR="00874EE1">
        <w:rPr>
          <w:rFonts w:cs="Arial"/>
          <w:color w:val="000000"/>
          <w:sz w:val="18"/>
          <w:szCs w:val="18"/>
        </w:rPr>
        <w:t xml:space="preserve"> report by the FCC, </w:t>
      </w:r>
      <w:r w:rsidR="00874EE1" w:rsidRPr="00874EE1">
        <w:rPr>
          <w:rFonts w:cs="Arial"/>
          <w:i/>
          <w:color w:val="000000"/>
          <w:sz w:val="18"/>
          <w:szCs w:val="18"/>
        </w:rPr>
        <w:t xml:space="preserve">Initial </w:t>
      </w:r>
      <w:r w:rsidR="00874EE1" w:rsidRPr="00874EE1">
        <w:rPr>
          <w:rFonts w:cs="Arial"/>
          <w:i/>
          <w:noProof/>
          <w:color w:val="000000"/>
          <w:sz w:val="18"/>
          <w:szCs w:val="18"/>
        </w:rPr>
        <w:t>Findings</w:t>
      </w:r>
      <w:r w:rsidR="00874EE1" w:rsidRPr="00874EE1">
        <w:rPr>
          <w:rFonts w:cs="Arial"/>
          <w:i/>
          <w:color w:val="000000"/>
          <w:sz w:val="18"/>
          <w:szCs w:val="18"/>
        </w:rPr>
        <w:t xml:space="preserve"> Regarding the 2016 Nationwide EAS Test</w:t>
      </w:r>
      <w:r w:rsidR="00874EE1">
        <w:rPr>
          <w:rFonts w:cs="Arial"/>
          <w:color w:val="000000"/>
          <w:sz w:val="18"/>
          <w:szCs w:val="18"/>
        </w:rPr>
        <w:t xml:space="preserve"> [15-94], they </w:t>
      </w:r>
      <w:r w:rsidR="00874EE1">
        <w:rPr>
          <w:rFonts w:cs="Arial"/>
          <w:noProof/>
          <w:color w:val="000000"/>
          <w:sz w:val="18"/>
          <w:szCs w:val="18"/>
        </w:rPr>
        <w:t>mirrored</w:t>
      </w:r>
      <w:r w:rsidR="00874EE1">
        <w:rPr>
          <w:rFonts w:cs="Arial"/>
          <w:color w:val="000000"/>
          <w:sz w:val="18"/>
          <w:szCs w:val="18"/>
        </w:rPr>
        <w:t xml:space="preserve"> some of our annotations </w:t>
      </w:r>
      <w:r w:rsidR="00874EE1" w:rsidRPr="00874EE1">
        <w:rPr>
          <w:rFonts w:cs="Arial"/>
          <w:noProof/>
          <w:color w:val="000000"/>
          <w:sz w:val="18"/>
          <w:szCs w:val="18"/>
        </w:rPr>
        <w:t>concerning</w:t>
      </w:r>
      <w:r w:rsidR="00874EE1">
        <w:rPr>
          <w:rFonts w:cs="Arial"/>
          <w:color w:val="000000"/>
          <w:sz w:val="18"/>
          <w:szCs w:val="18"/>
        </w:rPr>
        <w:t xml:space="preserve"> the quality </w:t>
      </w:r>
      <w:r w:rsidR="00A778DC">
        <w:rPr>
          <w:rFonts w:cs="Arial"/>
          <w:color w:val="000000"/>
          <w:sz w:val="18"/>
          <w:szCs w:val="18"/>
        </w:rPr>
        <w:t>of</w:t>
      </w:r>
      <w:r w:rsidR="00874EE1">
        <w:rPr>
          <w:rFonts w:cs="Arial"/>
          <w:color w:val="000000"/>
          <w:sz w:val="18"/>
          <w:szCs w:val="18"/>
        </w:rPr>
        <w:t xml:space="preserve"> the audio, </w:t>
      </w:r>
      <w:r w:rsidR="00874EE1" w:rsidRPr="00874EE1">
        <w:rPr>
          <w:rFonts w:cs="Arial"/>
          <w:noProof/>
          <w:color w:val="000000"/>
          <w:sz w:val="18"/>
          <w:szCs w:val="18"/>
        </w:rPr>
        <w:t>acces</w:t>
      </w:r>
      <w:r w:rsidR="00874EE1">
        <w:rPr>
          <w:rFonts w:cs="Arial"/>
          <w:noProof/>
          <w:color w:val="000000"/>
          <w:sz w:val="18"/>
          <w:szCs w:val="18"/>
        </w:rPr>
        <w:t>sibi</w:t>
      </w:r>
      <w:r w:rsidR="00874EE1" w:rsidRPr="00874EE1">
        <w:rPr>
          <w:rFonts w:cs="Arial"/>
          <w:noProof/>
          <w:color w:val="000000"/>
          <w:sz w:val="18"/>
          <w:szCs w:val="18"/>
        </w:rPr>
        <w:t>lity</w:t>
      </w:r>
      <w:r w:rsidR="00874EE1">
        <w:rPr>
          <w:rFonts w:cs="Arial"/>
          <w:color w:val="000000"/>
          <w:sz w:val="18"/>
          <w:szCs w:val="18"/>
        </w:rPr>
        <w:t xml:space="preserve"> of text, and the </w:t>
      </w:r>
      <w:r w:rsidR="00874EE1" w:rsidRPr="00874EE1">
        <w:rPr>
          <w:rFonts w:cs="Arial"/>
          <w:noProof/>
          <w:color w:val="000000"/>
          <w:sz w:val="18"/>
          <w:szCs w:val="18"/>
        </w:rPr>
        <w:t>pr</w:t>
      </w:r>
      <w:r w:rsidR="00874EE1">
        <w:rPr>
          <w:rFonts w:cs="Arial"/>
          <w:noProof/>
          <w:color w:val="000000"/>
          <w:sz w:val="18"/>
          <w:szCs w:val="18"/>
        </w:rPr>
        <w:t>o</w:t>
      </w:r>
      <w:r w:rsidR="00874EE1" w:rsidRPr="00874EE1">
        <w:rPr>
          <w:rFonts w:cs="Arial"/>
          <w:noProof/>
          <w:color w:val="000000"/>
          <w:sz w:val="18"/>
          <w:szCs w:val="18"/>
        </w:rPr>
        <w:t>vision</w:t>
      </w:r>
      <w:r w:rsidR="00874EE1">
        <w:rPr>
          <w:rFonts w:cs="Arial"/>
          <w:color w:val="000000"/>
          <w:sz w:val="18"/>
          <w:szCs w:val="18"/>
        </w:rPr>
        <w:t xml:space="preserve"> of </w:t>
      </w:r>
      <w:r w:rsidR="00874EE1" w:rsidRPr="00874EE1">
        <w:rPr>
          <w:rFonts w:cs="Arial"/>
          <w:noProof/>
          <w:color w:val="000000"/>
          <w:sz w:val="18"/>
          <w:szCs w:val="18"/>
        </w:rPr>
        <w:t>Spanish</w:t>
      </w:r>
      <w:r w:rsidR="00874EE1">
        <w:rPr>
          <w:rFonts w:cs="Arial"/>
          <w:noProof/>
          <w:color w:val="000000"/>
          <w:sz w:val="18"/>
          <w:szCs w:val="18"/>
        </w:rPr>
        <w:t>-</w:t>
      </w:r>
      <w:r w:rsidR="00874EE1" w:rsidRPr="00874EE1">
        <w:rPr>
          <w:rFonts w:cs="Arial"/>
          <w:noProof/>
          <w:color w:val="000000"/>
          <w:sz w:val="18"/>
          <w:szCs w:val="18"/>
        </w:rPr>
        <w:t>language</w:t>
      </w:r>
      <w:r w:rsidR="00874EE1">
        <w:rPr>
          <w:rFonts w:cs="Arial"/>
          <w:color w:val="000000"/>
          <w:sz w:val="18"/>
          <w:szCs w:val="18"/>
        </w:rPr>
        <w:t xml:space="preserve"> alert messages.</w:t>
      </w:r>
    </w:p>
    <w:p w14:paraId="67F4B5D4" w14:textId="77777777" w:rsidR="00AA0737" w:rsidRPr="00EA3071" w:rsidRDefault="00AA0737" w:rsidP="00AA0737">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045CE2D2" w14:textId="3F3E432E" w:rsidR="00A778DC" w:rsidRPr="00436C69" w:rsidRDefault="00436C69" w:rsidP="00436C69">
      <w:pPr>
        <w:rPr>
          <w:rFonts w:eastAsia="Calibri"/>
          <w:szCs w:val="18"/>
        </w:rPr>
      </w:pPr>
      <w:hyperlink r:id="rId37" w:history="1">
        <w:r w:rsidR="00A778DC" w:rsidRPr="00436C69">
          <w:rPr>
            <w:rStyle w:val="Hyperlink"/>
            <w:rFonts w:eastAsia="Calibri"/>
            <w:szCs w:val="18"/>
          </w:rPr>
          <w:t>Research Brief: Observations of the 2016 National EAS Test</w:t>
        </w:r>
      </w:hyperlink>
      <w:r w:rsidR="00A778DC" w:rsidRPr="00A778DC">
        <w:rPr>
          <w:rFonts w:eastAsia="Calibri"/>
          <w:szCs w:val="18"/>
        </w:rPr>
        <w:t xml:space="preserve"> </w:t>
      </w:r>
      <w:r w:rsidR="00A433DA">
        <w:rPr>
          <w:vanish/>
        </w:rPr>
        <w:pgNum/>
      </w:r>
      <w:r w:rsidRPr="00436C69">
        <w:t xml:space="preserve"> </w:t>
      </w:r>
      <w:r>
        <w:t>[</w:t>
      </w:r>
      <w:hyperlink r:id="rId38" w:history="1">
        <w:r w:rsidRPr="00436C69">
          <w:rPr>
            <w:rStyle w:val="Hyperlink"/>
            <w:rFonts w:cs="Arial"/>
            <w:szCs w:val="18"/>
          </w:rPr>
          <w:t>http://www.cacp.gatech.edu/sites/default/files/docs/Research%20Brief%20Observations%20of%20the%202016%20National%20EAS%20Test.pdf</w:t>
        </w:r>
      </w:hyperlink>
      <w:r>
        <w:rPr>
          <w:rFonts w:cs="Arial"/>
          <w:color w:val="000000"/>
          <w:szCs w:val="18"/>
        </w:rPr>
        <w:t>]</w:t>
      </w:r>
    </w:p>
    <w:p w14:paraId="79A31DC7" w14:textId="66988616" w:rsidR="00AA0737" w:rsidRPr="00AA0737" w:rsidRDefault="00A778DC" w:rsidP="00AA0737">
      <w:pPr>
        <w:pStyle w:val="NormalWeb"/>
        <w:spacing w:before="0" w:beforeAutospacing="0" w:after="0" w:afterAutospacing="0"/>
        <w:jc w:val="both"/>
        <w:rPr>
          <w:rFonts w:cs="Arial"/>
          <w:color w:val="000000"/>
          <w:sz w:val="18"/>
          <w:szCs w:val="18"/>
        </w:rPr>
      </w:pPr>
      <w:hyperlink r:id="rId39" w:history="1">
        <w:r w:rsidRPr="00A778DC">
          <w:rPr>
            <w:rStyle w:val="Hyperlink"/>
            <w:rFonts w:cs="Arial"/>
            <w:sz w:val="18"/>
            <w:szCs w:val="18"/>
          </w:rPr>
          <w:t xml:space="preserve">Public Notice, PSHSB </w:t>
        </w:r>
        <w:r w:rsidRPr="00A778DC">
          <w:rPr>
            <w:rStyle w:val="Hyperlink"/>
            <w:rFonts w:cs="Arial"/>
            <w:i/>
            <w:sz w:val="18"/>
            <w:szCs w:val="18"/>
          </w:rPr>
          <w:t>Initi</w:t>
        </w:r>
        <w:r w:rsidRPr="00A778DC">
          <w:rPr>
            <w:rStyle w:val="Hyperlink"/>
            <w:rFonts w:cs="Arial"/>
            <w:i/>
            <w:sz w:val="18"/>
            <w:szCs w:val="18"/>
          </w:rPr>
          <w:t>a</w:t>
        </w:r>
        <w:r w:rsidRPr="00A778DC">
          <w:rPr>
            <w:rStyle w:val="Hyperlink"/>
            <w:rFonts w:cs="Arial"/>
            <w:i/>
            <w:sz w:val="18"/>
            <w:szCs w:val="18"/>
          </w:rPr>
          <w:t xml:space="preserve">l </w:t>
        </w:r>
        <w:r w:rsidRPr="00A778DC">
          <w:rPr>
            <w:rStyle w:val="Hyperlink"/>
            <w:rFonts w:cs="Arial"/>
            <w:i/>
            <w:noProof/>
            <w:sz w:val="18"/>
            <w:szCs w:val="18"/>
          </w:rPr>
          <w:t>Findings</w:t>
        </w:r>
        <w:r w:rsidRPr="00A778DC">
          <w:rPr>
            <w:rStyle w:val="Hyperlink"/>
            <w:rFonts w:cs="Arial"/>
            <w:i/>
            <w:sz w:val="18"/>
            <w:szCs w:val="18"/>
          </w:rPr>
          <w:t xml:space="preserve"> Regarding the 2016 Nationwide EAS Test</w:t>
        </w:r>
        <w:r w:rsidRPr="00A778DC">
          <w:rPr>
            <w:rStyle w:val="Hyperlink"/>
            <w:rFonts w:cs="Arial"/>
            <w:sz w:val="18"/>
            <w:szCs w:val="18"/>
          </w:rPr>
          <w:t xml:space="preserve"> [15-94]</w:t>
        </w:r>
      </w:hyperlink>
    </w:p>
    <w:p w14:paraId="44297777" w14:textId="459EA1BE" w:rsidR="003A583B" w:rsidRDefault="00A778DC" w:rsidP="000B35B9">
      <w:pPr>
        <w:jc w:val="both"/>
        <w:rPr>
          <w:rFonts w:eastAsia="Calibri"/>
          <w:szCs w:val="18"/>
        </w:rPr>
      </w:pPr>
      <w:r>
        <w:rPr>
          <w:rFonts w:eastAsia="Calibri"/>
          <w:szCs w:val="18"/>
        </w:rPr>
        <w:t>[</w:t>
      </w:r>
      <w:hyperlink r:id="rId40" w:history="1">
        <w:r w:rsidRPr="007435DB">
          <w:rPr>
            <w:rStyle w:val="Hyperlink"/>
            <w:rFonts w:eastAsia="Calibri"/>
            <w:szCs w:val="18"/>
          </w:rPr>
          <w:t>http://r.search.yahoo.com/_ylt=A0LEVvtSuXNYT1AA9YEnnIlQ;_ylu=X3oDMTE0NWhpa3VqBGNvbG8DYmYxBHBvcwMxBHZ0aWQDRkZVSTJDMV8xBHNlYwNzcg--/RV=2/RE=1484007891/RO=10/RU=https%3a%2f%2fapps.fcc.gov%2fedocs_public%2fattachmatch%2fDA-16-1452A1.pdf/RK=0/RS=x6C2Oc8ZONEeK2hnTPpewd8CftM-</w:t>
        </w:r>
      </w:hyperlink>
      <w:r>
        <w:rPr>
          <w:rFonts w:eastAsia="Calibri"/>
          <w:szCs w:val="18"/>
        </w:rPr>
        <w:t>]</w:t>
      </w:r>
    </w:p>
    <w:p w14:paraId="71AFCEA9" w14:textId="02625039" w:rsidR="000B6AA7" w:rsidRDefault="000B6AA7" w:rsidP="000B35B9">
      <w:pPr>
        <w:jc w:val="both"/>
        <w:rPr>
          <w:rFonts w:eastAsia="Calibri"/>
          <w:szCs w:val="18"/>
        </w:rPr>
      </w:pPr>
    </w:p>
    <w:p w14:paraId="10AC4951" w14:textId="181AC626" w:rsidR="000B6AA7" w:rsidRPr="000B6AA7" w:rsidRDefault="000B6AA7" w:rsidP="000B6AA7">
      <w:pPr>
        <w:rPr>
          <w:rFonts w:eastAsia="Calibri"/>
          <w:b/>
          <w:smallCaps/>
          <w:sz w:val="22"/>
        </w:rPr>
      </w:pPr>
      <w:r w:rsidRPr="000B6AA7">
        <w:rPr>
          <w:rFonts w:eastAsia="Calibri"/>
          <w:b/>
          <w:smallCaps/>
          <w:sz w:val="22"/>
        </w:rPr>
        <w:t>Wireless RERC on the Record: Advancing Access top Wireless Emergency Alerts</w:t>
      </w:r>
    </w:p>
    <w:p w14:paraId="7A756F5F" w14:textId="3D72EF6E" w:rsidR="000B6AA7" w:rsidRDefault="00417A6A" w:rsidP="000B35B9">
      <w:pPr>
        <w:jc w:val="both"/>
        <w:rPr>
          <w:rFonts w:eastAsia="Calibri"/>
          <w:szCs w:val="18"/>
        </w:rPr>
      </w:pPr>
      <w:r>
        <w:rPr>
          <w:rFonts w:eastAsia="Calibri"/>
          <w:szCs w:val="18"/>
        </w:rPr>
        <w:t xml:space="preserve">December 2016 - </w:t>
      </w:r>
      <w:r w:rsidR="000B6AA7" w:rsidRPr="000B6AA7">
        <w:rPr>
          <w:rFonts w:eastAsia="Calibri"/>
          <w:szCs w:val="18"/>
        </w:rPr>
        <w:t xml:space="preserve">Georgia Tech’s Center for Advanced Communications Policy (CACP), in collaboration with the Wireless RERC, submitted comments to </w:t>
      </w:r>
      <w:r w:rsidR="000B6AA7">
        <w:rPr>
          <w:rFonts w:eastAsia="Calibri"/>
          <w:noProof/>
          <w:szCs w:val="18"/>
        </w:rPr>
        <w:t>the</w:t>
      </w:r>
      <w:r w:rsidR="000B6AA7">
        <w:rPr>
          <w:rFonts w:eastAsia="Calibri"/>
          <w:szCs w:val="18"/>
        </w:rPr>
        <w:t xml:space="preserve"> FCC’s Further Notice of Proposed Rulemaking </w:t>
      </w:r>
      <w:r w:rsidR="000B6AA7" w:rsidRPr="000B6AA7">
        <w:rPr>
          <w:rFonts w:eastAsia="Calibri"/>
          <w:i/>
          <w:szCs w:val="18"/>
        </w:rPr>
        <w:t>In the Matter of Wireless Emergency Alerts</w:t>
      </w:r>
      <w:r w:rsidR="000B6AA7">
        <w:rPr>
          <w:rFonts w:eastAsia="Calibri"/>
          <w:szCs w:val="18"/>
        </w:rPr>
        <w:t xml:space="preserve"> (WEA) [</w:t>
      </w:r>
      <w:r w:rsidR="000B6AA7" w:rsidRPr="000B6AA7">
        <w:rPr>
          <w:rFonts w:eastAsia="Calibri"/>
          <w:b/>
          <w:szCs w:val="18"/>
        </w:rPr>
        <w:t>PS Docket. No. 15-91</w:t>
      </w:r>
      <w:r w:rsidR="000B6AA7">
        <w:rPr>
          <w:rFonts w:eastAsia="Calibri"/>
          <w:szCs w:val="18"/>
        </w:rPr>
        <w:t xml:space="preserve">].  Wireless RERC and CACP </w:t>
      </w:r>
      <w:r w:rsidR="000B6AA7" w:rsidRPr="000B6AA7">
        <w:rPr>
          <w:rFonts w:eastAsia="Calibri"/>
          <w:szCs w:val="18"/>
        </w:rPr>
        <w:t>survey research (2013-2015)</w:t>
      </w:r>
      <w:r w:rsidR="000B6AA7">
        <w:rPr>
          <w:rFonts w:eastAsia="Calibri"/>
          <w:szCs w:val="18"/>
        </w:rPr>
        <w:t xml:space="preserve"> on WEA informed the comments.  </w:t>
      </w:r>
      <w:r w:rsidR="000B6AA7" w:rsidRPr="000B6AA7">
        <w:rPr>
          <w:rFonts w:eastAsia="Calibri"/>
          <w:noProof/>
          <w:szCs w:val="18"/>
        </w:rPr>
        <w:t>Following</w:t>
      </w:r>
      <w:r w:rsidR="000B6AA7">
        <w:rPr>
          <w:rFonts w:eastAsia="Calibri"/>
          <w:szCs w:val="18"/>
        </w:rPr>
        <w:t xml:space="preserve"> is a sample of the </w:t>
      </w:r>
      <w:r w:rsidR="003273E5">
        <w:rPr>
          <w:rFonts w:eastAsia="Calibri"/>
          <w:szCs w:val="18"/>
        </w:rPr>
        <w:t>recommendations</w:t>
      </w:r>
      <w:r w:rsidR="000B6AA7">
        <w:rPr>
          <w:rFonts w:eastAsia="Calibri"/>
          <w:szCs w:val="18"/>
        </w:rPr>
        <w:t>:</w:t>
      </w:r>
    </w:p>
    <w:p w14:paraId="4A29FF92" w14:textId="77777777" w:rsidR="000B6AA7" w:rsidRPr="000B6AA7" w:rsidRDefault="000B6AA7" w:rsidP="000B6AA7">
      <w:pPr>
        <w:pStyle w:val="ListParagraph"/>
        <w:numPr>
          <w:ilvl w:val="0"/>
          <w:numId w:val="7"/>
        </w:numPr>
        <w:jc w:val="both"/>
        <w:rPr>
          <w:rFonts w:eastAsia="Calibri"/>
          <w:szCs w:val="18"/>
        </w:rPr>
      </w:pPr>
      <w:r w:rsidRPr="000B6AA7">
        <w:rPr>
          <w:rFonts w:eastAsia="Calibri"/>
          <w:szCs w:val="18"/>
        </w:rPr>
        <w:t>We support extending WEA rules to include tablets and other mobile devices, including wearable and other nontraditional communications devices.</w:t>
      </w:r>
      <w:r>
        <w:rPr>
          <w:rFonts w:eastAsia="Calibri"/>
          <w:szCs w:val="18"/>
        </w:rPr>
        <w:t xml:space="preserve"> </w:t>
      </w:r>
      <w:r w:rsidRPr="000B6AA7">
        <w:rPr>
          <w:rFonts w:eastAsia="Calibri"/>
          <w:szCs w:val="18"/>
        </w:rPr>
        <w:t>However, for WEA’s received on tablets and wearables to be effective, visual, haptic, and audio signaling capabilities will likely have to be incorporated into the technologies to support the WEA notification signal requirements.</w:t>
      </w:r>
    </w:p>
    <w:p w14:paraId="294E9A9D" w14:textId="696300CC" w:rsidR="000B6AA7" w:rsidRPr="000B6AA7" w:rsidRDefault="000B6AA7" w:rsidP="000B6AA7">
      <w:pPr>
        <w:pStyle w:val="ListParagraph"/>
        <w:numPr>
          <w:ilvl w:val="0"/>
          <w:numId w:val="7"/>
        </w:numPr>
        <w:jc w:val="both"/>
        <w:rPr>
          <w:rFonts w:eastAsia="Calibri"/>
          <w:szCs w:val="18"/>
        </w:rPr>
      </w:pPr>
      <w:r w:rsidRPr="000B6AA7">
        <w:rPr>
          <w:rFonts w:eastAsia="Calibri"/>
          <w:szCs w:val="18"/>
        </w:rPr>
        <w:t xml:space="preserve">If the outcome of </w:t>
      </w:r>
      <w:r>
        <w:rPr>
          <w:rFonts w:eastAsia="Calibri"/>
          <w:szCs w:val="18"/>
        </w:rPr>
        <w:t>the</w:t>
      </w:r>
      <w:r w:rsidRPr="000B6AA7">
        <w:rPr>
          <w:rFonts w:eastAsia="Calibri"/>
          <w:szCs w:val="18"/>
        </w:rPr>
        <w:t xml:space="preserve"> rulemaking defines WEA participation, then all providers should be required to renew their elections to ensure congruence with the new definitions.</w:t>
      </w:r>
    </w:p>
    <w:p w14:paraId="72632D07" w14:textId="1F47F33D" w:rsidR="000B6AA7" w:rsidRDefault="000B6AA7" w:rsidP="000B6AA7">
      <w:pPr>
        <w:pStyle w:val="ListParagraph"/>
        <w:numPr>
          <w:ilvl w:val="0"/>
          <w:numId w:val="7"/>
        </w:numPr>
        <w:jc w:val="both"/>
        <w:rPr>
          <w:rFonts w:eastAsia="Calibri"/>
          <w:szCs w:val="18"/>
        </w:rPr>
      </w:pPr>
      <w:r w:rsidRPr="000B6AA7">
        <w:rPr>
          <w:rFonts w:eastAsia="Calibri"/>
          <w:szCs w:val="18"/>
        </w:rPr>
        <w:t xml:space="preserve">With the increase in the maximum character length of WEA messages, the inclusion of URLs and dialable numbers, we anticipate an exponential increase in the need for people to be able to recall and review the message.  As such, we agree with the FCC’s proposal to amend the rules to require that WEA messages </w:t>
      </w:r>
      <w:r w:rsidRPr="00552050">
        <w:rPr>
          <w:rFonts w:eastAsia="Calibri"/>
          <w:noProof/>
          <w:szCs w:val="18"/>
        </w:rPr>
        <w:t>be saved</w:t>
      </w:r>
      <w:r w:rsidRPr="000B6AA7">
        <w:rPr>
          <w:rFonts w:eastAsia="Calibri"/>
          <w:szCs w:val="18"/>
        </w:rPr>
        <w:t xml:space="preserve"> until the message expires.  </w:t>
      </w:r>
    </w:p>
    <w:p w14:paraId="264B362A" w14:textId="4AD58D48" w:rsidR="000B6AA7" w:rsidRDefault="000B6AA7" w:rsidP="000B6AA7">
      <w:pPr>
        <w:pStyle w:val="ListParagraph"/>
        <w:numPr>
          <w:ilvl w:val="0"/>
          <w:numId w:val="7"/>
        </w:numPr>
        <w:jc w:val="both"/>
        <w:rPr>
          <w:rFonts w:eastAsia="Calibri"/>
          <w:szCs w:val="18"/>
        </w:rPr>
      </w:pPr>
      <w:r w:rsidRPr="000B6AA7">
        <w:rPr>
          <w:rFonts w:eastAsia="Calibri"/>
          <w:szCs w:val="18"/>
        </w:rPr>
        <w:t>Before deploying the universal use of symbology in the WEA message, we echo CSRIC IV and V’s recommendation to conduct user-experience studies.  However, we urge that the studies be inclusive of people with a variety of disabilities, whose primary language is non-English (spoken or signed), and people with varying levels of literacy. If the symbology is meant to improve message comprehension, the test participants need to reflect the users that stand to benefit the most.</w:t>
      </w:r>
    </w:p>
    <w:p w14:paraId="7D99E8E8" w14:textId="5B7CC3FF" w:rsidR="000B6AA7" w:rsidRDefault="000B6AA7" w:rsidP="000B6AA7">
      <w:pPr>
        <w:pStyle w:val="ListParagraph"/>
        <w:numPr>
          <w:ilvl w:val="0"/>
          <w:numId w:val="7"/>
        </w:numPr>
        <w:jc w:val="both"/>
        <w:rPr>
          <w:rFonts w:eastAsia="Calibri"/>
          <w:szCs w:val="18"/>
        </w:rPr>
      </w:pPr>
      <w:r w:rsidRPr="000B6AA7">
        <w:rPr>
          <w:rFonts w:eastAsia="Calibri"/>
          <w:szCs w:val="18"/>
        </w:rPr>
        <w:t>We recommend that mobile phone manufacturers design WEA-capable handsets with the capability to adjust the strength of the vibration and sound and to include a light feature (Center for Advanced Communications Policy, 2015).</w:t>
      </w:r>
      <w:r w:rsidRPr="000B6AA7">
        <w:rPr>
          <w:rFonts w:eastAsia="Calibri"/>
          <w:szCs w:val="18"/>
          <w:vertAlign w:val="superscript"/>
        </w:rPr>
        <w:footnoteReference w:id="1"/>
      </w:r>
      <w:r w:rsidRPr="000B6AA7">
        <w:rPr>
          <w:rFonts w:eastAsia="Calibri"/>
          <w:szCs w:val="18"/>
        </w:rPr>
        <w:t xml:space="preserve">  The vibration motors in current WEA-capable handsets may not be strong enough to alert users of WEA messages reliably, and thus manufacturers would need to design phone models with the goal of increasing the effectiveness of vibration and the other signaling features in mind.</w:t>
      </w:r>
    </w:p>
    <w:p w14:paraId="0C82ABBC" w14:textId="2E6F70B0" w:rsidR="000B6AA7" w:rsidRPr="000B6AA7" w:rsidRDefault="000B6AA7" w:rsidP="000B6AA7">
      <w:pPr>
        <w:jc w:val="both"/>
        <w:rPr>
          <w:rFonts w:eastAsia="Calibri"/>
          <w:szCs w:val="18"/>
        </w:rPr>
      </w:pPr>
      <w:r>
        <w:rPr>
          <w:rFonts w:eastAsia="Calibri"/>
          <w:szCs w:val="18"/>
        </w:rPr>
        <w:t xml:space="preserve">The </w:t>
      </w:r>
      <w:r w:rsidRPr="000B6AA7">
        <w:rPr>
          <w:rFonts w:eastAsia="Calibri"/>
          <w:noProof/>
          <w:szCs w:val="18"/>
        </w:rPr>
        <w:t>recommendations</w:t>
      </w:r>
      <w:r w:rsidRPr="000B6AA7">
        <w:rPr>
          <w:rFonts w:eastAsia="Calibri"/>
          <w:szCs w:val="18"/>
        </w:rPr>
        <w:t xml:space="preserve"> made </w:t>
      </w:r>
      <w:r>
        <w:rPr>
          <w:rFonts w:eastAsia="Calibri"/>
          <w:szCs w:val="18"/>
        </w:rPr>
        <w:t>in the comments are</w:t>
      </w:r>
      <w:r w:rsidRPr="000B6AA7">
        <w:rPr>
          <w:rFonts w:eastAsia="Calibri"/>
          <w:szCs w:val="18"/>
        </w:rPr>
        <w:t xml:space="preserve"> intended to maximizing message diffusion and ensure the same timely and effective access to alerts and warnings for people with disabilities.</w:t>
      </w:r>
      <w:r>
        <w:rPr>
          <w:rFonts w:eastAsia="Calibri"/>
          <w:szCs w:val="18"/>
        </w:rPr>
        <w:t xml:space="preserve"> The full </w:t>
      </w:r>
      <w:r w:rsidRPr="000B6AA7">
        <w:rPr>
          <w:rFonts w:eastAsia="Calibri"/>
          <w:noProof/>
          <w:szCs w:val="18"/>
        </w:rPr>
        <w:t>document</w:t>
      </w:r>
      <w:r>
        <w:rPr>
          <w:rFonts w:eastAsia="Calibri"/>
          <w:szCs w:val="18"/>
        </w:rPr>
        <w:t xml:space="preserve"> can </w:t>
      </w:r>
      <w:r w:rsidRPr="00552050">
        <w:rPr>
          <w:rFonts w:eastAsia="Calibri"/>
          <w:noProof/>
          <w:szCs w:val="18"/>
        </w:rPr>
        <w:t>be accessed</w:t>
      </w:r>
      <w:r>
        <w:rPr>
          <w:rFonts w:eastAsia="Calibri"/>
          <w:szCs w:val="18"/>
        </w:rPr>
        <w:t xml:space="preserve"> via the link below.</w:t>
      </w:r>
    </w:p>
    <w:p w14:paraId="2A16DF4E" w14:textId="77777777" w:rsidR="000B6AA7" w:rsidRPr="00EA3071" w:rsidRDefault="000B6AA7" w:rsidP="000B6AA7">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00A1C7B3" w14:textId="69BF736F" w:rsidR="003D74EC" w:rsidRDefault="003D74EC" w:rsidP="000B6AA7">
      <w:pPr>
        <w:jc w:val="both"/>
        <w:rPr>
          <w:rFonts w:eastAsia="Calibri"/>
          <w:szCs w:val="18"/>
        </w:rPr>
      </w:pPr>
      <w:hyperlink r:id="rId41" w:history="1">
        <w:r w:rsidR="00417A6A">
          <w:rPr>
            <w:rStyle w:val="Hyperlink"/>
            <w:rFonts w:eastAsia="Calibri"/>
            <w:szCs w:val="18"/>
          </w:rPr>
          <w:t>Read the Wireless RERC Filing (12.08.2016)</w:t>
        </w:r>
      </w:hyperlink>
    </w:p>
    <w:p w14:paraId="5C77EF7E" w14:textId="2A7FC80C" w:rsidR="000B6AA7" w:rsidRDefault="003D74EC" w:rsidP="000B6AA7">
      <w:pPr>
        <w:jc w:val="both"/>
        <w:rPr>
          <w:rFonts w:eastAsia="Calibri"/>
          <w:szCs w:val="18"/>
        </w:rPr>
      </w:pPr>
      <w:r>
        <w:rPr>
          <w:rFonts w:eastAsia="Calibri"/>
          <w:szCs w:val="18"/>
        </w:rPr>
        <w:t>[</w:t>
      </w:r>
      <w:hyperlink r:id="rId42" w:history="1">
        <w:r w:rsidRPr="007435DB">
          <w:rPr>
            <w:rStyle w:val="Hyperlink"/>
            <w:rFonts w:eastAsia="Calibri"/>
            <w:szCs w:val="18"/>
          </w:rPr>
          <w:t>https://ecfsapi.fcc.gov/file/1208063022053/WEA%20FNPRM%20_%20wRERC%20Comments%20(final)%20_%2012.2016.docx</w:t>
        </w:r>
      </w:hyperlink>
      <w:r>
        <w:rPr>
          <w:rFonts w:eastAsia="Calibri"/>
          <w:szCs w:val="18"/>
        </w:rPr>
        <w:t>]</w:t>
      </w:r>
    </w:p>
    <w:p w14:paraId="1DCB4F32" w14:textId="77777777" w:rsidR="003D74EC" w:rsidRPr="000B6AA7" w:rsidRDefault="003D74EC" w:rsidP="000B6AA7">
      <w:pPr>
        <w:jc w:val="both"/>
        <w:rPr>
          <w:rFonts w:eastAsia="Calibri"/>
          <w:szCs w:val="18"/>
        </w:rPr>
      </w:pPr>
    </w:p>
    <w:p w14:paraId="05D8EDF8" w14:textId="77777777" w:rsidR="00287E09" w:rsidRDefault="00287E09" w:rsidP="00E708A1">
      <w:pPr>
        <w:pStyle w:val="Heading1"/>
      </w:pPr>
      <w:bookmarkStart w:id="10" w:name="_Publications/Reports"/>
      <w:bookmarkEnd w:id="10"/>
      <w:r>
        <w:t>Publications/Reports</w:t>
      </w:r>
    </w:p>
    <w:p w14:paraId="324DB031" w14:textId="77777777" w:rsidR="001576BF" w:rsidRDefault="001576BF" w:rsidP="00287E09">
      <w:pPr>
        <w:rPr>
          <w:rFonts w:eastAsia="Calibri"/>
          <w:b/>
          <w:smallCaps/>
          <w:sz w:val="22"/>
        </w:rPr>
      </w:pPr>
    </w:p>
    <w:p w14:paraId="6E2DFF7C" w14:textId="4939325B" w:rsidR="00112674" w:rsidRPr="001576BF" w:rsidRDefault="001576BF" w:rsidP="00287E09">
      <w:pPr>
        <w:rPr>
          <w:rFonts w:eastAsia="Calibri"/>
          <w:b/>
          <w:smallCaps/>
          <w:sz w:val="22"/>
        </w:rPr>
      </w:pPr>
      <w:r w:rsidRPr="001576BF">
        <w:rPr>
          <w:rFonts w:eastAsia="Calibri"/>
          <w:b/>
          <w:smallCaps/>
          <w:sz w:val="22"/>
        </w:rPr>
        <w:t xml:space="preserve">Accessible Prescription Labels for Individuals </w:t>
      </w:r>
      <w:r>
        <w:rPr>
          <w:rFonts w:eastAsia="Calibri"/>
          <w:b/>
          <w:smallCaps/>
          <w:sz w:val="22"/>
        </w:rPr>
        <w:t>with Vision Loss</w:t>
      </w:r>
    </w:p>
    <w:p w14:paraId="3DEF074A" w14:textId="6444DFD5" w:rsidR="001576BF" w:rsidRPr="001576BF" w:rsidRDefault="001576BF" w:rsidP="001576BF">
      <w:pPr>
        <w:pStyle w:val="NormalWeb"/>
        <w:spacing w:before="0" w:beforeAutospacing="0" w:after="0" w:afterAutospacing="0"/>
        <w:jc w:val="both"/>
        <w:rPr>
          <w:color w:val="000000"/>
          <w:sz w:val="18"/>
          <w:szCs w:val="18"/>
        </w:rPr>
      </w:pPr>
      <w:r w:rsidRPr="001576BF">
        <w:rPr>
          <w:rFonts w:cs="Arial"/>
          <w:color w:val="000000"/>
          <w:sz w:val="18"/>
          <w:szCs w:val="18"/>
        </w:rPr>
        <w:t xml:space="preserve">Dec 9, 2016 – The U. S. Government Accountability Office (GAO) released GAO-17-115, </w:t>
      </w:r>
      <w:r w:rsidRPr="001576BF">
        <w:rPr>
          <w:rFonts w:eastAsiaTheme="minorHAnsi" w:cs="Arial"/>
          <w:bCs/>
          <w:i/>
          <w:color w:val="000000"/>
          <w:sz w:val="18"/>
          <w:szCs w:val="18"/>
        </w:rPr>
        <w:t>Prescription Drug Labels:</w:t>
      </w:r>
      <w:r w:rsidRPr="001576BF">
        <w:rPr>
          <w:rFonts w:cs="Arial"/>
          <w:bCs/>
          <w:i/>
          <w:color w:val="000000"/>
          <w:sz w:val="18"/>
          <w:szCs w:val="18"/>
        </w:rPr>
        <w:t xml:space="preserve"> Actions Needed to Increase Awareness of Best Practices for Accessible Labels for Individuals Who are Blind or Visually Impaired</w:t>
      </w:r>
      <w:r w:rsidRPr="001576BF">
        <w:rPr>
          <w:rFonts w:cs="Arial"/>
          <w:b/>
          <w:bCs/>
          <w:color w:val="000000"/>
          <w:sz w:val="18"/>
          <w:szCs w:val="18"/>
        </w:rPr>
        <w:t>,</w:t>
      </w:r>
      <w:r w:rsidRPr="001576BF">
        <w:rPr>
          <w:rFonts w:cs="Arial"/>
          <w:b/>
          <w:bCs/>
          <w:noProof/>
          <w:color w:val="000000"/>
          <w:sz w:val="18"/>
          <w:szCs w:val="18"/>
        </w:rPr>
        <w:t xml:space="preserve"> </w:t>
      </w:r>
      <w:r w:rsidRPr="001576BF">
        <w:rPr>
          <w:rFonts w:cs="Arial"/>
          <w:noProof/>
          <w:color w:val="000000"/>
          <w:sz w:val="18"/>
          <w:szCs w:val="18"/>
        </w:rPr>
        <w:t>which provides details of the accountability study involving the National Council on Disability (NCD).</w:t>
      </w:r>
      <w:r w:rsidRPr="001576BF">
        <w:rPr>
          <w:rFonts w:cs="Arial"/>
          <w:color w:val="000000"/>
          <w:sz w:val="18"/>
          <w:szCs w:val="18"/>
        </w:rPr>
        <w:t xml:space="preserve">  GAO conducted a study regarding the ability for pharmacies to provide accessible prescription labels for people who experience visual impairments or blindness.  The study found some pharmacies (mail order and retail pharmacies) could provide accessible prescription drug labels in formats such as auditory, </w:t>
      </w:r>
      <w:r w:rsidRPr="001576BF">
        <w:rPr>
          <w:rFonts w:cs="Arial"/>
          <w:noProof/>
          <w:color w:val="000000"/>
          <w:sz w:val="18"/>
          <w:szCs w:val="18"/>
        </w:rPr>
        <w:t>Braille</w:t>
      </w:r>
      <w:r w:rsidRPr="001576BF">
        <w:rPr>
          <w:rFonts w:cs="Arial"/>
          <w:color w:val="000000"/>
          <w:sz w:val="18"/>
          <w:szCs w:val="18"/>
        </w:rPr>
        <w:t xml:space="preserve">, and large print.  However, the study revealed that of the pharmacies contacted, less than one percent of all prescriptions dispensed had an accessible label.  </w:t>
      </w:r>
      <w:r w:rsidRPr="00552050">
        <w:rPr>
          <w:rFonts w:cs="Arial"/>
          <w:noProof/>
          <w:color w:val="000000"/>
          <w:sz w:val="18"/>
          <w:szCs w:val="18"/>
        </w:rPr>
        <w:t>A number of</w:t>
      </w:r>
      <w:r w:rsidRPr="003273E5">
        <w:rPr>
          <w:rFonts w:cs="Arial"/>
          <w:noProof/>
          <w:color w:val="000000"/>
          <w:sz w:val="18"/>
          <w:szCs w:val="18"/>
        </w:rPr>
        <w:t xml:space="preserve"> reasons were given by pharmacies and stakeholders</w:t>
      </w:r>
      <w:r w:rsidRPr="001576BF">
        <w:rPr>
          <w:rFonts w:cs="Arial"/>
          <w:color w:val="000000"/>
          <w:sz w:val="18"/>
          <w:szCs w:val="18"/>
        </w:rPr>
        <w:t xml:space="preserve"> regarding the low percentage, and one of the main reasons listed were they were not aware of best practices or availability of accessible labels.  GAO’s recommendations address these </w:t>
      </w:r>
      <w:r w:rsidRPr="001576BF">
        <w:rPr>
          <w:rFonts w:cs="Arial"/>
          <w:noProof/>
          <w:color w:val="000000"/>
          <w:sz w:val="18"/>
          <w:szCs w:val="18"/>
        </w:rPr>
        <w:t>issues</w:t>
      </w:r>
      <w:r w:rsidRPr="001576BF">
        <w:rPr>
          <w:rFonts w:cs="Arial"/>
          <w:color w:val="000000"/>
          <w:sz w:val="18"/>
          <w:szCs w:val="18"/>
        </w:rPr>
        <w:t xml:space="preserve"> and calls for the Executive Director of NCD to increase awareness of best practices by conducting future campaign activities and developing an evaluation plan for its activities.  </w:t>
      </w:r>
      <w:r w:rsidR="00552050">
        <w:rPr>
          <w:rFonts w:cs="Arial"/>
          <w:noProof/>
          <w:color w:val="000000"/>
          <w:sz w:val="18"/>
          <w:szCs w:val="18"/>
        </w:rPr>
        <w:t>These pursuits</w:t>
      </w:r>
      <w:r w:rsidRPr="001576BF">
        <w:rPr>
          <w:rFonts w:cs="Arial"/>
          <w:noProof/>
          <w:color w:val="000000"/>
          <w:sz w:val="18"/>
          <w:szCs w:val="18"/>
        </w:rPr>
        <w:t xml:space="preserve"> will</w:t>
      </w:r>
      <w:r w:rsidRPr="001576BF">
        <w:rPr>
          <w:rFonts w:cs="Arial"/>
          <w:color w:val="000000"/>
          <w:sz w:val="18"/>
          <w:szCs w:val="18"/>
        </w:rPr>
        <w:t xml:space="preserve"> </w:t>
      </w:r>
      <w:r w:rsidRPr="001576BF">
        <w:rPr>
          <w:rFonts w:cs="Arial"/>
          <w:noProof/>
          <w:color w:val="000000"/>
          <w:sz w:val="18"/>
          <w:szCs w:val="18"/>
        </w:rPr>
        <w:t xml:space="preserve">facilitate outreach and educations efforts regarding implementation accessible prescription labels, ultimately </w:t>
      </w:r>
      <w:r w:rsidRPr="001576BF">
        <w:rPr>
          <w:rFonts w:cs="Arial"/>
          <w:color w:val="000000"/>
          <w:sz w:val="18"/>
          <w:szCs w:val="18"/>
        </w:rPr>
        <w:t xml:space="preserve">enabling over seven million Americans who are blind or visually impaired to have access to labels on prescription drug containers.  For more details about the study and recommendations to the National Council on Disability go to the link below.  This link also has pictures of four types of accessible prescription labels.  </w:t>
      </w:r>
    </w:p>
    <w:p w14:paraId="72D4BDB8" w14:textId="77777777" w:rsidR="00C70C3C" w:rsidRPr="00EA3071" w:rsidRDefault="00C70C3C" w:rsidP="00C70C3C">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667F24AB" w14:textId="76AE4DCD" w:rsidR="00C70C3C" w:rsidRPr="00EA3071" w:rsidRDefault="001576BF" w:rsidP="00C70C3C">
      <w:pPr>
        <w:rPr>
          <w:szCs w:val="18"/>
        </w:rPr>
      </w:pPr>
      <w:hyperlink r:id="rId43" w:history="1">
        <w:r w:rsidR="00C70C3C" w:rsidRPr="001576BF">
          <w:rPr>
            <w:rStyle w:val="Hyperlink"/>
            <w:rFonts w:eastAsiaTheme="minorEastAsia"/>
            <w:szCs w:val="18"/>
          </w:rPr>
          <w:t>Highlights Page, Full Report, and Accessible PDF Version </w:t>
        </w:r>
      </w:hyperlink>
    </w:p>
    <w:p w14:paraId="36AE9275" w14:textId="1624DF8A" w:rsidR="00C70C3C" w:rsidRPr="00EA3071" w:rsidRDefault="00C70C3C" w:rsidP="00C70C3C">
      <w:pPr>
        <w:rPr>
          <w:szCs w:val="18"/>
        </w:rPr>
      </w:pPr>
      <w:r w:rsidRPr="00EA3071">
        <w:rPr>
          <w:szCs w:val="18"/>
        </w:rPr>
        <w:t>[</w:t>
      </w:r>
      <w:hyperlink r:id="rId44" w:history="1">
        <w:r w:rsidR="001576BF" w:rsidRPr="001576BF">
          <w:rPr>
            <w:rStyle w:val="Hyperlink"/>
            <w:rFonts w:eastAsiaTheme="minorEastAsia" w:cs="Arial"/>
            <w:szCs w:val="18"/>
          </w:rPr>
          <w:t>http://www.gao.gov/products/GAO-17-115?sour</w:t>
        </w:r>
        <w:r w:rsidR="001576BF" w:rsidRPr="001576BF">
          <w:rPr>
            <w:rStyle w:val="Hyperlink"/>
            <w:rFonts w:eastAsiaTheme="minorEastAsia" w:cs="Arial"/>
            <w:szCs w:val="18"/>
          </w:rPr>
          <w:t>c</w:t>
        </w:r>
        <w:r w:rsidR="001576BF" w:rsidRPr="001576BF">
          <w:rPr>
            <w:rStyle w:val="Hyperlink"/>
            <w:rFonts w:eastAsiaTheme="minorEastAsia" w:cs="Arial"/>
            <w:szCs w:val="18"/>
          </w:rPr>
          <w:t>e=ra</w:t>
        </w:r>
      </w:hyperlink>
      <w:r w:rsidRPr="00EA3071">
        <w:rPr>
          <w:szCs w:val="18"/>
        </w:rPr>
        <w:t>]</w:t>
      </w:r>
    </w:p>
    <w:p w14:paraId="62356047" w14:textId="77777777" w:rsidR="00C70C3C" w:rsidRPr="00EA3071" w:rsidRDefault="00C70C3C" w:rsidP="00C70C3C">
      <w:pPr>
        <w:rPr>
          <w:szCs w:val="18"/>
        </w:rPr>
      </w:pPr>
    </w:p>
    <w:p w14:paraId="34BB7277" w14:textId="77777777" w:rsidR="00881175" w:rsidRDefault="00D606B6" w:rsidP="00E708A1">
      <w:pPr>
        <w:pStyle w:val="Heading1"/>
      </w:pPr>
      <w:r w:rsidRPr="001E3D69">
        <w:t>Other Items of Interest</w:t>
      </w:r>
    </w:p>
    <w:p w14:paraId="60105D82" w14:textId="77777777" w:rsidR="00461EE1" w:rsidRDefault="00461EE1" w:rsidP="00461EE1">
      <w:pPr>
        <w:rPr>
          <w:rFonts w:eastAsia="Calibri"/>
          <w:b/>
          <w:smallCaps/>
          <w:sz w:val="22"/>
        </w:rPr>
      </w:pPr>
    </w:p>
    <w:p w14:paraId="2CC54759" w14:textId="09717133" w:rsidR="00461EE1" w:rsidRPr="00461EE1" w:rsidRDefault="00461EE1" w:rsidP="00461EE1">
      <w:pPr>
        <w:rPr>
          <w:rFonts w:eastAsia="Calibri"/>
          <w:b/>
          <w:smallCaps/>
          <w:sz w:val="22"/>
        </w:rPr>
      </w:pPr>
      <w:r w:rsidRPr="00461EE1">
        <w:rPr>
          <w:rFonts w:eastAsia="Calibri"/>
          <w:b/>
          <w:smallCaps/>
          <w:sz w:val="22"/>
        </w:rPr>
        <w:t>Join the Section 508: Frustrations and Fixes Community of Practice</w:t>
      </w:r>
    </w:p>
    <w:p w14:paraId="038CE396" w14:textId="3DFA29B0" w:rsidR="00461EE1" w:rsidRDefault="00552050" w:rsidP="00461EE1">
      <w:pPr>
        <w:pStyle w:val="NormalWeb"/>
        <w:spacing w:before="0" w:beforeAutospacing="0" w:after="120" w:afterAutospacing="0"/>
        <w:jc w:val="both"/>
        <w:rPr>
          <w:color w:val="000000"/>
          <w:sz w:val="18"/>
          <w:szCs w:val="18"/>
        </w:rPr>
      </w:pPr>
      <w:r>
        <w:rPr>
          <w:color w:val="000000"/>
          <w:sz w:val="18"/>
          <w:szCs w:val="18"/>
        </w:rPr>
        <w:t>Dece</w:t>
      </w:r>
      <w:r w:rsidR="00A433DA">
        <w:rPr>
          <w:vanish/>
        </w:rPr>
        <w:pgNum/>
      </w:r>
      <w:r>
        <w:rPr>
          <w:color w:val="000000"/>
          <w:sz w:val="18"/>
          <w:szCs w:val="18"/>
        </w:rPr>
        <w:t xml:space="preserve">mber 2016 - </w:t>
      </w:r>
      <w:r w:rsidR="00461EE1" w:rsidRPr="00461EE1">
        <w:rPr>
          <w:color w:val="000000"/>
          <w:sz w:val="18"/>
          <w:szCs w:val="18"/>
        </w:rPr>
        <w:t xml:space="preserve">The National Clearinghouse of Rehabilitation Training Materials (NCRTM) will host a 10-week online Community of Practice (CoP) focused on accessibility – </w:t>
      </w:r>
      <w:r w:rsidR="00461EE1" w:rsidRPr="00461EE1">
        <w:rPr>
          <w:rStyle w:val="Strong"/>
          <w:b w:val="0"/>
          <w:color w:val="000000"/>
          <w:sz w:val="18"/>
          <w:szCs w:val="18"/>
        </w:rPr>
        <w:t>Section 508: Frustrations and Fixes</w:t>
      </w:r>
      <w:r w:rsidR="00461EE1" w:rsidRPr="00461EE1">
        <w:rPr>
          <w:color w:val="000000"/>
          <w:sz w:val="18"/>
          <w:szCs w:val="18"/>
        </w:rPr>
        <w:t xml:space="preserve">.  Section 508 of the Rehabilitation Act requires all federal agencies and institutions that receive federal funding to ensure that people with disabilities can access their electronic </w:t>
      </w:r>
      <w:r>
        <w:rPr>
          <w:color w:val="000000"/>
          <w:sz w:val="18"/>
          <w:szCs w:val="18"/>
        </w:rPr>
        <w:t xml:space="preserve">documents </w:t>
      </w:r>
      <w:r w:rsidR="00461EE1" w:rsidRPr="00461EE1">
        <w:rPr>
          <w:color w:val="000000"/>
          <w:sz w:val="18"/>
          <w:szCs w:val="18"/>
        </w:rPr>
        <w:t xml:space="preserve">and information technology.  Creating accessible documents can sometimes be challenging and intimidating.  The purpose of this CoP is to create an open space to share perspectives about barriers to creating and remediating accessible digital </w:t>
      </w:r>
      <w:r w:rsidR="00461EE1" w:rsidRPr="00552050">
        <w:rPr>
          <w:noProof/>
          <w:color w:val="000000"/>
          <w:sz w:val="18"/>
          <w:szCs w:val="18"/>
        </w:rPr>
        <w:t>materials and</w:t>
      </w:r>
      <w:r w:rsidR="00461EE1" w:rsidRPr="00461EE1">
        <w:rPr>
          <w:color w:val="000000"/>
          <w:sz w:val="18"/>
          <w:szCs w:val="18"/>
        </w:rPr>
        <w:t xml:space="preserve"> identify bridges that will lead to more widespread digital accessibility.  </w:t>
      </w:r>
    </w:p>
    <w:p w14:paraId="0A297AD5" w14:textId="3696B26A" w:rsidR="00461EE1" w:rsidRDefault="00461EE1" w:rsidP="00461EE1">
      <w:pPr>
        <w:pStyle w:val="NormalWeb"/>
        <w:spacing w:before="0" w:beforeAutospacing="0" w:after="0" w:afterAutospacing="0"/>
        <w:jc w:val="both"/>
        <w:rPr>
          <w:color w:val="000000"/>
          <w:sz w:val="18"/>
          <w:szCs w:val="18"/>
        </w:rPr>
      </w:pPr>
      <w:r w:rsidRPr="00461EE1">
        <w:rPr>
          <w:color w:val="000000"/>
          <w:sz w:val="18"/>
          <w:szCs w:val="18"/>
        </w:rPr>
        <w:t xml:space="preserve">The group will be using Facebook as the CoP platform. To request access to the group visit </w:t>
      </w:r>
      <w:hyperlink r:id="rId45" w:history="1">
        <w:r w:rsidRPr="00461EE1">
          <w:rPr>
            <w:rStyle w:val="Hyperlink"/>
            <w:sz w:val="18"/>
            <w:szCs w:val="18"/>
          </w:rPr>
          <w:t>https://www.facebook.com/groups/Section508/</w:t>
        </w:r>
      </w:hyperlink>
      <w:r w:rsidRPr="00461EE1">
        <w:rPr>
          <w:color w:val="000000"/>
          <w:sz w:val="18"/>
          <w:szCs w:val="18"/>
        </w:rPr>
        <w:t>.</w:t>
      </w:r>
      <w:r>
        <w:rPr>
          <w:color w:val="000000"/>
          <w:sz w:val="18"/>
          <w:szCs w:val="18"/>
        </w:rPr>
        <w:t xml:space="preserve"> </w:t>
      </w:r>
      <w:r w:rsidRPr="00461EE1">
        <w:rPr>
          <w:color w:val="000000"/>
          <w:sz w:val="18"/>
          <w:szCs w:val="18"/>
        </w:rPr>
        <w:t xml:space="preserve">Please direct questions to </w:t>
      </w:r>
      <w:hyperlink r:id="rId46" w:history="1">
        <w:r w:rsidRPr="00461EE1">
          <w:rPr>
            <w:rStyle w:val="Hyperlink"/>
            <w:sz w:val="18"/>
            <w:szCs w:val="18"/>
          </w:rPr>
          <w:t>NCRTM@neweditions.net</w:t>
        </w:r>
      </w:hyperlink>
      <w:r w:rsidR="00552050">
        <w:rPr>
          <w:color w:val="000000"/>
          <w:sz w:val="18"/>
          <w:szCs w:val="18"/>
        </w:rPr>
        <w:t xml:space="preserve">. </w:t>
      </w:r>
      <w:r w:rsidRPr="00461EE1">
        <w:rPr>
          <w:color w:val="000000"/>
          <w:sz w:val="18"/>
          <w:szCs w:val="18"/>
        </w:rPr>
        <w:t xml:space="preserve">The National Clearinghouse of Rehabilitation Training Materials (NCRTM) is maintained by New Editions Consulting, Inc. and funded by the U.S. Department of Education, Rehabilitation Services Administration (RSA), under Contract No. ED-OSE-16-Q-0006. </w:t>
      </w:r>
    </w:p>
    <w:p w14:paraId="1F87A0F2" w14:textId="77777777" w:rsidR="00461EE1" w:rsidRPr="00EA3071" w:rsidRDefault="00461EE1" w:rsidP="00461EE1">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70CBB71E" w14:textId="3474272B" w:rsidR="00461EE1" w:rsidRDefault="00461EE1" w:rsidP="00461EE1">
      <w:pPr>
        <w:pStyle w:val="NormalWeb"/>
        <w:spacing w:before="0" w:beforeAutospacing="0" w:after="0" w:afterAutospacing="0"/>
        <w:rPr>
          <w:color w:val="000000"/>
          <w:sz w:val="18"/>
          <w:szCs w:val="18"/>
        </w:rPr>
      </w:pPr>
      <w:hyperlink r:id="rId47" w:history="1">
        <w:r w:rsidRPr="00461EE1">
          <w:rPr>
            <w:rStyle w:val="Hyperlink"/>
            <w:sz w:val="18"/>
            <w:szCs w:val="18"/>
          </w:rPr>
          <w:t>Community of Practice – Section 508: Frustrations and Fixes</w:t>
        </w:r>
      </w:hyperlink>
    </w:p>
    <w:p w14:paraId="69965DA3" w14:textId="77777777" w:rsidR="00A433DA" w:rsidRDefault="00461EE1" w:rsidP="00461EE1">
      <w:pPr>
        <w:pStyle w:val="NormalWeb"/>
        <w:spacing w:before="0" w:beforeAutospacing="0" w:after="0" w:afterAutospacing="0"/>
      </w:pPr>
      <w:r>
        <w:rPr>
          <w:color w:val="000000"/>
          <w:sz w:val="18"/>
          <w:szCs w:val="18"/>
        </w:rPr>
        <w:t>[</w:t>
      </w:r>
      <w:hyperlink r:id="rId48" w:history="1">
        <w:r w:rsidRPr="00461EE1">
          <w:rPr>
            <w:rStyle w:val="Hyperlink"/>
            <w:sz w:val="18"/>
            <w:szCs w:val="18"/>
          </w:rPr>
          <w:t>http://ncrtm.ed.gov</w:t>
        </w:r>
        <w:r w:rsidRPr="00461EE1">
          <w:rPr>
            <w:rStyle w:val="Hyperlink"/>
            <w:sz w:val="18"/>
            <w:szCs w:val="18"/>
          </w:rPr>
          <w:t>/</w:t>
        </w:r>
        <w:r w:rsidRPr="00461EE1">
          <w:rPr>
            <w:rStyle w:val="Hyperlink"/>
            <w:sz w:val="18"/>
            <w:szCs w:val="18"/>
          </w:rPr>
          <w:t xml:space="preserve">Default.aspx </w:t>
        </w:r>
      </w:hyperlink>
      <w:r>
        <w:rPr>
          <w:color w:val="000000"/>
          <w:sz w:val="18"/>
          <w:szCs w:val="18"/>
        </w:rPr>
        <w:t>]</w:t>
      </w:r>
      <w:r w:rsidRPr="00461EE1">
        <w:rPr>
          <w:color w:val="000000"/>
          <w:sz w:val="18"/>
          <w:szCs w:val="18"/>
        </w:rPr>
        <w:br/>
      </w:r>
      <w:bookmarkEnd w:id="8"/>
      <w:bookmarkEnd w:id="9"/>
    </w:p>
    <w:p w14:paraId="567A62F6" w14:textId="77777777" w:rsidR="00A433DA" w:rsidRDefault="00A433DA" w:rsidP="00461EE1">
      <w:pPr>
        <w:pStyle w:val="NormalWeb"/>
        <w:spacing w:before="0" w:beforeAutospacing="0" w:after="0" w:afterAutospacing="0"/>
      </w:pPr>
    </w:p>
    <w:p w14:paraId="50217A3C" w14:textId="77777777" w:rsidR="00A433DA" w:rsidRDefault="00A433DA" w:rsidP="00461EE1">
      <w:pPr>
        <w:pStyle w:val="NormalWeb"/>
        <w:spacing w:before="0" w:beforeAutospacing="0" w:after="0" w:afterAutospacing="0"/>
      </w:pPr>
    </w:p>
    <w:p w14:paraId="242569E2" w14:textId="12292948" w:rsidR="00045F4C" w:rsidRDefault="00A433DA" w:rsidP="00461EE1">
      <w:pPr>
        <w:pStyle w:val="NormalWeb"/>
        <w:spacing w:before="0" w:beforeAutospacing="0" w:after="0" w:afterAutospacing="0"/>
      </w:pPr>
      <w:bookmarkStart w:id="11" w:name="_GoBack"/>
      <w:bookmarkEnd w:id="11"/>
      <w:r>
        <w:rPr>
          <w:vanish/>
        </w:rPr>
        <w:pgNum/>
      </w:r>
      <w:r>
        <w:rPr>
          <w:vanish/>
        </w:rPr>
        <w:pgNum/>
      </w:r>
      <w:r w:rsidR="00077588" w:rsidRPr="001E3D69">
        <w:t>U</w:t>
      </w:r>
      <w:r w:rsidR="00D606B6" w:rsidRPr="001E3D69">
        <w:t>pcoming Events</w:t>
      </w:r>
    </w:p>
    <w:p w14:paraId="4A5BB6CD" w14:textId="77777777" w:rsidR="00420C61" w:rsidRDefault="00420C61" w:rsidP="00420C61">
      <w:pPr>
        <w:spacing w:line="240" w:lineRule="auto"/>
        <w:jc w:val="both"/>
        <w:rPr>
          <w:rFonts w:eastAsia="Calibri"/>
          <w:b/>
          <w:smallCaps/>
          <w:sz w:val="22"/>
        </w:rPr>
      </w:pPr>
    </w:p>
    <w:p w14:paraId="1FFCDA51" w14:textId="77777777" w:rsidR="00F468E9" w:rsidRPr="00F468E9" w:rsidRDefault="00F468E9" w:rsidP="00F468E9">
      <w:pPr>
        <w:rPr>
          <w:rFonts w:eastAsia="Calibri"/>
          <w:b/>
          <w:bCs/>
          <w:sz w:val="22"/>
        </w:rPr>
      </w:pPr>
      <w:r w:rsidRPr="00D556D1">
        <w:rPr>
          <w:rFonts w:eastAsia="Calibri"/>
          <w:b/>
          <w:smallCaps/>
          <w:sz w:val="22"/>
        </w:rPr>
        <w:t>3</w:t>
      </w:r>
      <w:r>
        <w:rPr>
          <w:rFonts w:eastAsia="Calibri"/>
          <w:b/>
          <w:smallCaps/>
          <w:sz w:val="22"/>
        </w:rPr>
        <w:t>2</w:t>
      </w:r>
      <w:r w:rsidRPr="00F468E9">
        <w:rPr>
          <w:rFonts w:eastAsia="Calibri"/>
          <w:b/>
          <w:smallCaps/>
          <w:sz w:val="22"/>
          <w:vertAlign w:val="superscript"/>
        </w:rPr>
        <w:t>nd</w:t>
      </w:r>
      <w:r>
        <w:rPr>
          <w:rFonts w:eastAsia="Calibri"/>
          <w:b/>
          <w:smallCaps/>
          <w:sz w:val="22"/>
        </w:rPr>
        <w:t xml:space="preserve"> </w:t>
      </w:r>
      <w:r w:rsidRPr="00D556D1">
        <w:rPr>
          <w:rFonts w:eastAsia="Calibri"/>
          <w:b/>
          <w:smallCaps/>
          <w:sz w:val="22"/>
        </w:rPr>
        <w:t xml:space="preserve">Annual </w:t>
      </w:r>
      <w:r w:rsidRPr="00F468E9">
        <w:rPr>
          <w:rFonts w:eastAsia="Calibri"/>
          <w:b/>
          <w:bCs/>
          <w:sz w:val="22"/>
        </w:rPr>
        <w:t>32nd CSUN Assistive Technology Conference</w:t>
      </w:r>
    </w:p>
    <w:p w14:paraId="425028E5" w14:textId="77777777" w:rsidR="00F468E9" w:rsidRPr="00CE7CFE" w:rsidRDefault="00F468E9" w:rsidP="00F468E9">
      <w:pPr>
        <w:spacing w:after="120"/>
        <w:jc w:val="both"/>
        <w:rPr>
          <w:szCs w:val="18"/>
        </w:rPr>
      </w:pPr>
      <w:r>
        <w:t>T</w:t>
      </w:r>
      <w:r w:rsidRPr="00BA76E4">
        <w:t xml:space="preserve">he </w:t>
      </w:r>
      <w:r>
        <w:t>32</w:t>
      </w:r>
      <w:r w:rsidRPr="00F468E9">
        <w:rPr>
          <w:vertAlign w:val="superscript"/>
        </w:rPr>
        <w:t>nd</w:t>
      </w:r>
      <w:r>
        <w:t xml:space="preserve"> </w:t>
      </w:r>
      <w:r w:rsidRPr="00D556D1">
        <w:t xml:space="preserve">Annual </w:t>
      </w:r>
      <w:r w:rsidR="006F5935">
        <w:t xml:space="preserve">CSUN Assistive Technologies </w:t>
      </w:r>
      <w:r w:rsidRPr="00D556D1">
        <w:t>Conference, al</w:t>
      </w:r>
      <w:r>
        <w:t xml:space="preserve">so known as CSUN 2017, will convene </w:t>
      </w:r>
      <w:r w:rsidRPr="00CE7CFE">
        <w:t xml:space="preserve">in San Diego, CA from </w:t>
      </w:r>
      <w:r>
        <w:t>February</w:t>
      </w:r>
      <w:r w:rsidRPr="00CE7CFE">
        <w:t xml:space="preserve"> 2</w:t>
      </w:r>
      <w:r>
        <w:t>7</w:t>
      </w:r>
      <w:r w:rsidRPr="00CE7CFE">
        <w:t xml:space="preserve"> to March </w:t>
      </w:r>
      <w:r>
        <w:t>4</w:t>
      </w:r>
      <w:r w:rsidRPr="00CE7CFE">
        <w:t>, 201</w:t>
      </w:r>
      <w:r>
        <w:t xml:space="preserve">7.  CSUN conferences </w:t>
      </w:r>
      <w:r w:rsidRPr="00552050">
        <w:rPr>
          <w:noProof/>
        </w:rPr>
        <w:t>are well attended</w:t>
      </w:r>
      <w:r>
        <w:t xml:space="preserve"> by professionals, </w:t>
      </w:r>
      <w:r w:rsidRPr="00F468E9">
        <w:rPr>
          <w:noProof/>
        </w:rPr>
        <w:t>advocates</w:t>
      </w:r>
      <w:r>
        <w:rPr>
          <w:noProof/>
        </w:rPr>
        <w:t>,</w:t>
      </w:r>
      <w:r>
        <w:t xml:space="preserve"> and academics that work at the intersection of technology and access </w:t>
      </w:r>
      <w:r w:rsidRPr="00552050">
        <w:rPr>
          <w:noProof/>
        </w:rPr>
        <w:t>by</w:t>
      </w:r>
      <w:r>
        <w:t xml:space="preserve"> people with disabilities.    </w:t>
      </w:r>
      <w:r w:rsidRPr="00CE7CFE">
        <w:rPr>
          <w:szCs w:val="18"/>
        </w:rPr>
        <w:t xml:space="preserve"> </w:t>
      </w:r>
    </w:p>
    <w:p w14:paraId="77692A80" w14:textId="77777777" w:rsidR="00461EE1" w:rsidRPr="00EA3071" w:rsidRDefault="00461EE1" w:rsidP="00461EE1">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1409B490" w14:textId="77777777" w:rsidR="00F468E9" w:rsidRPr="008A0DCE" w:rsidRDefault="00F468E9" w:rsidP="00F468E9">
      <w:pPr>
        <w:jc w:val="both"/>
        <w:rPr>
          <w:rStyle w:val="Hyperlink"/>
        </w:rPr>
      </w:pPr>
      <w:r>
        <w:fldChar w:fldCharType="begin"/>
      </w:r>
      <w:r>
        <w:instrText>HYPERLINK "http://www.csun.edu/cod/conference/2017/sessions/"</w:instrText>
      </w:r>
      <w:r>
        <w:fldChar w:fldCharType="separate"/>
      </w:r>
      <w:r w:rsidRPr="008A0DCE">
        <w:rPr>
          <w:rStyle w:val="Hyperlink"/>
        </w:rPr>
        <w:t>Conference Website</w:t>
      </w:r>
    </w:p>
    <w:p w14:paraId="5360A6B1" w14:textId="77777777" w:rsidR="00F468E9" w:rsidRDefault="00F468E9" w:rsidP="00F468E9">
      <w:pPr>
        <w:jc w:val="both"/>
      </w:pPr>
      <w:r>
        <w:fldChar w:fldCharType="end"/>
      </w:r>
      <w:r>
        <w:t>[</w:t>
      </w:r>
      <w:hyperlink r:id="rId49" w:history="1">
        <w:r>
          <w:rPr>
            <w:rStyle w:val="Hyperlink"/>
          </w:rPr>
          <w:t>http://www.csun.edu/cod/conference/2017/sessions/</w:t>
        </w:r>
      </w:hyperlink>
      <w:r>
        <w:t>]</w:t>
      </w:r>
    </w:p>
    <w:p w14:paraId="3DE7BED9" w14:textId="77777777" w:rsidR="00F468E9" w:rsidRPr="00420C61" w:rsidRDefault="00F468E9" w:rsidP="00885857">
      <w:pPr>
        <w:jc w:val="both"/>
        <w:rPr>
          <w:rStyle w:val="Strong"/>
          <w:szCs w:val="18"/>
        </w:rPr>
      </w:pPr>
    </w:p>
    <w:p w14:paraId="7E916FE8" w14:textId="453451AD" w:rsidR="009E3B60" w:rsidRPr="003732A4" w:rsidRDefault="009E3B60" w:rsidP="0056408B">
      <w:pPr>
        <w:spacing w:line="240" w:lineRule="auto"/>
        <w:rPr>
          <w:szCs w:val="18"/>
        </w:rPr>
      </w:pPr>
      <w:r w:rsidRPr="003732A4">
        <w:rPr>
          <w:rFonts w:cs="Tahoma"/>
          <w:b/>
          <w:smallCaps/>
          <w:szCs w:val="18"/>
        </w:rPr>
        <w:t>Technology and D</w:t>
      </w:r>
      <w:r w:rsidR="00D077D1" w:rsidRPr="003732A4">
        <w:rPr>
          <w:rFonts w:cs="Tahoma"/>
          <w:b/>
          <w:smallCaps/>
          <w:szCs w:val="18"/>
        </w:rPr>
        <w:t>isability Policy Highlights</w:t>
      </w:r>
      <w:r w:rsidR="006D4A0D" w:rsidRPr="003732A4">
        <w:rPr>
          <w:rFonts w:cs="Tahoma"/>
          <w:b/>
          <w:smallCaps/>
          <w:szCs w:val="18"/>
        </w:rPr>
        <w:t>,</w:t>
      </w:r>
      <w:r w:rsidR="00680302">
        <w:rPr>
          <w:rFonts w:cs="Tahoma"/>
          <w:szCs w:val="18"/>
        </w:rPr>
        <w:t xml:space="preserve"> </w:t>
      </w:r>
      <w:r w:rsidR="001576BF">
        <w:rPr>
          <w:rFonts w:cs="Tahoma"/>
          <w:szCs w:val="18"/>
        </w:rPr>
        <w:t>December</w:t>
      </w:r>
      <w:r w:rsidR="007F4DFC">
        <w:rPr>
          <w:rFonts w:cs="Tahoma"/>
          <w:szCs w:val="18"/>
        </w:rPr>
        <w:t xml:space="preserve"> </w:t>
      </w:r>
      <w:r w:rsidR="00731C52">
        <w:rPr>
          <w:szCs w:val="18"/>
        </w:rPr>
        <w:t>2016</w:t>
      </w:r>
    </w:p>
    <w:p w14:paraId="2C7F18C2" w14:textId="77777777" w:rsidR="005E1394" w:rsidRPr="003732A4" w:rsidRDefault="005E1394" w:rsidP="004E3C4B">
      <w:pPr>
        <w:pStyle w:val="NormalWeb"/>
        <w:pBdr>
          <w:top w:val="single" w:sz="4" w:space="1" w:color="auto"/>
        </w:pBdr>
        <w:spacing w:before="0" w:beforeAutospacing="0" w:after="0" w:afterAutospacing="0" w:line="240" w:lineRule="auto"/>
        <w:jc w:val="right"/>
        <w:rPr>
          <w:sz w:val="18"/>
          <w:szCs w:val="18"/>
        </w:rPr>
      </w:pPr>
    </w:p>
    <w:p w14:paraId="22E59F86" w14:textId="77777777" w:rsidR="0014634B" w:rsidRPr="003732A4" w:rsidRDefault="0014634B" w:rsidP="006D4A0D">
      <w:pPr>
        <w:spacing w:line="240" w:lineRule="auto"/>
        <w:jc w:val="center"/>
        <w:rPr>
          <w:rStyle w:val="footer1"/>
          <w:rFonts w:ascii="Verdana" w:hAnsi="Verdana"/>
          <w:sz w:val="18"/>
          <w:szCs w:val="18"/>
        </w:rPr>
      </w:pPr>
      <w:r w:rsidRPr="003732A4">
        <w:rPr>
          <w:rStyle w:val="footer1"/>
          <w:rFonts w:ascii="Verdana" w:hAnsi="Verdana"/>
          <w:noProof/>
          <w:sz w:val="18"/>
          <w:szCs w:val="18"/>
        </w:rPr>
        <w:drawing>
          <wp:inline distT="0" distB="0" distL="0" distR="0" wp14:anchorId="5A03505F" wp14:editId="4C2F3F27">
            <wp:extent cx="1562100" cy="257175"/>
            <wp:effectExtent l="0" t="0" r="0" b="9525"/>
            <wp:docPr id="2" name="Picture 2" descr="Clickable Button that reads:&#10;Subscribe to RERC Newsletter">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3732A4" w:rsidRDefault="00082176" w:rsidP="006D4A0D">
      <w:pPr>
        <w:spacing w:line="240" w:lineRule="auto"/>
        <w:jc w:val="center"/>
        <w:rPr>
          <w:rStyle w:val="footer1"/>
          <w:rFonts w:ascii="Verdana" w:hAnsi="Verdana"/>
          <w:sz w:val="18"/>
          <w:szCs w:val="18"/>
        </w:rPr>
      </w:pPr>
    </w:p>
    <w:p w14:paraId="6246E478" w14:textId="77777777" w:rsidR="001170FA" w:rsidRPr="003732A4" w:rsidRDefault="00A91950" w:rsidP="005E216B">
      <w:pPr>
        <w:spacing w:after="120"/>
        <w:jc w:val="both"/>
        <w:rPr>
          <w:szCs w:val="18"/>
        </w:rPr>
      </w:pPr>
      <w:r w:rsidRPr="003732A4">
        <w:rPr>
          <w:rStyle w:val="footer1"/>
          <w:rFonts w:ascii="Verdana" w:hAnsi="Verdana" w:cs="Tahoma"/>
          <w:sz w:val="18"/>
          <w:szCs w:val="18"/>
        </w:rPr>
        <w:t>The Technology and Disability Policy Highlights (TDPH) reports on national public policy events and tracks emerging issues of interest to individuals with disabilities</w:t>
      </w:r>
      <w:r w:rsidRPr="003732A4">
        <w:rPr>
          <w:rStyle w:val="footer1"/>
          <w:rFonts w:ascii="Verdana" w:eastAsiaTheme="minorEastAsia" w:hAnsi="Verdana" w:cs="Tahoma"/>
          <w:sz w:val="18"/>
          <w:szCs w:val="18"/>
        </w:rPr>
        <w:t xml:space="preserve">, researchers, policymakers, </w:t>
      </w:r>
      <w:r w:rsidRPr="003732A4">
        <w:rPr>
          <w:rStyle w:val="footer1"/>
          <w:rFonts w:ascii="Verdana" w:hAnsi="Verdana" w:cs="Tahoma"/>
          <w:sz w:val="18"/>
          <w:szCs w:val="18"/>
        </w:rPr>
        <w:t>industry</w:t>
      </w:r>
      <w:r w:rsidRPr="003732A4">
        <w:rPr>
          <w:rStyle w:val="footer1"/>
          <w:rFonts w:ascii="Verdana" w:eastAsiaTheme="minorEastAsia" w:hAnsi="Verdana" w:cs="Tahoma"/>
          <w:sz w:val="18"/>
          <w:szCs w:val="18"/>
        </w:rPr>
        <w:t>,</w:t>
      </w:r>
      <w:r w:rsidRPr="003732A4">
        <w:rPr>
          <w:rStyle w:val="footer1"/>
          <w:rFonts w:ascii="Verdana" w:hAnsi="Verdana" w:cs="Tahoma"/>
          <w:sz w:val="18"/>
          <w:szCs w:val="18"/>
        </w:rPr>
        <w:t xml:space="preserve"> and advocacy professionals</w:t>
      </w:r>
      <w:r w:rsidRPr="003732A4">
        <w:rPr>
          <w:rStyle w:val="footer1"/>
          <w:rFonts w:ascii="Verdana" w:eastAsiaTheme="minorEastAsia" w:hAnsi="Verdana" w:cs="Tahoma"/>
          <w:sz w:val="18"/>
          <w:szCs w:val="18"/>
        </w:rPr>
        <w:t>.</w:t>
      </w:r>
      <w:r w:rsidR="003732A4">
        <w:rPr>
          <w:rStyle w:val="footer1"/>
          <w:rFonts w:ascii="Verdana" w:eastAsiaTheme="minorEastAsia" w:hAnsi="Verdana" w:cs="Tahoma"/>
          <w:sz w:val="18"/>
          <w:szCs w:val="18"/>
        </w:rPr>
        <w:t xml:space="preserve"> </w:t>
      </w:r>
      <w:r w:rsidRPr="003732A4">
        <w:rPr>
          <w:szCs w:val="18"/>
        </w:rPr>
        <w:t>The TDPH is</w:t>
      </w:r>
      <w:r w:rsidR="009E3B60" w:rsidRPr="003732A4">
        <w:rPr>
          <w:szCs w:val="18"/>
        </w:rPr>
        <w:t xml:space="preserve"> published monthly by the Wireless RERC. The Wireless RERC is a research center</w:t>
      </w:r>
      <w:r w:rsidR="00E77EA5" w:rsidRPr="003732A4">
        <w:rPr>
          <w:szCs w:val="18"/>
        </w:rPr>
        <w:t xml:space="preserve"> that</w:t>
      </w:r>
      <w:r w:rsidR="009E3B60" w:rsidRPr="003732A4">
        <w:rPr>
          <w:szCs w:val="18"/>
        </w:rPr>
        <w:t xml:space="preserve"> promotes universal access to wireless technologies and explores their innovative applications in addressing the needs of people with disabilities. For more information on the Wireless RERC, please visit our </w:t>
      </w:r>
      <w:r w:rsidR="009E3B60" w:rsidRPr="0067227B">
        <w:rPr>
          <w:noProof/>
          <w:szCs w:val="18"/>
        </w:rPr>
        <w:t>website</w:t>
      </w:r>
      <w:r w:rsidR="009E3B60" w:rsidRPr="003732A4">
        <w:rPr>
          <w:szCs w:val="18"/>
        </w:rPr>
        <w:t xml:space="preserve"> at [</w:t>
      </w:r>
      <w:hyperlink r:id="rId52" w:history="1">
        <w:r w:rsidR="009E3B60" w:rsidRPr="003732A4">
          <w:rPr>
            <w:rStyle w:val="Hyperlink"/>
            <w:rFonts w:cs="Tahoma"/>
            <w:szCs w:val="18"/>
          </w:rPr>
          <w:t>http://www.wirelessrerc.org</w:t>
        </w:r>
      </w:hyperlink>
      <w:r w:rsidR="009E3B60" w:rsidRPr="003732A4">
        <w:rPr>
          <w:szCs w:val="18"/>
        </w:rPr>
        <w:t>].</w:t>
      </w:r>
      <w:r w:rsidR="00C541A2" w:rsidRPr="003732A4">
        <w:rPr>
          <w:szCs w:val="18"/>
        </w:rPr>
        <w:t xml:space="preserve">  </w:t>
      </w:r>
    </w:p>
    <w:p w14:paraId="54B7AC34" w14:textId="77777777" w:rsidR="009E3B60" w:rsidRPr="00B770EA" w:rsidRDefault="009E3B60" w:rsidP="005E216B">
      <w:pPr>
        <w:jc w:val="both"/>
        <w:rPr>
          <w:rFonts w:eastAsiaTheme="minorEastAsia"/>
        </w:rPr>
      </w:pPr>
      <w:r w:rsidRPr="00B770EA">
        <w:rPr>
          <w:rFonts w:eastAsiaTheme="minorEastAsia"/>
        </w:rPr>
        <w:t>For further information on items summarized in this report, or if you have items of interest that you would like included in future editions, please</w:t>
      </w:r>
      <w:r w:rsidR="008932CD" w:rsidRPr="00B770EA">
        <w:rPr>
          <w:rFonts w:eastAsiaTheme="minorEastAsia"/>
        </w:rPr>
        <w:t xml:space="preserve"> contact this edition’s editors </w:t>
      </w:r>
      <w:r w:rsidR="00F900D6">
        <w:rPr>
          <w:rFonts w:eastAsiaTheme="minorEastAsia"/>
        </w:rPr>
        <w:t xml:space="preserve">Synge Tyson [synge@cacp.gatech.edu], </w:t>
      </w:r>
      <w:r w:rsidR="00E33FE7" w:rsidRPr="00B770EA">
        <w:rPr>
          <w:rFonts w:eastAsiaTheme="minorEastAsia"/>
        </w:rPr>
        <w:t xml:space="preserve">or </w:t>
      </w:r>
      <w:r w:rsidRPr="00B770EA">
        <w:rPr>
          <w:rFonts w:eastAsiaTheme="minorEastAsia"/>
        </w:rPr>
        <w:t>Salimah LaForce [sal</w:t>
      </w:r>
      <w:r w:rsidR="008932CD" w:rsidRPr="00B770EA">
        <w:rPr>
          <w:rFonts w:eastAsiaTheme="minorEastAsia"/>
        </w:rPr>
        <w:t>imah</w:t>
      </w:r>
      <w:r w:rsidR="00E33FE7" w:rsidRPr="00B770EA">
        <w:rPr>
          <w:rFonts w:eastAsiaTheme="minorEastAsia"/>
        </w:rPr>
        <w:t>@cacp.gatech.edu]</w:t>
      </w:r>
      <w:r w:rsidRPr="00B770EA">
        <w:rPr>
          <w:rFonts w:eastAsiaTheme="minorEastAsia"/>
        </w:rPr>
        <w:t>.</w:t>
      </w:r>
    </w:p>
    <w:p w14:paraId="25563437" w14:textId="77777777" w:rsidR="009E3B60" w:rsidRPr="003732A4" w:rsidRDefault="009E3B60" w:rsidP="002F3D48">
      <w:pPr>
        <w:rPr>
          <w:szCs w:val="18"/>
        </w:rPr>
      </w:pPr>
      <w:r w:rsidRPr="003732A4">
        <w:rPr>
          <w:rStyle w:val="footer1"/>
          <w:rFonts w:ascii="Verdana" w:hAnsi="Verdana" w:cs="Tahoma"/>
          <w:sz w:val="18"/>
          <w:szCs w:val="18"/>
        </w:rPr>
        <w:t>_________________________________________________________________________________</w:t>
      </w:r>
    </w:p>
    <w:p w14:paraId="771DD5FA" w14:textId="77777777" w:rsidR="009E3B60" w:rsidRPr="00340E10" w:rsidRDefault="00BA6C73" w:rsidP="00D70B59">
      <w:pPr>
        <w:spacing w:line="240" w:lineRule="auto"/>
        <w:jc w:val="both"/>
        <w:rPr>
          <w:rStyle w:val="Hyperlink"/>
          <w:rFonts w:cs="Tahoma"/>
        </w:rPr>
      </w:pPr>
      <w:r w:rsidRPr="00BA6C73">
        <w:rPr>
          <w:rFonts w:cs="Tahoma"/>
          <w:noProof/>
          <w:color w:val="333399"/>
        </w:rPr>
        <w:t>The contents of this</w:t>
      </w:r>
      <w:r>
        <w:rPr>
          <w:rFonts w:cs="Tahoma"/>
          <w:noProof/>
          <w:color w:val="333399"/>
        </w:rPr>
        <w:t xml:space="preserve"> newsletter</w:t>
      </w:r>
      <w:r w:rsidRPr="00BA6C73">
        <w:rPr>
          <w:rFonts w:cs="Tahoma"/>
          <w:noProof/>
          <w:color w:val="333399"/>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w:t>
      </w:r>
      <w:r>
        <w:rPr>
          <w:rFonts w:cs="Tahoma"/>
          <w:noProof/>
          <w:color w:val="333399"/>
        </w:rPr>
        <w:t>newsletter</w:t>
      </w:r>
      <w:r w:rsidRPr="00BA6C73">
        <w:rPr>
          <w:rFonts w:cs="Tahoma"/>
          <w:noProof/>
          <w:color w:val="333399"/>
        </w:rPr>
        <w:t xml:space="preserve"> do not necessarily represent the policy of NIDILRR, ACL, HHS, and you should not assume endorsement by the Federal Government.</w:t>
      </w:r>
    </w:p>
    <w:sectPr w:rsidR="009E3B60" w:rsidRPr="00340E10" w:rsidSect="00820F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DE02C" w14:textId="77777777" w:rsidR="004F3DDD" w:rsidRDefault="004F3DDD">
      <w:pPr>
        <w:spacing w:line="240" w:lineRule="auto"/>
      </w:pPr>
      <w:r>
        <w:separator/>
      </w:r>
    </w:p>
  </w:endnote>
  <w:endnote w:type="continuationSeparator" w:id="0">
    <w:p w14:paraId="5E5DF3B1" w14:textId="77777777" w:rsidR="004F3DDD" w:rsidRDefault="004F3D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Microsoft Sans Serif"/>
    <w:charset w:val="00"/>
    <w:family w:val="auto"/>
    <w:pitch w:val="variable"/>
    <w:sig w:usb0="00000000" w:usb1="5000A1FF" w:usb2="00000000" w:usb3="00000000" w:csb0="000001B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4F3DDD" w:rsidRDefault="004F3DDD"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4F3DDD" w:rsidRDefault="004F3DDD"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6BE47220" w:rsidR="004F3DDD" w:rsidRDefault="004F3DDD"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A433DA">
      <w:rPr>
        <w:rStyle w:val="PageNumber"/>
        <w:noProof/>
      </w:rPr>
      <w:t>8</w:t>
    </w:r>
    <w:r>
      <w:rPr>
        <w:rStyle w:val="PageNumber"/>
      </w:rPr>
      <w:fldChar w:fldCharType="end"/>
    </w:r>
  </w:p>
  <w:p w14:paraId="104757DC" w14:textId="77777777" w:rsidR="004F3DDD" w:rsidRDefault="004F3DDD"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6DA45" w14:textId="77777777" w:rsidR="004F3DDD" w:rsidRDefault="004F3DDD">
      <w:pPr>
        <w:spacing w:line="240" w:lineRule="auto"/>
      </w:pPr>
      <w:r>
        <w:separator/>
      </w:r>
    </w:p>
  </w:footnote>
  <w:footnote w:type="continuationSeparator" w:id="0">
    <w:p w14:paraId="72106C0B" w14:textId="77777777" w:rsidR="004F3DDD" w:rsidRDefault="004F3DDD">
      <w:pPr>
        <w:spacing w:line="240" w:lineRule="auto"/>
      </w:pPr>
      <w:r>
        <w:continuationSeparator/>
      </w:r>
    </w:p>
  </w:footnote>
  <w:footnote w:id="1">
    <w:p w14:paraId="0596ECAC" w14:textId="77777777" w:rsidR="004F3DDD" w:rsidRPr="0059647C" w:rsidRDefault="004F3DDD" w:rsidP="000B6AA7">
      <w:pPr>
        <w:pStyle w:val="FootnoteText"/>
        <w:rPr>
          <w:rFonts w:ascii="Corbel" w:hAnsi="Corbel"/>
        </w:rPr>
      </w:pPr>
      <w:r w:rsidRPr="0059647C">
        <w:rPr>
          <w:rStyle w:val="FootnoteReference"/>
          <w:rFonts w:ascii="Corbel" w:hAnsi="Corbel"/>
        </w:rPr>
        <w:footnoteRef/>
      </w:r>
      <w:r w:rsidRPr="0059647C">
        <w:rPr>
          <w:rFonts w:ascii="Corbel" w:hAnsi="Corbel"/>
        </w:rPr>
        <w:t xml:space="preserve"> Prototype for increased vibration rating scale and light signaling were produced under contract with the U.S. Department of Homeland Security, Science </w:t>
      </w:r>
      <w:r>
        <w:rPr>
          <w:rFonts w:ascii="Corbel" w:hAnsi="Corbel"/>
        </w:rPr>
        <w:t>and</w:t>
      </w:r>
      <w:r w:rsidRPr="0059647C">
        <w:rPr>
          <w:rFonts w:ascii="Corbel" w:hAnsi="Corbel"/>
        </w:rPr>
        <w:t xml:space="preserve"> Technology (DHS S&amp;T) Directorate. The full technical report</w:t>
      </w:r>
      <w:r>
        <w:rPr>
          <w:rFonts w:ascii="Corbel" w:hAnsi="Corbel"/>
        </w:rPr>
        <w:t xml:space="preserve">, </w:t>
      </w:r>
      <w:r w:rsidRPr="0059647C">
        <w:rPr>
          <w:rFonts w:ascii="Corbel" w:hAnsi="Corbel"/>
          <w:i/>
        </w:rPr>
        <w:t>Optimizing Ability of Message Receipt by People with Disabilities: Prototype Findings Report/Vibration Scale Final Report</w:t>
      </w:r>
      <w:r>
        <w:rPr>
          <w:rFonts w:ascii="Corbel" w:hAnsi="Corbel"/>
        </w:rPr>
        <w:t>,</w:t>
      </w:r>
      <w:r w:rsidRPr="0059647C">
        <w:rPr>
          <w:rFonts w:ascii="Corbel" w:hAnsi="Corbel"/>
        </w:rPr>
        <w:t xml:space="preserve"> can be found here:  </w:t>
      </w:r>
      <w:hyperlink r:id="rId1" w:history="1">
        <w:r w:rsidRPr="0059647C">
          <w:rPr>
            <w:rStyle w:val="Hyperlink"/>
            <w:rFonts w:ascii="Corbel" w:hAnsi="Corbel"/>
          </w:rPr>
          <w:t>http://www.cacp.gatech.edu/sites/default/files/WEA-Optimizing.pdf</w:t>
        </w:r>
      </w:hyperlink>
      <w:r w:rsidRPr="0059647C">
        <w:rPr>
          <w:rFonts w:ascii="Corbel" w:hAnsi="Corbe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3BD322E"/>
    <w:multiLevelType w:val="hybridMultilevel"/>
    <w:tmpl w:val="74461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F24A1"/>
    <w:multiLevelType w:val="hybridMultilevel"/>
    <w:tmpl w:val="B7781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A93C69"/>
    <w:multiLevelType w:val="hybridMultilevel"/>
    <w:tmpl w:val="FBF0E158"/>
    <w:lvl w:ilvl="0" w:tplc="092890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F3B5C16"/>
    <w:multiLevelType w:val="hybridMultilevel"/>
    <w:tmpl w:val="23CCA1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230493"/>
    <w:multiLevelType w:val="hybridMultilevel"/>
    <w:tmpl w:val="6FC66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3DC0762"/>
    <w:multiLevelType w:val="hybridMultilevel"/>
    <w:tmpl w:val="BAA6FA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 w:numId="8">
    <w:abstractNumId w:val="6"/>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YbGtQBKgNRsLQAAAA=="/>
  </w:docVars>
  <w:rsids>
    <w:rsidRoot w:val="008D4F74"/>
    <w:rsid w:val="00001A82"/>
    <w:rsid w:val="00001DC6"/>
    <w:rsid w:val="0000478B"/>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4201"/>
    <w:rsid w:val="0002502D"/>
    <w:rsid w:val="000262DB"/>
    <w:rsid w:val="000264D6"/>
    <w:rsid w:val="000278B6"/>
    <w:rsid w:val="000309D9"/>
    <w:rsid w:val="00032CE4"/>
    <w:rsid w:val="0003332F"/>
    <w:rsid w:val="0003382E"/>
    <w:rsid w:val="00037B1A"/>
    <w:rsid w:val="0004296F"/>
    <w:rsid w:val="00043260"/>
    <w:rsid w:val="00044217"/>
    <w:rsid w:val="00045F4C"/>
    <w:rsid w:val="00046008"/>
    <w:rsid w:val="00047547"/>
    <w:rsid w:val="00052265"/>
    <w:rsid w:val="00053213"/>
    <w:rsid w:val="0005405E"/>
    <w:rsid w:val="00054B75"/>
    <w:rsid w:val="00054C73"/>
    <w:rsid w:val="0005531B"/>
    <w:rsid w:val="000572C5"/>
    <w:rsid w:val="00060CE8"/>
    <w:rsid w:val="00061769"/>
    <w:rsid w:val="0006325B"/>
    <w:rsid w:val="00063454"/>
    <w:rsid w:val="000637A1"/>
    <w:rsid w:val="00064BB1"/>
    <w:rsid w:val="000653BD"/>
    <w:rsid w:val="00066B22"/>
    <w:rsid w:val="000679F4"/>
    <w:rsid w:val="00073149"/>
    <w:rsid w:val="000756DD"/>
    <w:rsid w:val="00075B6F"/>
    <w:rsid w:val="00076A08"/>
    <w:rsid w:val="00076C02"/>
    <w:rsid w:val="00076DB4"/>
    <w:rsid w:val="00077588"/>
    <w:rsid w:val="0008025D"/>
    <w:rsid w:val="00080BB1"/>
    <w:rsid w:val="00081584"/>
    <w:rsid w:val="00082176"/>
    <w:rsid w:val="000839A1"/>
    <w:rsid w:val="00083FFF"/>
    <w:rsid w:val="00084CDA"/>
    <w:rsid w:val="0008500E"/>
    <w:rsid w:val="00085CBE"/>
    <w:rsid w:val="000872C7"/>
    <w:rsid w:val="00090ADB"/>
    <w:rsid w:val="00091CF0"/>
    <w:rsid w:val="000940AD"/>
    <w:rsid w:val="00094529"/>
    <w:rsid w:val="000971AF"/>
    <w:rsid w:val="0009763E"/>
    <w:rsid w:val="000A08D1"/>
    <w:rsid w:val="000A1F55"/>
    <w:rsid w:val="000A2ABB"/>
    <w:rsid w:val="000A5B7D"/>
    <w:rsid w:val="000A65C4"/>
    <w:rsid w:val="000A6FE4"/>
    <w:rsid w:val="000A7A52"/>
    <w:rsid w:val="000A7D37"/>
    <w:rsid w:val="000B030E"/>
    <w:rsid w:val="000B1825"/>
    <w:rsid w:val="000B1E6C"/>
    <w:rsid w:val="000B35B9"/>
    <w:rsid w:val="000B4A1C"/>
    <w:rsid w:val="000B6655"/>
    <w:rsid w:val="000B6AA7"/>
    <w:rsid w:val="000B6FE4"/>
    <w:rsid w:val="000B7F5D"/>
    <w:rsid w:val="000C278E"/>
    <w:rsid w:val="000C4786"/>
    <w:rsid w:val="000C5D17"/>
    <w:rsid w:val="000C74CA"/>
    <w:rsid w:val="000D19BC"/>
    <w:rsid w:val="000D2351"/>
    <w:rsid w:val="000D2E64"/>
    <w:rsid w:val="000D4926"/>
    <w:rsid w:val="000E0FEE"/>
    <w:rsid w:val="000E23B6"/>
    <w:rsid w:val="000E28EF"/>
    <w:rsid w:val="000E2BD2"/>
    <w:rsid w:val="000E3A47"/>
    <w:rsid w:val="000E4497"/>
    <w:rsid w:val="000E47BD"/>
    <w:rsid w:val="000E4E0A"/>
    <w:rsid w:val="000E58F6"/>
    <w:rsid w:val="000E6FCB"/>
    <w:rsid w:val="000E7A1A"/>
    <w:rsid w:val="000E7CE8"/>
    <w:rsid w:val="000F0220"/>
    <w:rsid w:val="000F0663"/>
    <w:rsid w:val="000F7432"/>
    <w:rsid w:val="00100ADD"/>
    <w:rsid w:val="00105121"/>
    <w:rsid w:val="001060BD"/>
    <w:rsid w:val="00106BBB"/>
    <w:rsid w:val="00110E7E"/>
    <w:rsid w:val="001119E0"/>
    <w:rsid w:val="001123EA"/>
    <w:rsid w:val="0011240B"/>
    <w:rsid w:val="00112674"/>
    <w:rsid w:val="00113AED"/>
    <w:rsid w:val="00115202"/>
    <w:rsid w:val="00115C75"/>
    <w:rsid w:val="001170FA"/>
    <w:rsid w:val="0011777E"/>
    <w:rsid w:val="00117E45"/>
    <w:rsid w:val="00124244"/>
    <w:rsid w:val="00125A21"/>
    <w:rsid w:val="00126667"/>
    <w:rsid w:val="00126A0C"/>
    <w:rsid w:val="00127D84"/>
    <w:rsid w:val="00127F06"/>
    <w:rsid w:val="00131703"/>
    <w:rsid w:val="001330D0"/>
    <w:rsid w:val="00135169"/>
    <w:rsid w:val="00135D83"/>
    <w:rsid w:val="00140606"/>
    <w:rsid w:val="00140CBC"/>
    <w:rsid w:val="00140F64"/>
    <w:rsid w:val="001430A0"/>
    <w:rsid w:val="0014357C"/>
    <w:rsid w:val="001454F1"/>
    <w:rsid w:val="001458FE"/>
    <w:rsid w:val="0014634B"/>
    <w:rsid w:val="00151B6E"/>
    <w:rsid w:val="00154291"/>
    <w:rsid w:val="00154B14"/>
    <w:rsid w:val="00155719"/>
    <w:rsid w:val="00155C4D"/>
    <w:rsid w:val="00155DAD"/>
    <w:rsid w:val="00157110"/>
    <w:rsid w:val="0015713A"/>
    <w:rsid w:val="00157177"/>
    <w:rsid w:val="001576BF"/>
    <w:rsid w:val="00161D00"/>
    <w:rsid w:val="00162845"/>
    <w:rsid w:val="00162BDB"/>
    <w:rsid w:val="00163F00"/>
    <w:rsid w:val="0016471A"/>
    <w:rsid w:val="00165620"/>
    <w:rsid w:val="001657CD"/>
    <w:rsid w:val="00166F3E"/>
    <w:rsid w:val="0016710C"/>
    <w:rsid w:val="001715D9"/>
    <w:rsid w:val="001716DC"/>
    <w:rsid w:val="00171A38"/>
    <w:rsid w:val="00172DB1"/>
    <w:rsid w:val="00176211"/>
    <w:rsid w:val="001809DB"/>
    <w:rsid w:val="00181031"/>
    <w:rsid w:val="0018244D"/>
    <w:rsid w:val="00183D77"/>
    <w:rsid w:val="00184C07"/>
    <w:rsid w:val="0018519C"/>
    <w:rsid w:val="00186C93"/>
    <w:rsid w:val="00191C92"/>
    <w:rsid w:val="00194426"/>
    <w:rsid w:val="001945BA"/>
    <w:rsid w:val="001949E4"/>
    <w:rsid w:val="001957CD"/>
    <w:rsid w:val="00196985"/>
    <w:rsid w:val="00197CA9"/>
    <w:rsid w:val="001A1E1B"/>
    <w:rsid w:val="001A5091"/>
    <w:rsid w:val="001A5E01"/>
    <w:rsid w:val="001A600C"/>
    <w:rsid w:val="001B011D"/>
    <w:rsid w:val="001B0530"/>
    <w:rsid w:val="001B2DA2"/>
    <w:rsid w:val="001B4D84"/>
    <w:rsid w:val="001B56DC"/>
    <w:rsid w:val="001B5721"/>
    <w:rsid w:val="001C19F7"/>
    <w:rsid w:val="001C3A5D"/>
    <w:rsid w:val="001C5162"/>
    <w:rsid w:val="001C5556"/>
    <w:rsid w:val="001C6157"/>
    <w:rsid w:val="001C7514"/>
    <w:rsid w:val="001C7722"/>
    <w:rsid w:val="001C7F53"/>
    <w:rsid w:val="001D0532"/>
    <w:rsid w:val="001D459A"/>
    <w:rsid w:val="001D55BB"/>
    <w:rsid w:val="001D584A"/>
    <w:rsid w:val="001E2917"/>
    <w:rsid w:val="001E2B4F"/>
    <w:rsid w:val="001E3778"/>
    <w:rsid w:val="001E3A66"/>
    <w:rsid w:val="001E3D69"/>
    <w:rsid w:val="001E4484"/>
    <w:rsid w:val="001E4F5F"/>
    <w:rsid w:val="001F23A8"/>
    <w:rsid w:val="001F2C25"/>
    <w:rsid w:val="001F3A3D"/>
    <w:rsid w:val="001F3F41"/>
    <w:rsid w:val="001F684E"/>
    <w:rsid w:val="001F7E0E"/>
    <w:rsid w:val="002006A3"/>
    <w:rsid w:val="00202264"/>
    <w:rsid w:val="002031FB"/>
    <w:rsid w:val="00203D61"/>
    <w:rsid w:val="0020491C"/>
    <w:rsid w:val="00205D5D"/>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31F01"/>
    <w:rsid w:val="0023232A"/>
    <w:rsid w:val="00234C0A"/>
    <w:rsid w:val="00236607"/>
    <w:rsid w:val="00237864"/>
    <w:rsid w:val="00243123"/>
    <w:rsid w:val="00243443"/>
    <w:rsid w:val="002465A5"/>
    <w:rsid w:val="00246B8E"/>
    <w:rsid w:val="00247D85"/>
    <w:rsid w:val="002532BD"/>
    <w:rsid w:val="002535BF"/>
    <w:rsid w:val="00254F4D"/>
    <w:rsid w:val="0025668E"/>
    <w:rsid w:val="00260003"/>
    <w:rsid w:val="002603D2"/>
    <w:rsid w:val="002615E9"/>
    <w:rsid w:val="00262670"/>
    <w:rsid w:val="00262FDF"/>
    <w:rsid w:val="00263660"/>
    <w:rsid w:val="00263A0F"/>
    <w:rsid w:val="00263A4F"/>
    <w:rsid w:val="00264C33"/>
    <w:rsid w:val="00264D3C"/>
    <w:rsid w:val="00267D33"/>
    <w:rsid w:val="00270E8E"/>
    <w:rsid w:val="00271D8D"/>
    <w:rsid w:val="00273436"/>
    <w:rsid w:val="00273991"/>
    <w:rsid w:val="00274E47"/>
    <w:rsid w:val="00274F48"/>
    <w:rsid w:val="00277475"/>
    <w:rsid w:val="002778A9"/>
    <w:rsid w:val="00280CEA"/>
    <w:rsid w:val="00283035"/>
    <w:rsid w:val="0028783A"/>
    <w:rsid w:val="00287BBD"/>
    <w:rsid w:val="00287E09"/>
    <w:rsid w:val="0029032A"/>
    <w:rsid w:val="0029065A"/>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5BA2"/>
    <w:rsid w:val="002B6749"/>
    <w:rsid w:val="002C153E"/>
    <w:rsid w:val="002C3E35"/>
    <w:rsid w:val="002C4A1A"/>
    <w:rsid w:val="002C4C9C"/>
    <w:rsid w:val="002C6B56"/>
    <w:rsid w:val="002D0E59"/>
    <w:rsid w:val="002D1907"/>
    <w:rsid w:val="002D5915"/>
    <w:rsid w:val="002D5A07"/>
    <w:rsid w:val="002D5E65"/>
    <w:rsid w:val="002D64D1"/>
    <w:rsid w:val="002E15D3"/>
    <w:rsid w:val="002E17EA"/>
    <w:rsid w:val="002E294C"/>
    <w:rsid w:val="002E4084"/>
    <w:rsid w:val="002E448A"/>
    <w:rsid w:val="002E4606"/>
    <w:rsid w:val="002E4F64"/>
    <w:rsid w:val="002E58A0"/>
    <w:rsid w:val="002E6144"/>
    <w:rsid w:val="002F2970"/>
    <w:rsid w:val="002F3D48"/>
    <w:rsid w:val="0030207D"/>
    <w:rsid w:val="00303BE4"/>
    <w:rsid w:val="00305D64"/>
    <w:rsid w:val="00306C49"/>
    <w:rsid w:val="003101E2"/>
    <w:rsid w:val="00310437"/>
    <w:rsid w:val="0031314F"/>
    <w:rsid w:val="00313606"/>
    <w:rsid w:val="0031449D"/>
    <w:rsid w:val="00315348"/>
    <w:rsid w:val="00315F36"/>
    <w:rsid w:val="003217F0"/>
    <w:rsid w:val="0032204F"/>
    <w:rsid w:val="00323F90"/>
    <w:rsid w:val="003251C3"/>
    <w:rsid w:val="00325E8B"/>
    <w:rsid w:val="00326665"/>
    <w:rsid w:val="003273E5"/>
    <w:rsid w:val="003324B6"/>
    <w:rsid w:val="003334A3"/>
    <w:rsid w:val="00333B2C"/>
    <w:rsid w:val="0033421B"/>
    <w:rsid w:val="0033527B"/>
    <w:rsid w:val="00340E10"/>
    <w:rsid w:val="00341A95"/>
    <w:rsid w:val="00342B85"/>
    <w:rsid w:val="00342E54"/>
    <w:rsid w:val="00343572"/>
    <w:rsid w:val="00344E6A"/>
    <w:rsid w:val="003460AA"/>
    <w:rsid w:val="00347514"/>
    <w:rsid w:val="00347F56"/>
    <w:rsid w:val="00350805"/>
    <w:rsid w:val="00354393"/>
    <w:rsid w:val="0035478D"/>
    <w:rsid w:val="003619C8"/>
    <w:rsid w:val="00363621"/>
    <w:rsid w:val="00365A59"/>
    <w:rsid w:val="003672A2"/>
    <w:rsid w:val="0036794D"/>
    <w:rsid w:val="00371138"/>
    <w:rsid w:val="00372421"/>
    <w:rsid w:val="003730F5"/>
    <w:rsid w:val="003732A4"/>
    <w:rsid w:val="00373641"/>
    <w:rsid w:val="00373953"/>
    <w:rsid w:val="003739B9"/>
    <w:rsid w:val="00374D21"/>
    <w:rsid w:val="00383034"/>
    <w:rsid w:val="00385CA1"/>
    <w:rsid w:val="003862FF"/>
    <w:rsid w:val="003869DE"/>
    <w:rsid w:val="00386A9E"/>
    <w:rsid w:val="00390D7F"/>
    <w:rsid w:val="0039261D"/>
    <w:rsid w:val="00393067"/>
    <w:rsid w:val="00393533"/>
    <w:rsid w:val="003955C8"/>
    <w:rsid w:val="003962BF"/>
    <w:rsid w:val="003963A2"/>
    <w:rsid w:val="00396BED"/>
    <w:rsid w:val="003A0977"/>
    <w:rsid w:val="003A12DF"/>
    <w:rsid w:val="003A2E6B"/>
    <w:rsid w:val="003A3720"/>
    <w:rsid w:val="003A3E8D"/>
    <w:rsid w:val="003A583B"/>
    <w:rsid w:val="003A65A6"/>
    <w:rsid w:val="003A6CFF"/>
    <w:rsid w:val="003B0411"/>
    <w:rsid w:val="003B06EE"/>
    <w:rsid w:val="003B1BDA"/>
    <w:rsid w:val="003B24E7"/>
    <w:rsid w:val="003B4150"/>
    <w:rsid w:val="003B46CA"/>
    <w:rsid w:val="003B4EC5"/>
    <w:rsid w:val="003B5507"/>
    <w:rsid w:val="003B67AF"/>
    <w:rsid w:val="003B7BEE"/>
    <w:rsid w:val="003C08C1"/>
    <w:rsid w:val="003C11FA"/>
    <w:rsid w:val="003C1D4B"/>
    <w:rsid w:val="003C254B"/>
    <w:rsid w:val="003C351B"/>
    <w:rsid w:val="003C4487"/>
    <w:rsid w:val="003C5B5D"/>
    <w:rsid w:val="003C77A6"/>
    <w:rsid w:val="003C78A3"/>
    <w:rsid w:val="003D3766"/>
    <w:rsid w:val="003D4F15"/>
    <w:rsid w:val="003D4F3A"/>
    <w:rsid w:val="003D578E"/>
    <w:rsid w:val="003D6424"/>
    <w:rsid w:val="003D668B"/>
    <w:rsid w:val="003D74EC"/>
    <w:rsid w:val="003D7E7E"/>
    <w:rsid w:val="003E08A0"/>
    <w:rsid w:val="003E099F"/>
    <w:rsid w:val="003E5192"/>
    <w:rsid w:val="003E655A"/>
    <w:rsid w:val="003F0CF8"/>
    <w:rsid w:val="003F17FE"/>
    <w:rsid w:val="003F6EB3"/>
    <w:rsid w:val="003F75A1"/>
    <w:rsid w:val="004005A0"/>
    <w:rsid w:val="00400AE1"/>
    <w:rsid w:val="00400D87"/>
    <w:rsid w:val="00400E77"/>
    <w:rsid w:val="00401041"/>
    <w:rsid w:val="00402F53"/>
    <w:rsid w:val="00403379"/>
    <w:rsid w:val="00410020"/>
    <w:rsid w:val="004100B9"/>
    <w:rsid w:val="00413790"/>
    <w:rsid w:val="004143CE"/>
    <w:rsid w:val="00416D68"/>
    <w:rsid w:val="0041795F"/>
    <w:rsid w:val="00417A6A"/>
    <w:rsid w:val="00417B28"/>
    <w:rsid w:val="004205F4"/>
    <w:rsid w:val="00420C61"/>
    <w:rsid w:val="00422CB2"/>
    <w:rsid w:val="0042480E"/>
    <w:rsid w:val="00426145"/>
    <w:rsid w:val="00432DE3"/>
    <w:rsid w:val="004340C8"/>
    <w:rsid w:val="00435756"/>
    <w:rsid w:val="00436C69"/>
    <w:rsid w:val="004372A5"/>
    <w:rsid w:val="00440AF6"/>
    <w:rsid w:val="004416C1"/>
    <w:rsid w:val="004425E2"/>
    <w:rsid w:val="00443475"/>
    <w:rsid w:val="0044467B"/>
    <w:rsid w:val="004446DD"/>
    <w:rsid w:val="00445E56"/>
    <w:rsid w:val="004461DA"/>
    <w:rsid w:val="00446543"/>
    <w:rsid w:val="00450604"/>
    <w:rsid w:val="00451F32"/>
    <w:rsid w:val="0045224B"/>
    <w:rsid w:val="00454847"/>
    <w:rsid w:val="00455423"/>
    <w:rsid w:val="00457A94"/>
    <w:rsid w:val="0046018C"/>
    <w:rsid w:val="00461EE1"/>
    <w:rsid w:val="0046596D"/>
    <w:rsid w:val="00466937"/>
    <w:rsid w:val="0046695A"/>
    <w:rsid w:val="004728A1"/>
    <w:rsid w:val="00475E84"/>
    <w:rsid w:val="00476035"/>
    <w:rsid w:val="00476BEA"/>
    <w:rsid w:val="00477AE4"/>
    <w:rsid w:val="0048085F"/>
    <w:rsid w:val="00481A34"/>
    <w:rsid w:val="004820DA"/>
    <w:rsid w:val="00482F33"/>
    <w:rsid w:val="00484169"/>
    <w:rsid w:val="00485CEF"/>
    <w:rsid w:val="00485D35"/>
    <w:rsid w:val="004923AD"/>
    <w:rsid w:val="00497807"/>
    <w:rsid w:val="00497F19"/>
    <w:rsid w:val="004A17B1"/>
    <w:rsid w:val="004A281D"/>
    <w:rsid w:val="004A4E5B"/>
    <w:rsid w:val="004A6001"/>
    <w:rsid w:val="004B2E5E"/>
    <w:rsid w:val="004B2E88"/>
    <w:rsid w:val="004B5403"/>
    <w:rsid w:val="004B6100"/>
    <w:rsid w:val="004B6C83"/>
    <w:rsid w:val="004C0075"/>
    <w:rsid w:val="004C0BE0"/>
    <w:rsid w:val="004C670E"/>
    <w:rsid w:val="004C6AC7"/>
    <w:rsid w:val="004C6B07"/>
    <w:rsid w:val="004C7DB2"/>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3DDD"/>
    <w:rsid w:val="004F4310"/>
    <w:rsid w:val="004F59E4"/>
    <w:rsid w:val="00500F30"/>
    <w:rsid w:val="00502ADE"/>
    <w:rsid w:val="00502FC9"/>
    <w:rsid w:val="00504255"/>
    <w:rsid w:val="00505803"/>
    <w:rsid w:val="00505B2E"/>
    <w:rsid w:val="0050658F"/>
    <w:rsid w:val="00511E61"/>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1D21"/>
    <w:rsid w:val="0053232A"/>
    <w:rsid w:val="00533EBC"/>
    <w:rsid w:val="00533F39"/>
    <w:rsid w:val="005345E9"/>
    <w:rsid w:val="00534FF5"/>
    <w:rsid w:val="00535D17"/>
    <w:rsid w:val="00535F80"/>
    <w:rsid w:val="00540700"/>
    <w:rsid w:val="0054072F"/>
    <w:rsid w:val="005414A0"/>
    <w:rsid w:val="0054328B"/>
    <w:rsid w:val="00543B75"/>
    <w:rsid w:val="00543D14"/>
    <w:rsid w:val="00544FE5"/>
    <w:rsid w:val="005453F3"/>
    <w:rsid w:val="00547848"/>
    <w:rsid w:val="00551571"/>
    <w:rsid w:val="00552050"/>
    <w:rsid w:val="00552B2F"/>
    <w:rsid w:val="005541AB"/>
    <w:rsid w:val="00554924"/>
    <w:rsid w:val="005549F7"/>
    <w:rsid w:val="00556EE7"/>
    <w:rsid w:val="00557535"/>
    <w:rsid w:val="00557B02"/>
    <w:rsid w:val="00557B84"/>
    <w:rsid w:val="00561E2F"/>
    <w:rsid w:val="0056362B"/>
    <w:rsid w:val="0056408B"/>
    <w:rsid w:val="00564BB8"/>
    <w:rsid w:val="005655AB"/>
    <w:rsid w:val="00565C40"/>
    <w:rsid w:val="00565FE2"/>
    <w:rsid w:val="00567998"/>
    <w:rsid w:val="00570381"/>
    <w:rsid w:val="00571E29"/>
    <w:rsid w:val="00573838"/>
    <w:rsid w:val="0057426F"/>
    <w:rsid w:val="00575D0F"/>
    <w:rsid w:val="00576919"/>
    <w:rsid w:val="005774EE"/>
    <w:rsid w:val="005801C1"/>
    <w:rsid w:val="0058035C"/>
    <w:rsid w:val="00580574"/>
    <w:rsid w:val="005805FF"/>
    <w:rsid w:val="0058071F"/>
    <w:rsid w:val="00580F6F"/>
    <w:rsid w:val="0058328E"/>
    <w:rsid w:val="005837A8"/>
    <w:rsid w:val="005841A5"/>
    <w:rsid w:val="00585E7E"/>
    <w:rsid w:val="00586127"/>
    <w:rsid w:val="00591129"/>
    <w:rsid w:val="005911B1"/>
    <w:rsid w:val="0059185A"/>
    <w:rsid w:val="00592705"/>
    <w:rsid w:val="00595A0D"/>
    <w:rsid w:val="0059719A"/>
    <w:rsid w:val="005973E9"/>
    <w:rsid w:val="005A041A"/>
    <w:rsid w:val="005A44C4"/>
    <w:rsid w:val="005A58F7"/>
    <w:rsid w:val="005A61B4"/>
    <w:rsid w:val="005A6926"/>
    <w:rsid w:val="005A7B31"/>
    <w:rsid w:val="005B02A9"/>
    <w:rsid w:val="005B08DA"/>
    <w:rsid w:val="005B253C"/>
    <w:rsid w:val="005C1A5C"/>
    <w:rsid w:val="005C3536"/>
    <w:rsid w:val="005C3CE0"/>
    <w:rsid w:val="005C471D"/>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708B"/>
    <w:rsid w:val="0060734B"/>
    <w:rsid w:val="00607BA7"/>
    <w:rsid w:val="00607D43"/>
    <w:rsid w:val="0061174C"/>
    <w:rsid w:val="00613A3F"/>
    <w:rsid w:val="00613BCC"/>
    <w:rsid w:val="006166FB"/>
    <w:rsid w:val="00617091"/>
    <w:rsid w:val="0061776C"/>
    <w:rsid w:val="00617FB4"/>
    <w:rsid w:val="0062031C"/>
    <w:rsid w:val="006212DD"/>
    <w:rsid w:val="0062244D"/>
    <w:rsid w:val="006237B1"/>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2110"/>
    <w:rsid w:val="00652538"/>
    <w:rsid w:val="00652806"/>
    <w:rsid w:val="00655256"/>
    <w:rsid w:val="0065785A"/>
    <w:rsid w:val="00662D48"/>
    <w:rsid w:val="006637FF"/>
    <w:rsid w:val="006648F9"/>
    <w:rsid w:val="00665468"/>
    <w:rsid w:val="00667722"/>
    <w:rsid w:val="00671C09"/>
    <w:rsid w:val="0067227B"/>
    <w:rsid w:val="00676F87"/>
    <w:rsid w:val="006775EE"/>
    <w:rsid w:val="00680302"/>
    <w:rsid w:val="00683A23"/>
    <w:rsid w:val="00684B4C"/>
    <w:rsid w:val="00686CEE"/>
    <w:rsid w:val="0068767C"/>
    <w:rsid w:val="00687DC6"/>
    <w:rsid w:val="0069111F"/>
    <w:rsid w:val="0069133F"/>
    <w:rsid w:val="00691CC1"/>
    <w:rsid w:val="00692C1D"/>
    <w:rsid w:val="00694FF9"/>
    <w:rsid w:val="00697FB3"/>
    <w:rsid w:val="006A015D"/>
    <w:rsid w:val="006A131D"/>
    <w:rsid w:val="006A3C5B"/>
    <w:rsid w:val="006A4914"/>
    <w:rsid w:val="006A670E"/>
    <w:rsid w:val="006B00A4"/>
    <w:rsid w:val="006B0BB3"/>
    <w:rsid w:val="006B60EB"/>
    <w:rsid w:val="006B770F"/>
    <w:rsid w:val="006C1DDF"/>
    <w:rsid w:val="006C2BD9"/>
    <w:rsid w:val="006C4760"/>
    <w:rsid w:val="006C47CC"/>
    <w:rsid w:val="006C50CC"/>
    <w:rsid w:val="006C56CD"/>
    <w:rsid w:val="006C5F15"/>
    <w:rsid w:val="006C5F5C"/>
    <w:rsid w:val="006C60A8"/>
    <w:rsid w:val="006C6DBC"/>
    <w:rsid w:val="006C7918"/>
    <w:rsid w:val="006C7C8B"/>
    <w:rsid w:val="006C7EEE"/>
    <w:rsid w:val="006D113D"/>
    <w:rsid w:val="006D38CC"/>
    <w:rsid w:val="006D4A0D"/>
    <w:rsid w:val="006D5368"/>
    <w:rsid w:val="006D5686"/>
    <w:rsid w:val="006D6605"/>
    <w:rsid w:val="006D671D"/>
    <w:rsid w:val="006E1820"/>
    <w:rsid w:val="006E35F3"/>
    <w:rsid w:val="006E398D"/>
    <w:rsid w:val="006E7101"/>
    <w:rsid w:val="006F1B09"/>
    <w:rsid w:val="006F29E4"/>
    <w:rsid w:val="006F3478"/>
    <w:rsid w:val="006F35B8"/>
    <w:rsid w:val="006F4CDE"/>
    <w:rsid w:val="006F5935"/>
    <w:rsid w:val="006F7591"/>
    <w:rsid w:val="00700940"/>
    <w:rsid w:val="00700D1F"/>
    <w:rsid w:val="00706BD0"/>
    <w:rsid w:val="00706EC0"/>
    <w:rsid w:val="0070729D"/>
    <w:rsid w:val="00711739"/>
    <w:rsid w:val="00714A64"/>
    <w:rsid w:val="00714CAF"/>
    <w:rsid w:val="00714F7D"/>
    <w:rsid w:val="00716C3C"/>
    <w:rsid w:val="00716DCF"/>
    <w:rsid w:val="00717EA0"/>
    <w:rsid w:val="00720705"/>
    <w:rsid w:val="007220FD"/>
    <w:rsid w:val="0072733B"/>
    <w:rsid w:val="00731840"/>
    <w:rsid w:val="007318FD"/>
    <w:rsid w:val="00731C52"/>
    <w:rsid w:val="00740979"/>
    <w:rsid w:val="0074156B"/>
    <w:rsid w:val="00744037"/>
    <w:rsid w:val="0074554D"/>
    <w:rsid w:val="00745C11"/>
    <w:rsid w:val="00747017"/>
    <w:rsid w:val="00747120"/>
    <w:rsid w:val="00751092"/>
    <w:rsid w:val="00751551"/>
    <w:rsid w:val="0075220B"/>
    <w:rsid w:val="007533D2"/>
    <w:rsid w:val="00753C25"/>
    <w:rsid w:val="007551CA"/>
    <w:rsid w:val="00761309"/>
    <w:rsid w:val="0076153F"/>
    <w:rsid w:val="00762189"/>
    <w:rsid w:val="00763BE4"/>
    <w:rsid w:val="0076495C"/>
    <w:rsid w:val="0076522E"/>
    <w:rsid w:val="00765B91"/>
    <w:rsid w:val="00765F6E"/>
    <w:rsid w:val="00767438"/>
    <w:rsid w:val="00770227"/>
    <w:rsid w:val="00770B77"/>
    <w:rsid w:val="007711F7"/>
    <w:rsid w:val="00771231"/>
    <w:rsid w:val="007718AA"/>
    <w:rsid w:val="0077320A"/>
    <w:rsid w:val="007734E2"/>
    <w:rsid w:val="00773584"/>
    <w:rsid w:val="0077535B"/>
    <w:rsid w:val="007815BA"/>
    <w:rsid w:val="0078253A"/>
    <w:rsid w:val="007827B9"/>
    <w:rsid w:val="00782F01"/>
    <w:rsid w:val="007839BE"/>
    <w:rsid w:val="0078456A"/>
    <w:rsid w:val="00784D52"/>
    <w:rsid w:val="00784FE0"/>
    <w:rsid w:val="00786BE9"/>
    <w:rsid w:val="00786F36"/>
    <w:rsid w:val="0079045B"/>
    <w:rsid w:val="007906D4"/>
    <w:rsid w:val="00790ECB"/>
    <w:rsid w:val="00791B47"/>
    <w:rsid w:val="00791FE8"/>
    <w:rsid w:val="00793AD2"/>
    <w:rsid w:val="00795090"/>
    <w:rsid w:val="00795250"/>
    <w:rsid w:val="00795A5F"/>
    <w:rsid w:val="0079638C"/>
    <w:rsid w:val="007A177D"/>
    <w:rsid w:val="007A35FD"/>
    <w:rsid w:val="007A49E3"/>
    <w:rsid w:val="007A4E2C"/>
    <w:rsid w:val="007A6D10"/>
    <w:rsid w:val="007B341B"/>
    <w:rsid w:val="007B40DD"/>
    <w:rsid w:val="007B59E0"/>
    <w:rsid w:val="007B71C4"/>
    <w:rsid w:val="007B730B"/>
    <w:rsid w:val="007C07BC"/>
    <w:rsid w:val="007C21D2"/>
    <w:rsid w:val="007C2E16"/>
    <w:rsid w:val="007C3032"/>
    <w:rsid w:val="007C5CDC"/>
    <w:rsid w:val="007C6AE0"/>
    <w:rsid w:val="007C6D53"/>
    <w:rsid w:val="007D3871"/>
    <w:rsid w:val="007D7CCD"/>
    <w:rsid w:val="007E1FE3"/>
    <w:rsid w:val="007E317A"/>
    <w:rsid w:val="007E75E8"/>
    <w:rsid w:val="007E77C9"/>
    <w:rsid w:val="007E7F23"/>
    <w:rsid w:val="007F1AE5"/>
    <w:rsid w:val="007F24BE"/>
    <w:rsid w:val="007F4DFC"/>
    <w:rsid w:val="007F50E5"/>
    <w:rsid w:val="00801952"/>
    <w:rsid w:val="00802D1B"/>
    <w:rsid w:val="00805EA6"/>
    <w:rsid w:val="008064F7"/>
    <w:rsid w:val="00811AEE"/>
    <w:rsid w:val="00814266"/>
    <w:rsid w:val="00815C10"/>
    <w:rsid w:val="00815EA4"/>
    <w:rsid w:val="00815EA7"/>
    <w:rsid w:val="0081623E"/>
    <w:rsid w:val="00816B81"/>
    <w:rsid w:val="008171E4"/>
    <w:rsid w:val="0081787B"/>
    <w:rsid w:val="00817D60"/>
    <w:rsid w:val="008205E7"/>
    <w:rsid w:val="00820FBA"/>
    <w:rsid w:val="008224DC"/>
    <w:rsid w:val="00822EDF"/>
    <w:rsid w:val="00825887"/>
    <w:rsid w:val="00825B0D"/>
    <w:rsid w:val="0082632B"/>
    <w:rsid w:val="008267BB"/>
    <w:rsid w:val="00830BA4"/>
    <w:rsid w:val="008338A1"/>
    <w:rsid w:val="00835BCD"/>
    <w:rsid w:val="008360B5"/>
    <w:rsid w:val="008366BA"/>
    <w:rsid w:val="008374BB"/>
    <w:rsid w:val="00840143"/>
    <w:rsid w:val="00842EA2"/>
    <w:rsid w:val="008437CE"/>
    <w:rsid w:val="00844A9E"/>
    <w:rsid w:val="00852264"/>
    <w:rsid w:val="00852E82"/>
    <w:rsid w:val="00856937"/>
    <w:rsid w:val="00861269"/>
    <w:rsid w:val="00866C9F"/>
    <w:rsid w:val="00866D4B"/>
    <w:rsid w:val="00870622"/>
    <w:rsid w:val="0087070F"/>
    <w:rsid w:val="00874AD7"/>
    <w:rsid w:val="00874EE1"/>
    <w:rsid w:val="00877202"/>
    <w:rsid w:val="00877A22"/>
    <w:rsid w:val="0088087C"/>
    <w:rsid w:val="00881175"/>
    <w:rsid w:val="00881386"/>
    <w:rsid w:val="00885857"/>
    <w:rsid w:val="00885FEB"/>
    <w:rsid w:val="00886043"/>
    <w:rsid w:val="008867DF"/>
    <w:rsid w:val="00886A38"/>
    <w:rsid w:val="00886C91"/>
    <w:rsid w:val="00887C3E"/>
    <w:rsid w:val="0089026E"/>
    <w:rsid w:val="008908CB"/>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4872"/>
    <w:rsid w:val="008B4CC3"/>
    <w:rsid w:val="008B66DF"/>
    <w:rsid w:val="008B67CE"/>
    <w:rsid w:val="008B6902"/>
    <w:rsid w:val="008C09CF"/>
    <w:rsid w:val="008C3346"/>
    <w:rsid w:val="008C3E1C"/>
    <w:rsid w:val="008C488B"/>
    <w:rsid w:val="008C709B"/>
    <w:rsid w:val="008C71B8"/>
    <w:rsid w:val="008C7712"/>
    <w:rsid w:val="008D1F3C"/>
    <w:rsid w:val="008D23AE"/>
    <w:rsid w:val="008D27DC"/>
    <w:rsid w:val="008D32CB"/>
    <w:rsid w:val="008D340D"/>
    <w:rsid w:val="008D4F74"/>
    <w:rsid w:val="008D5323"/>
    <w:rsid w:val="008D7AA3"/>
    <w:rsid w:val="008D7E0A"/>
    <w:rsid w:val="008E24CE"/>
    <w:rsid w:val="008E305A"/>
    <w:rsid w:val="008E3DAC"/>
    <w:rsid w:val="008E4214"/>
    <w:rsid w:val="008E44BE"/>
    <w:rsid w:val="008E52F4"/>
    <w:rsid w:val="008F007B"/>
    <w:rsid w:val="008F04CF"/>
    <w:rsid w:val="008F11F8"/>
    <w:rsid w:val="008F166C"/>
    <w:rsid w:val="008F1941"/>
    <w:rsid w:val="008F30FE"/>
    <w:rsid w:val="00901CA4"/>
    <w:rsid w:val="009029C7"/>
    <w:rsid w:val="009055A4"/>
    <w:rsid w:val="00905748"/>
    <w:rsid w:val="0091157B"/>
    <w:rsid w:val="00912157"/>
    <w:rsid w:val="00913D11"/>
    <w:rsid w:val="00916355"/>
    <w:rsid w:val="00916684"/>
    <w:rsid w:val="009167CA"/>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70DB"/>
    <w:rsid w:val="00950C05"/>
    <w:rsid w:val="0095237B"/>
    <w:rsid w:val="0095362B"/>
    <w:rsid w:val="00957040"/>
    <w:rsid w:val="0096135B"/>
    <w:rsid w:val="00964E36"/>
    <w:rsid w:val="009662FE"/>
    <w:rsid w:val="00966BEC"/>
    <w:rsid w:val="009678B4"/>
    <w:rsid w:val="009715F5"/>
    <w:rsid w:val="00971F39"/>
    <w:rsid w:val="00972CEA"/>
    <w:rsid w:val="009758D6"/>
    <w:rsid w:val="00975B49"/>
    <w:rsid w:val="0097694C"/>
    <w:rsid w:val="00977D3E"/>
    <w:rsid w:val="00980521"/>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A017E"/>
    <w:rsid w:val="009A070A"/>
    <w:rsid w:val="009A0BF4"/>
    <w:rsid w:val="009A0CB2"/>
    <w:rsid w:val="009A0F73"/>
    <w:rsid w:val="009A18FA"/>
    <w:rsid w:val="009A41C8"/>
    <w:rsid w:val="009B12D8"/>
    <w:rsid w:val="009B4A69"/>
    <w:rsid w:val="009B5583"/>
    <w:rsid w:val="009B685E"/>
    <w:rsid w:val="009C27B3"/>
    <w:rsid w:val="009C2F32"/>
    <w:rsid w:val="009C4A4E"/>
    <w:rsid w:val="009C4F7F"/>
    <w:rsid w:val="009C54EB"/>
    <w:rsid w:val="009C54FB"/>
    <w:rsid w:val="009C5F6F"/>
    <w:rsid w:val="009D0BCA"/>
    <w:rsid w:val="009D161F"/>
    <w:rsid w:val="009D3183"/>
    <w:rsid w:val="009D6DED"/>
    <w:rsid w:val="009E2A36"/>
    <w:rsid w:val="009E3AE1"/>
    <w:rsid w:val="009E3B5C"/>
    <w:rsid w:val="009E3B60"/>
    <w:rsid w:val="009E69FB"/>
    <w:rsid w:val="009F08F8"/>
    <w:rsid w:val="009F0FFF"/>
    <w:rsid w:val="009F192E"/>
    <w:rsid w:val="009F2C94"/>
    <w:rsid w:val="009F3B45"/>
    <w:rsid w:val="00A00461"/>
    <w:rsid w:val="00A0151E"/>
    <w:rsid w:val="00A04888"/>
    <w:rsid w:val="00A070B7"/>
    <w:rsid w:val="00A07C5C"/>
    <w:rsid w:val="00A11022"/>
    <w:rsid w:val="00A11365"/>
    <w:rsid w:val="00A14796"/>
    <w:rsid w:val="00A16AF9"/>
    <w:rsid w:val="00A16FE2"/>
    <w:rsid w:val="00A1780C"/>
    <w:rsid w:val="00A217ED"/>
    <w:rsid w:val="00A21835"/>
    <w:rsid w:val="00A22C94"/>
    <w:rsid w:val="00A23CAB"/>
    <w:rsid w:val="00A24E8F"/>
    <w:rsid w:val="00A26562"/>
    <w:rsid w:val="00A274FA"/>
    <w:rsid w:val="00A30ACD"/>
    <w:rsid w:val="00A32789"/>
    <w:rsid w:val="00A334E4"/>
    <w:rsid w:val="00A339E6"/>
    <w:rsid w:val="00A33C3C"/>
    <w:rsid w:val="00A34698"/>
    <w:rsid w:val="00A3768A"/>
    <w:rsid w:val="00A377C7"/>
    <w:rsid w:val="00A413E0"/>
    <w:rsid w:val="00A433DA"/>
    <w:rsid w:val="00A43DFE"/>
    <w:rsid w:val="00A45128"/>
    <w:rsid w:val="00A45376"/>
    <w:rsid w:val="00A463F4"/>
    <w:rsid w:val="00A476E0"/>
    <w:rsid w:val="00A50E7E"/>
    <w:rsid w:val="00A50FF1"/>
    <w:rsid w:val="00A5309C"/>
    <w:rsid w:val="00A53B21"/>
    <w:rsid w:val="00A53FC6"/>
    <w:rsid w:val="00A550F2"/>
    <w:rsid w:val="00A5716E"/>
    <w:rsid w:val="00A600B9"/>
    <w:rsid w:val="00A627A2"/>
    <w:rsid w:val="00A62D04"/>
    <w:rsid w:val="00A63B4E"/>
    <w:rsid w:val="00A64C69"/>
    <w:rsid w:val="00A71384"/>
    <w:rsid w:val="00A73994"/>
    <w:rsid w:val="00A75012"/>
    <w:rsid w:val="00A75316"/>
    <w:rsid w:val="00A7548A"/>
    <w:rsid w:val="00A75A2A"/>
    <w:rsid w:val="00A76BB1"/>
    <w:rsid w:val="00A778DC"/>
    <w:rsid w:val="00A8229D"/>
    <w:rsid w:val="00A83B33"/>
    <w:rsid w:val="00A86D71"/>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59"/>
    <w:rsid w:val="00AB39CA"/>
    <w:rsid w:val="00AB4376"/>
    <w:rsid w:val="00AB6AFF"/>
    <w:rsid w:val="00AB6F0E"/>
    <w:rsid w:val="00AB7D7C"/>
    <w:rsid w:val="00AC0A21"/>
    <w:rsid w:val="00AC0D18"/>
    <w:rsid w:val="00AC4D8B"/>
    <w:rsid w:val="00AC501C"/>
    <w:rsid w:val="00AC6839"/>
    <w:rsid w:val="00AC6D0A"/>
    <w:rsid w:val="00AC7AD9"/>
    <w:rsid w:val="00AC7D8F"/>
    <w:rsid w:val="00AD0FBD"/>
    <w:rsid w:val="00AD17AC"/>
    <w:rsid w:val="00AD1EB5"/>
    <w:rsid w:val="00AD36E8"/>
    <w:rsid w:val="00AD39AD"/>
    <w:rsid w:val="00AD3FB3"/>
    <w:rsid w:val="00AD4175"/>
    <w:rsid w:val="00AD5093"/>
    <w:rsid w:val="00AD6D20"/>
    <w:rsid w:val="00AD7278"/>
    <w:rsid w:val="00AE1FD5"/>
    <w:rsid w:val="00AE3977"/>
    <w:rsid w:val="00AE7674"/>
    <w:rsid w:val="00AF0159"/>
    <w:rsid w:val="00AF15C0"/>
    <w:rsid w:val="00AF2B01"/>
    <w:rsid w:val="00AF59B6"/>
    <w:rsid w:val="00AF7CCE"/>
    <w:rsid w:val="00B005D5"/>
    <w:rsid w:val="00B00DCB"/>
    <w:rsid w:val="00B03E8F"/>
    <w:rsid w:val="00B05433"/>
    <w:rsid w:val="00B0559D"/>
    <w:rsid w:val="00B11D12"/>
    <w:rsid w:val="00B1228A"/>
    <w:rsid w:val="00B128C4"/>
    <w:rsid w:val="00B13260"/>
    <w:rsid w:val="00B17F08"/>
    <w:rsid w:val="00B21221"/>
    <w:rsid w:val="00B2226D"/>
    <w:rsid w:val="00B223D7"/>
    <w:rsid w:val="00B23219"/>
    <w:rsid w:val="00B25B2E"/>
    <w:rsid w:val="00B25B8E"/>
    <w:rsid w:val="00B25D37"/>
    <w:rsid w:val="00B26301"/>
    <w:rsid w:val="00B27BEB"/>
    <w:rsid w:val="00B303ED"/>
    <w:rsid w:val="00B307AB"/>
    <w:rsid w:val="00B308AF"/>
    <w:rsid w:val="00B40CA9"/>
    <w:rsid w:val="00B40F59"/>
    <w:rsid w:val="00B42718"/>
    <w:rsid w:val="00B42A30"/>
    <w:rsid w:val="00B43591"/>
    <w:rsid w:val="00B436ED"/>
    <w:rsid w:val="00B4580E"/>
    <w:rsid w:val="00B45A35"/>
    <w:rsid w:val="00B46026"/>
    <w:rsid w:val="00B4714F"/>
    <w:rsid w:val="00B53D4E"/>
    <w:rsid w:val="00B541FF"/>
    <w:rsid w:val="00B57081"/>
    <w:rsid w:val="00B5754E"/>
    <w:rsid w:val="00B60D16"/>
    <w:rsid w:val="00B60D29"/>
    <w:rsid w:val="00B66700"/>
    <w:rsid w:val="00B67DBC"/>
    <w:rsid w:val="00B700DC"/>
    <w:rsid w:val="00B70A04"/>
    <w:rsid w:val="00B739A6"/>
    <w:rsid w:val="00B770EA"/>
    <w:rsid w:val="00B77A3B"/>
    <w:rsid w:val="00B82864"/>
    <w:rsid w:val="00B829B2"/>
    <w:rsid w:val="00B838D9"/>
    <w:rsid w:val="00B86E7B"/>
    <w:rsid w:val="00B87A24"/>
    <w:rsid w:val="00B90C9B"/>
    <w:rsid w:val="00B91450"/>
    <w:rsid w:val="00B92E37"/>
    <w:rsid w:val="00B9455A"/>
    <w:rsid w:val="00B94D07"/>
    <w:rsid w:val="00B94EEF"/>
    <w:rsid w:val="00B95116"/>
    <w:rsid w:val="00B957E8"/>
    <w:rsid w:val="00B971BA"/>
    <w:rsid w:val="00BA00F0"/>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4752"/>
    <w:rsid w:val="00BD4E85"/>
    <w:rsid w:val="00BD5615"/>
    <w:rsid w:val="00BD6D0C"/>
    <w:rsid w:val="00BE29A9"/>
    <w:rsid w:val="00BE394D"/>
    <w:rsid w:val="00BE55BA"/>
    <w:rsid w:val="00BE714E"/>
    <w:rsid w:val="00BE7595"/>
    <w:rsid w:val="00BF05E9"/>
    <w:rsid w:val="00BF2F49"/>
    <w:rsid w:val="00BF2FED"/>
    <w:rsid w:val="00BF31A3"/>
    <w:rsid w:val="00BF351F"/>
    <w:rsid w:val="00BF4D84"/>
    <w:rsid w:val="00BF532D"/>
    <w:rsid w:val="00C00289"/>
    <w:rsid w:val="00C003D5"/>
    <w:rsid w:val="00C02C38"/>
    <w:rsid w:val="00C072E4"/>
    <w:rsid w:val="00C1366A"/>
    <w:rsid w:val="00C146CC"/>
    <w:rsid w:val="00C14706"/>
    <w:rsid w:val="00C14E5D"/>
    <w:rsid w:val="00C1755D"/>
    <w:rsid w:val="00C179F3"/>
    <w:rsid w:val="00C233E6"/>
    <w:rsid w:val="00C24661"/>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3C86"/>
    <w:rsid w:val="00C64622"/>
    <w:rsid w:val="00C64D31"/>
    <w:rsid w:val="00C64F4D"/>
    <w:rsid w:val="00C66356"/>
    <w:rsid w:val="00C676F5"/>
    <w:rsid w:val="00C67897"/>
    <w:rsid w:val="00C70C3C"/>
    <w:rsid w:val="00C7104E"/>
    <w:rsid w:val="00C7164B"/>
    <w:rsid w:val="00C7515A"/>
    <w:rsid w:val="00C7612B"/>
    <w:rsid w:val="00C817B7"/>
    <w:rsid w:val="00C825D7"/>
    <w:rsid w:val="00C90E40"/>
    <w:rsid w:val="00C9176E"/>
    <w:rsid w:val="00C91805"/>
    <w:rsid w:val="00C93E8F"/>
    <w:rsid w:val="00C95CC9"/>
    <w:rsid w:val="00C97FAE"/>
    <w:rsid w:val="00CA0011"/>
    <w:rsid w:val="00CA1D7E"/>
    <w:rsid w:val="00CA3C86"/>
    <w:rsid w:val="00CA4CD8"/>
    <w:rsid w:val="00CA78ED"/>
    <w:rsid w:val="00CB0D75"/>
    <w:rsid w:val="00CB1DAB"/>
    <w:rsid w:val="00CB25D6"/>
    <w:rsid w:val="00CB3929"/>
    <w:rsid w:val="00CB4708"/>
    <w:rsid w:val="00CB5764"/>
    <w:rsid w:val="00CB6A87"/>
    <w:rsid w:val="00CC13B5"/>
    <w:rsid w:val="00CC1B36"/>
    <w:rsid w:val="00CC20A0"/>
    <w:rsid w:val="00CC65CB"/>
    <w:rsid w:val="00CC7E3B"/>
    <w:rsid w:val="00CD0694"/>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D00197"/>
    <w:rsid w:val="00D00A06"/>
    <w:rsid w:val="00D00F2F"/>
    <w:rsid w:val="00D0125B"/>
    <w:rsid w:val="00D041DF"/>
    <w:rsid w:val="00D06976"/>
    <w:rsid w:val="00D077D1"/>
    <w:rsid w:val="00D121F4"/>
    <w:rsid w:val="00D12FF6"/>
    <w:rsid w:val="00D1630C"/>
    <w:rsid w:val="00D16378"/>
    <w:rsid w:val="00D17BE6"/>
    <w:rsid w:val="00D22B00"/>
    <w:rsid w:val="00D22DFA"/>
    <w:rsid w:val="00D24937"/>
    <w:rsid w:val="00D275C4"/>
    <w:rsid w:val="00D30C45"/>
    <w:rsid w:val="00D30E2D"/>
    <w:rsid w:val="00D32559"/>
    <w:rsid w:val="00D37E5D"/>
    <w:rsid w:val="00D40400"/>
    <w:rsid w:val="00D42DB2"/>
    <w:rsid w:val="00D42DEA"/>
    <w:rsid w:val="00D43D69"/>
    <w:rsid w:val="00D44929"/>
    <w:rsid w:val="00D45D19"/>
    <w:rsid w:val="00D45F51"/>
    <w:rsid w:val="00D46E71"/>
    <w:rsid w:val="00D540B6"/>
    <w:rsid w:val="00D556D1"/>
    <w:rsid w:val="00D55A65"/>
    <w:rsid w:val="00D565F9"/>
    <w:rsid w:val="00D567CC"/>
    <w:rsid w:val="00D575A2"/>
    <w:rsid w:val="00D606B6"/>
    <w:rsid w:val="00D611AE"/>
    <w:rsid w:val="00D61EB0"/>
    <w:rsid w:val="00D62A0F"/>
    <w:rsid w:val="00D661AC"/>
    <w:rsid w:val="00D70B59"/>
    <w:rsid w:val="00D71821"/>
    <w:rsid w:val="00D71E5D"/>
    <w:rsid w:val="00D77DDF"/>
    <w:rsid w:val="00D816DE"/>
    <w:rsid w:val="00D82374"/>
    <w:rsid w:val="00D834E1"/>
    <w:rsid w:val="00D84A55"/>
    <w:rsid w:val="00D86AD8"/>
    <w:rsid w:val="00D903AF"/>
    <w:rsid w:val="00D90562"/>
    <w:rsid w:val="00D908C4"/>
    <w:rsid w:val="00D915C8"/>
    <w:rsid w:val="00D931DD"/>
    <w:rsid w:val="00D93236"/>
    <w:rsid w:val="00D95794"/>
    <w:rsid w:val="00D95B98"/>
    <w:rsid w:val="00D95E23"/>
    <w:rsid w:val="00D971A4"/>
    <w:rsid w:val="00DA015D"/>
    <w:rsid w:val="00DA2DAE"/>
    <w:rsid w:val="00DA2DB7"/>
    <w:rsid w:val="00DA3020"/>
    <w:rsid w:val="00DA3F79"/>
    <w:rsid w:val="00DA46B5"/>
    <w:rsid w:val="00DA48B1"/>
    <w:rsid w:val="00DA5536"/>
    <w:rsid w:val="00DA7155"/>
    <w:rsid w:val="00DA77FE"/>
    <w:rsid w:val="00DA7AEB"/>
    <w:rsid w:val="00DB13E2"/>
    <w:rsid w:val="00DB2468"/>
    <w:rsid w:val="00DB3CC3"/>
    <w:rsid w:val="00DB4615"/>
    <w:rsid w:val="00DB6180"/>
    <w:rsid w:val="00DB6422"/>
    <w:rsid w:val="00DC1770"/>
    <w:rsid w:val="00DC2027"/>
    <w:rsid w:val="00DC3939"/>
    <w:rsid w:val="00DC3ADA"/>
    <w:rsid w:val="00DC4478"/>
    <w:rsid w:val="00DC486E"/>
    <w:rsid w:val="00DC67DC"/>
    <w:rsid w:val="00DC762B"/>
    <w:rsid w:val="00DC7B7B"/>
    <w:rsid w:val="00DC7FD5"/>
    <w:rsid w:val="00DD1408"/>
    <w:rsid w:val="00DD31FD"/>
    <w:rsid w:val="00DD3D5F"/>
    <w:rsid w:val="00DD5014"/>
    <w:rsid w:val="00DD658F"/>
    <w:rsid w:val="00DE043F"/>
    <w:rsid w:val="00DE0666"/>
    <w:rsid w:val="00DE28BD"/>
    <w:rsid w:val="00DE3169"/>
    <w:rsid w:val="00DE57E4"/>
    <w:rsid w:val="00DE589D"/>
    <w:rsid w:val="00DE5A37"/>
    <w:rsid w:val="00DE6C39"/>
    <w:rsid w:val="00DE7D9D"/>
    <w:rsid w:val="00DF1515"/>
    <w:rsid w:val="00DF1A47"/>
    <w:rsid w:val="00DF2147"/>
    <w:rsid w:val="00DF292D"/>
    <w:rsid w:val="00DF6A78"/>
    <w:rsid w:val="00DF7237"/>
    <w:rsid w:val="00DF73CC"/>
    <w:rsid w:val="00DF7DD4"/>
    <w:rsid w:val="00DF7E7B"/>
    <w:rsid w:val="00E00270"/>
    <w:rsid w:val="00E02954"/>
    <w:rsid w:val="00E02CFF"/>
    <w:rsid w:val="00E039D4"/>
    <w:rsid w:val="00E0436B"/>
    <w:rsid w:val="00E1003B"/>
    <w:rsid w:val="00E11168"/>
    <w:rsid w:val="00E12B72"/>
    <w:rsid w:val="00E130C9"/>
    <w:rsid w:val="00E132D0"/>
    <w:rsid w:val="00E142BB"/>
    <w:rsid w:val="00E14912"/>
    <w:rsid w:val="00E15DF5"/>
    <w:rsid w:val="00E17369"/>
    <w:rsid w:val="00E210BE"/>
    <w:rsid w:val="00E24143"/>
    <w:rsid w:val="00E25CE9"/>
    <w:rsid w:val="00E2731C"/>
    <w:rsid w:val="00E3105F"/>
    <w:rsid w:val="00E31E02"/>
    <w:rsid w:val="00E3327B"/>
    <w:rsid w:val="00E33FE7"/>
    <w:rsid w:val="00E34615"/>
    <w:rsid w:val="00E40504"/>
    <w:rsid w:val="00E40C2E"/>
    <w:rsid w:val="00E4127F"/>
    <w:rsid w:val="00E419FB"/>
    <w:rsid w:val="00E42E80"/>
    <w:rsid w:val="00E433DC"/>
    <w:rsid w:val="00E4523C"/>
    <w:rsid w:val="00E5120C"/>
    <w:rsid w:val="00E52690"/>
    <w:rsid w:val="00E53176"/>
    <w:rsid w:val="00E53B46"/>
    <w:rsid w:val="00E5446A"/>
    <w:rsid w:val="00E5652F"/>
    <w:rsid w:val="00E56813"/>
    <w:rsid w:val="00E578FC"/>
    <w:rsid w:val="00E57A3D"/>
    <w:rsid w:val="00E60229"/>
    <w:rsid w:val="00E63793"/>
    <w:rsid w:val="00E63A47"/>
    <w:rsid w:val="00E64932"/>
    <w:rsid w:val="00E64F4D"/>
    <w:rsid w:val="00E66B6B"/>
    <w:rsid w:val="00E70783"/>
    <w:rsid w:val="00E708A1"/>
    <w:rsid w:val="00E718F9"/>
    <w:rsid w:val="00E7271B"/>
    <w:rsid w:val="00E74064"/>
    <w:rsid w:val="00E74139"/>
    <w:rsid w:val="00E74D7D"/>
    <w:rsid w:val="00E772F4"/>
    <w:rsid w:val="00E77EA5"/>
    <w:rsid w:val="00E80E2E"/>
    <w:rsid w:val="00E82604"/>
    <w:rsid w:val="00E84BC1"/>
    <w:rsid w:val="00E86513"/>
    <w:rsid w:val="00E878A5"/>
    <w:rsid w:val="00E90BBC"/>
    <w:rsid w:val="00E9402D"/>
    <w:rsid w:val="00E97DED"/>
    <w:rsid w:val="00EA035A"/>
    <w:rsid w:val="00EA0836"/>
    <w:rsid w:val="00EA091F"/>
    <w:rsid w:val="00EA2F24"/>
    <w:rsid w:val="00EA42AB"/>
    <w:rsid w:val="00EB0F4D"/>
    <w:rsid w:val="00EB20C3"/>
    <w:rsid w:val="00EB265F"/>
    <w:rsid w:val="00EB3CC5"/>
    <w:rsid w:val="00EB6269"/>
    <w:rsid w:val="00EB6ABD"/>
    <w:rsid w:val="00EB6FA6"/>
    <w:rsid w:val="00EB7D90"/>
    <w:rsid w:val="00EC0173"/>
    <w:rsid w:val="00EC2538"/>
    <w:rsid w:val="00EC3F8D"/>
    <w:rsid w:val="00ED1178"/>
    <w:rsid w:val="00ED24F0"/>
    <w:rsid w:val="00ED7275"/>
    <w:rsid w:val="00ED7CD8"/>
    <w:rsid w:val="00EE317F"/>
    <w:rsid w:val="00EE53B4"/>
    <w:rsid w:val="00EE6953"/>
    <w:rsid w:val="00EE6D60"/>
    <w:rsid w:val="00EF1BED"/>
    <w:rsid w:val="00EF4ED0"/>
    <w:rsid w:val="00EF52F7"/>
    <w:rsid w:val="00EF54D4"/>
    <w:rsid w:val="00EF60C4"/>
    <w:rsid w:val="00EF6C05"/>
    <w:rsid w:val="00EF7036"/>
    <w:rsid w:val="00F00B00"/>
    <w:rsid w:val="00F00D20"/>
    <w:rsid w:val="00F0128F"/>
    <w:rsid w:val="00F01542"/>
    <w:rsid w:val="00F0366C"/>
    <w:rsid w:val="00F041E5"/>
    <w:rsid w:val="00F0466D"/>
    <w:rsid w:val="00F05718"/>
    <w:rsid w:val="00F10DA0"/>
    <w:rsid w:val="00F1218C"/>
    <w:rsid w:val="00F124E4"/>
    <w:rsid w:val="00F127DD"/>
    <w:rsid w:val="00F12F41"/>
    <w:rsid w:val="00F176EC"/>
    <w:rsid w:val="00F2360D"/>
    <w:rsid w:val="00F242AD"/>
    <w:rsid w:val="00F251FF"/>
    <w:rsid w:val="00F255B0"/>
    <w:rsid w:val="00F2654F"/>
    <w:rsid w:val="00F31F92"/>
    <w:rsid w:val="00F328BC"/>
    <w:rsid w:val="00F32EBB"/>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4245"/>
    <w:rsid w:val="00F54A54"/>
    <w:rsid w:val="00F54D71"/>
    <w:rsid w:val="00F6066C"/>
    <w:rsid w:val="00F60E18"/>
    <w:rsid w:val="00F620EE"/>
    <w:rsid w:val="00F62259"/>
    <w:rsid w:val="00F65BF1"/>
    <w:rsid w:val="00F65ED4"/>
    <w:rsid w:val="00F71644"/>
    <w:rsid w:val="00F765B5"/>
    <w:rsid w:val="00F80FEB"/>
    <w:rsid w:val="00F81067"/>
    <w:rsid w:val="00F812F5"/>
    <w:rsid w:val="00F8195D"/>
    <w:rsid w:val="00F83326"/>
    <w:rsid w:val="00F853CE"/>
    <w:rsid w:val="00F85D75"/>
    <w:rsid w:val="00F86E5E"/>
    <w:rsid w:val="00F8714C"/>
    <w:rsid w:val="00F900D6"/>
    <w:rsid w:val="00F90619"/>
    <w:rsid w:val="00F914F8"/>
    <w:rsid w:val="00F92A3A"/>
    <w:rsid w:val="00F92C20"/>
    <w:rsid w:val="00F93204"/>
    <w:rsid w:val="00F970BB"/>
    <w:rsid w:val="00FA0FC8"/>
    <w:rsid w:val="00FA1216"/>
    <w:rsid w:val="00FA1BD1"/>
    <w:rsid w:val="00FA58BA"/>
    <w:rsid w:val="00FA699D"/>
    <w:rsid w:val="00FA6B4F"/>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238A"/>
    <w:rsid w:val="00FE27E5"/>
    <w:rsid w:val="00FE2A38"/>
    <w:rsid w:val="00FE364E"/>
    <w:rsid w:val="00FE7630"/>
    <w:rsid w:val="00FF266E"/>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7D7239C-E0AB-4E7E-8AE0-B61F78715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CCC"/>
    <w:pPr>
      <w:spacing w:line="360" w:lineRule="auto"/>
    </w:pPr>
    <w:rPr>
      <w:rFonts w:ascii="Verdana" w:eastAsia="Times New Roman" w:hAnsi="Verdana"/>
      <w:sz w:val="18"/>
      <w:szCs w:val="22"/>
    </w:rPr>
  </w:style>
  <w:style w:type="paragraph" w:styleId="Heading1">
    <w:name w:val="heading 1"/>
    <w:basedOn w:val="Normal"/>
    <w:next w:val="Normal"/>
    <w:link w:val="Heading1Char"/>
    <w:autoRedefine/>
    <w:uiPriority w:val="9"/>
    <w:qFormat/>
    <w:rsid w:val="00E708A1"/>
    <w:pPr>
      <w:keepNext/>
      <w:spacing w:after="60" w:line="240" w:lineRule="auto"/>
      <w:outlineLvl w:val="0"/>
    </w:pPr>
    <w:rPr>
      <w:rFonts w:ascii="Arial" w:eastAsiaTheme="minorEastAsia" w:hAnsi="Arial"/>
      <w:smallCaps/>
      <w:spacing w:val="5"/>
      <w:sz w:val="32"/>
      <w:szCs w:val="32"/>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08A1"/>
    <w:rPr>
      <w:rFonts w:ascii="Arial" w:eastAsiaTheme="minorEastAsia" w:hAnsi="Arial"/>
      <w:smallCaps/>
      <w:spacing w:val="5"/>
      <w:sz w:val="32"/>
      <w:szCs w:val="32"/>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rPr>
      <w:sz w:val="24"/>
      <w:szCs w:val="24"/>
    </w:rPr>
  </w:style>
  <w:style w:type="character" w:styleId="Hyperlink">
    <w:name w:val="Hyperlink"/>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line="240" w:lineRule="auto"/>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pPr>
      <w:spacing w:line="240" w:lineRule="auto"/>
    </w:pPr>
    <w:rPr>
      <w:rFonts w:ascii="Times New Roman" w:hAnsi="Times New Roman"/>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line="240" w:lineRule="auto"/>
    </w:pPr>
    <w:rPr>
      <w:rFonts w:ascii="Times New Roman" w:hAnsi="Times New Roman"/>
      <w:sz w:val="24"/>
      <w:szCs w:val="24"/>
    </w:r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rPr>
      <w:sz w:val="24"/>
      <w:szCs w:val="24"/>
    </w:rPr>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pPr>
      <w:spacing w:line="240" w:lineRule="auto"/>
    </w:pPr>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line="240" w:lineRule="auto"/>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pPr>
      <w:spacing w:line="240" w:lineRule="auto"/>
    </w:pPr>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footer" Target="footer2.xml"/><Relationship Id="rId26" Type="http://schemas.openxmlformats.org/officeDocument/2006/relationships/hyperlink" Target="https://apps.fcc.gov/edocs_public/attachmatch/DOC-342624A4.txt" TargetMode="External"/><Relationship Id="rId39" Type="http://schemas.openxmlformats.org/officeDocument/2006/relationships/hyperlink" Target="http://r.search.yahoo.com/_ylt=A0LEVvtSuXNYT1AA9YEnnIlQ;_ylu=X3oDMTE0NWhpa3VqBGNvbG8DYmYxBHBvcwMxBHZ0aWQDRkZVSTJDMV8xBHNlYwNzcg--/RV=2/RE=1484007891/RO=10/RU=https%3a%2f%2fapps.fcc.gov%2fedocs_public%2fattachmatch%2fDA-16-1452A1.pdf/RK=0/RS=x6C2Oc8ZONEeK2hnTPpewd8CftM-" TargetMode="External"/><Relationship Id="rId21" Type="http://schemas.openxmlformats.org/officeDocument/2006/relationships/hyperlink" Target="https://apps.fcc.gov/edocs_public/attachmatch/DOC-342624A1.txt" TargetMode="External"/><Relationship Id="rId34" Type="http://schemas.openxmlformats.org/officeDocument/2006/relationships/hyperlink" Target="https://www.transportation.gov/access-advisory-committee" TargetMode="External"/><Relationship Id="rId42" Type="http://schemas.openxmlformats.org/officeDocument/2006/relationships/hyperlink" Target="https://ecfsapi.fcc.gov/file/1208063022053/WEA%20FNPRM%20_%20wRERC%20Comments%20(final)%20_%2012.2016.docx" TargetMode="External"/><Relationship Id="rId47" Type="http://schemas.openxmlformats.org/officeDocument/2006/relationships/hyperlink" Target="http://ncrtm.ed.gov/Default.aspx" TargetMode="External"/><Relationship Id="rId50" Type="http://schemas.openxmlformats.org/officeDocument/2006/relationships/hyperlink" Target="http://www.wirelessrerc.gatech.edu/content/join-wireless-rerc-mailing-lis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bit.ly/2j1SBS1" TargetMode="External"/><Relationship Id="rId29" Type="http://schemas.openxmlformats.org/officeDocument/2006/relationships/hyperlink" Target="https://www.fcc.gov/document/adoption-real-time-text-rtt-rules"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apps.fcc.gov/edocs_public/attachmatch/DOC-342624A2.txt" TargetMode="External"/><Relationship Id="rId32" Type="http://schemas.openxmlformats.org/officeDocument/2006/relationships/hyperlink" Target="https://www.fcc.gov/news-events/events/2016/12/december-2016-open-commission-meeting" TargetMode="External"/><Relationship Id="rId37" Type="http://schemas.openxmlformats.org/officeDocument/2006/relationships/hyperlink" Target="http://www.cacp.gatech.edu/sites/default/files/docs/Research%20Brief%20Observations%20of%20the%202016%20National%20EAS%20Test.pdf" TargetMode="External"/><Relationship Id="rId40" Type="http://schemas.openxmlformats.org/officeDocument/2006/relationships/hyperlink" Target="http://r.search.yahoo.com/_ylt=A0LEVvtSuXNYT1AA9YEnnIlQ;_ylu=X3oDMTE0NWhpa3VqBGNvbG8DYmYxBHBvcwMxBHZ0aWQDRkZVSTJDMV8xBHNlYwNzcg--/RV=2/RE=1484007891/RO=10/RU=https%3a%2f%2fapps.fcc.gov%2fedocs_public%2fattachmatch%2fDA-16-1452A1.pdf/RK=0/RS=x6C2Oc8ZONEeK2hnTPpewd8CftM-" TargetMode="External"/><Relationship Id="rId45" Type="http://schemas.openxmlformats.org/officeDocument/2006/relationships/hyperlink" Target="http://ncrtm.us13.list-manage.com/track/click?u=83a76dceb96b8a6237e50deeb&amp;id=d91b0b8383&amp;e=cc8b1c7a2d"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https://www.fcc.gov/document/media-bureau-seeks-comment-honda-user-interfaces-waiver-request" TargetMode="External"/><Relationship Id="rId31" Type="http://schemas.openxmlformats.org/officeDocument/2006/relationships/hyperlink" Target="https://www.fcc.gov/news-events/events/2016/12/december-2016-open-commission-meeting" TargetMode="External"/><Relationship Id="rId44" Type="http://schemas.openxmlformats.org/officeDocument/2006/relationships/hyperlink" Target="http://www.gao.gov/products/GAO-17-115?source=ra" TargetMode="External"/><Relationship Id="rId52" Type="http://schemas.openxmlformats.org/officeDocument/2006/relationships/hyperlink" Target="http://www.wirelessrerc.org"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4" Type="http://schemas.openxmlformats.org/officeDocument/2006/relationships/image" Target="media/image4.png"/><Relationship Id="rId22" Type="http://schemas.openxmlformats.org/officeDocument/2006/relationships/hyperlink" Target="https://apps.fcc.gov/edocs_public/attachmatch/DOC-342624A1.txt" TargetMode="External"/><Relationship Id="rId27" Type="http://schemas.openxmlformats.org/officeDocument/2006/relationships/hyperlink" Target="https://apps.fcc.gov/edocs_public/attachmatch/DOC-342624A5.txt" TargetMode="External"/><Relationship Id="rId30" Type="http://schemas.openxmlformats.org/officeDocument/2006/relationships/hyperlink" Target="https://www.fcc.gov/document/adoption-real-time-text-rtt-rules" TargetMode="External"/><Relationship Id="rId35" Type="http://schemas.openxmlformats.org/officeDocument/2006/relationships/hyperlink" Target="https://www.fcc.gov/news-events/events/2016/12/disability-advisory-committee-meeting" TargetMode="External"/><Relationship Id="rId43" Type="http://schemas.openxmlformats.org/officeDocument/2006/relationships/hyperlink" Target="http://www.gao.gov/products/GAO-17-115?source=ra" TargetMode="External"/><Relationship Id="rId48" Type="http://schemas.openxmlformats.org/officeDocument/2006/relationships/hyperlink" Target="http://ncrtm.us13.list-manage.com/track/click?u=83a76dceb96b8a6237e50deeb&amp;id=51e29cef9b&amp;e=cc8b1c7a2d" TargetMode="External"/><Relationship Id="rId8" Type="http://schemas.openxmlformats.org/officeDocument/2006/relationships/image" Target="media/image1.png"/><Relationship Id="rId51" Type="http://schemas.openxmlformats.org/officeDocument/2006/relationships/image" Target="media/image5.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hyperlink" Target="https://apps.fcc.gov/edocs_public/attachmatch/DOC-342624A3.txt" TargetMode="External"/><Relationship Id="rId33" Type="http://schemas.openxmlformats.org/officeDocument/2006/relationships/hyperlink" Target="https://www.transportation.gov/access-advisory-committee" TargetMode="External"/><Relationship Id="rId38" Type="http://schemas.openxmlformats.org/officeDocument/2006/relationships/hyperlink" Target="http://www.cacp.gatech.edu/sites/default/files/docs/Research%20Brief%20Observations%20of%20the%202016%20National%20EAS%20Test.pdf" TargetMode="External"/><Relationship Id="rId46" Type="http://schemas.openxmlformats.org/officeDocument/2006/relationships/hyperlink" Target="mailto:NCRTM@neweditions.net" TargetMode="External"/><Relationship Id="rId20" Type="http://schemas.openxmlformats.org/officeDocument/2006/relationships/hyperlink" Target="https://www.fcc.gov/document/media-bureau-seeks-comment-honda-user-interfaces-waiver-request" TargetMode="External"/><Relationship Id="rId41" Type="http://schemas.openxmlformats.org/officeDocument/2006/relationships/hyperlink" Target="https://ecfsapi.fcc.gov/file/1208063022053/WEA%20FNPRM%20_%20wRERC%20Comments%20(final)%20_%2012.2016.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alimah@cacp.gatech.edu" TargetMode="External"/><Relationship Id="rId23" Type="http://schemas.openxmlformats.org/officeDocument/2006/relationships/hyperlink" Target="https://apps.fcc.gov/edocs_public/attachmatch/DOC-342624A1.txt" TargetMode="External"/><Relationship Id="rId28" Type="http://schemas.openxmlformats.org/officeDocument/2006/relationships/hyperlink" Target="https://apps.fcc.gov/edocs_public/attachmatch/DOC-342624A6.txt" TargetMode="External"/><Relationship Id="rId36" Type="http://schemas.openxmlformats.org/officeDocument/2006/relationships/hyperlink" Target="https://www.fcc.gov/news-events/events/2016/12/disability-advisory-committee-meeting" TargetMode="External"/><Relationship Id="rId49" Type="http://schemas.openxmlformats.org/officeDocument/2006/relationships/hyperlink" Target="http://www.csun.edu/cod/conference/2017/session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acp.gatech.edu/sites/default/files/WEA-Optimiz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93C6D-C8C6-423B-BAC8-0684DD57A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0</TotalTime>
  <Pages>8</Pages>
  <Words>3720</Words>
  <Characters>2120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24876</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34</cp:revision>
  <cp:lastPrinted>2017-01-10T19:42:00Z</cp:lastPrinted>
  <dcterms:created xsi:type="dcterms:W3CDTF">2017-01-09T14:34:00Z</dcterms:created>
  <dcterms:modified xsi:type="dcterms:W3CDTF">2017-01-1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